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B0F7B" w14:textId="026CF24F" w:rsidR="0038314E" w:rsidRDefault="0038314E" w:rsidP="00053CE5">
      <w:pPr>
        <w:pStyle w:val="BodyMinutes"/>
      </w:pPr>
      <w:r>
        <w:t xml:space="preserve">The </w:t>
      </w:r>
      <w:r w:rsidR="00780674">
        <w:t>Board of Geologists held the hearing to consider revisions and receive public comment on proposed changes to Title 171, Nebraska Administrative Code, Rules and Regulations, Chapter</w:t>
      </w:r>
      <w:r w:rsidR="00F93B09">
        <w:t>s</w:t>
      </w:r>
      <w:r w:rsidR="00780674">
        <w:t xml:space="preserve"> </w:t>
      </w:r>
      <w:r w:rsidR="00F93B09">
        <w:t>1, 2, 4</w:t>
      </w:r>
      <w:r w:rsidR="000A3175">
        <w:t>-8</w:t>
      </w:r>
      <w:r w:rsidR="00780674">
        <w:t>.</w:t>
      </w:r>
    </w:p>
    <w:p w14:paraId="3722D3E8" w14:textId="6BB73006" w:rsidR="00780674" w:rsidRDefault="00780674" w:rsidP="00780674">
      <w:pPr>
        <w:pStyle w:val="Heading1"/>
        <w:spacing w:before="160" w:after="40"/>
      </w:pPr>
      <w:r>
        <w:t>PUBLIC RULEMAKING HEARING CONVENED</w:t>
      </w:r>
    </w:p>
    <w:p w14:paraId="1F8B2B0B" w14:textId="79797786" w:rsidR="00780674" w:rsidRPr="00780674" w:rsidRDefault="00780674" w:rsidP="00780674">
      <w:pPr>
        <w:pStyle w:val="Appearance"/>
        <w:tabs>
          <w:tab w:val="clear" w:pos="1530"/>
          <w:tab w:val="clear" w:pos="2880"/>
          <w:tab w:val="clear" w:pos="4320"/>
          <w:tab w:val="clear" w:pos="9900"/>
        </w:tabs>
        <w:spacing w:after="200"/>
        <w:rPr>
          <w:rFonts w:ascii="Arial" w:hAnsi="Arial"/>
          <w:bCs w:val="0"/>
        </w:rPr>
      </w:pPr>
      <w:r w:rsidRPr="00780674">
        <w:rPr>
          <w:rFonts w:ascii="Arial" w:hAnsi="Arial"/>
          <w:bCs w:val="0"/>
        </w:rPr>
        <w:t>The hearing was held at 215 Centennial Mall South, Lincoln, Nebraska. Chairperson Seymour called the hearing to order at</w:t>
      </w:r>
      <w:r w:rsidR="002446E1">
        <w:rPr>
          <w:rFonts w:ascii="Arial" w:hAnsi="Arial"/>
          <w:bCs w:val="0"/>
        </w:rPr>
        <w:t xml:space="preserve"> 1:02</w:t>
      </w:r>
      <w:r w:rsidRPr="00780674">
        <w:rPr>
          <w:rFonts w:ascii="Arial" w:hAnsi="Arial"/>
          <w:bCs w:val="0"/>
        </w:rPr>
        <w:t xml:space="preserve"> p.m. and noted the location of the Open Meetings Act. Notice of the hearing was published in the Lincoln Journal Star on August 22, 2025 and on the Boards website in accordance with the Open Meetings Act.</w:t>
      </w:r>
    </w:p>
    <w:p w14:paraId="49ADA678" w14:textId="2A19B433" w:rsidR="0038314E" w:rsidRDefault="00780674" w:rsidP="00053CE5">
      <w:pPr>
        <w:pStyle w:val="BodyMinutes"/>
      </w:pPr>
      <w:r>
        <w:rPr>
          <w:b/>
        </w:rPr>
        <w:t>Members Present</w:t>
      </w:r>
      <w:r w:rsidR="0038314E">
        <w:rPr>
          <w:b/>
        </w:rPr>
        <w:t>:</w:t>
      </w:r>
      <w:r w:rsidR="0038314E">
        <w:t xml:space="preserve"> </w:t>
      </w:r>
      <w:r w:rsidR="004702CF">
        <w:t>Jeffrey Seymour</w:t>
      </w:r>
      <w:r w:rsidR="0038314E">
        <w:t>, Chairperson</w:t>
      </w:r>
      <w:r w:rsidR="007C1BDA">
        <w:t xml:space="preserve">; </w:t>
      </w:r>
      <w:r w:rsidR="0038314E">
        <w:t>Cara Burberry</w:t>
      </w:r>
      <w:r w:rsidR="00BD1500">
        <w:t>, Secretary</w:t>
      </w:r>
      <w:r w:rsidR="0038314E">
        <w:t xml:space="preserve">; Douglas Hallum; </w:t>
      </w:r>
      <w:r w:rsidR="004702CF">
        <w:t xml:space="preserve">Nancy Mann; Donna Matlock; </w:t>
      </w:r>
      <w:r w:rsidR="0038314E">
        <w:t>Michael O’Hara; Absent:</w:t>
      </w:r>
      <w:r w:rsidR="007C1BDA">
        <w:t xml:space="preserve"> </w:t>
      </w:r>
      <w:r w:rsidR="00F641C4">
        <w:t>David Miesbach</w:t>
      </w:r>
    </w:p>
    <w:p w14:paraId="25D819B2" w14:textId="3BCCD905" w:rsidR="0038314E" w:rsidRDefault="0038314E" w:rsidP="00053CE5">
      <w:pPr>
        <w:pStyle w:val="BodyMinutes"/>
      </w:pPr>
      <w:r>
        <w:rPr>
          <w:b/>
        </w:rPr>
        <w:t>Staff Present:</w:t>
      </w:r>
      <w:r>
        <w:t xml:space="preserve"> </w:t>
      </w:r>
      <w:r w:rsidR="007C1ADE">
        <w:t>Cole Gressley</w:t>
      </w:r>
      <w:r>
        <w:t>, Administrative Programs Officer (APO)</w:t>
      </w:r>
      <w:r w:rsidR="00B76C43">
        <w:t>;</w:t>
      </w:r>
      <w:r w:rsidR="007C1BDA">
        <w:t xml:space="preserve"> Jean Lais, Administrative Programs Officer (APO)</w:t>
      </w:r>
    </w:p>
    <w:p w14:paraId="6C3F33F6" w14:textId="5DC13967" w:rsidR="00547497" w:rsidRDefault="00A7248C" w:rsidP="00FC4435">
      <w:pPr>
        <w:pStyle w:val="Heading1"/>
        <w:spacing w:before="160" w:after="40"/>
      </w:pPr>
      <w:r w:rsidRPr="00AB5384">
        <w:t>P</w:t>
      </w:r>
      <w:r w:rsidR="00780674">
        <w:t>ublic Comment</w:t>
      </w:r>
    </w:p>
    <w:p w14:paraId="38C75058" w14:textId="3F01B911" w:rsidR="00780674" w:rsidRPr="00780674" w:rsidRDefault="00660EE9" w:rsidP="00780674">
      <w:pPr>
        <w:pStyle w:val="BodyMinutes"/>
      </w:pPr>
      <w:r>
        <w:t>T</w:t>
      </w:r>
      <w:r w:rsidR="007C0762">
        <w:t>hree</w:t>
      </w:r>
      <w:r>
        <w:t xml:space="preserve"> members of the public were present at the meeting. </w:t>
      </w:r>
    </w:p>
    <w:p w14:paraId="58D16778" w14:textId="3E84E3AC" w:rsidR="00DB6D08" w:rsidRDefault="00780674" w:rsidP="00FC4435">
      <w:pPr>
        <w:pStyle w:val="Heading1"/>
        <w:spacing w:before="160" w:after="40"/>
        <w:rPr>
          <w:rStyle w:val="Heading1Char"/>
          <w:b/>
        </w:rPr>
      </w:pPr>
      <w:r>
        <w:rPr>
          <w:rStyle w:val="Heading1Char"/>
          <w:b/>
        </w:rPr>
        <w:t xml:space="preserve">Title 161, NAC, Rules and Regulations / Chapter </w:t>
      </w:r>
      <w:r w:rsidR="00A64CFE">
        <w:rPr>
          <w:rStyle w:val="Heading1Char"/>
          <w:b/>
        </w:rPr>
        <w:t>1, 2, 4-</w:t>
      </w:r>
      <w:r w:rsidR="00BA48A7">
        <w:rPr>
          <w:rStyle w:val="Heading1Char"/>
          <w:b/>
        </w:rPr>
        <w:t>8</w:t>
      </w:r>
    </w:p>
    <w:p w14:paraId="523AC8B6" w14:textId="217764CB" w:rsidR="00780674" w:rsidRDefault="00780674" w:rsidP="00780674">
      <w:pPr>
        <w:pStyle w:val="BodyMinutes"/>
      </w:pPr>
      <w:r>
        <w:t>Legislative and clean copies of the revisions were available for review.</w:t>
      </w:r>
    </w:p>
    <w:p w14:paraId="43537B4B" w14:textId="51FC90C1" w:rsidR="00780674" w:rsidRDefault="00780674" w:rsidP="00780674">
      <w:pPr>
        <w:pStyle w:val="Heading1"/>
        <w:spacing w:before="160" w:after="40"/>
      </w:pPr>
      <w:r>
        <w:t>Written Comments Received</w:t>
      </w:r>
    </w:p>
    <w:p w14:paraId="44C8C1E9" w14:textId="7935EC62" w:rsidR="00780674" w:rsidRPr="00557123" w:rsidRDefault="00780674" w:rsidP="00780674">
      <w:pPr>
        <w:rPr>
          <w:rFonts w:ascii="Arial" w:hAnsi="Arial" w:cs="Arial"/>
          <w:sz w:val="18"/>
          <w:szCs w:val="18"/>
        </w:rPr>
      </w:pPr>
      <w:r w:rsidRPr="00557123">
        <w:rPr>
          <w:rFonts w:ascii="Arial" w:hAnsi="Arial" w:cs="Arial"/>
          <w:sz w:val="18"/>
          <w:szCs w:val="18"/>
        </w:rPr>
        <w:t>Former Board Member Charles Joyce provided written comments.</w:t>
      </w:r>
    </w:p>
    <w:p w14:paraId="1D5F3FD3" w14:textId="0FCC46C5" w:rsidR="00780674" w:rsidRPr="00557123" w:rsidRDefault="00780674" w:rsidP="00780674">
      <w:pPr>
        <w:rPr>
          <w:rFonts w:ascii="Arial" w:hAnsi="Arial" w:cs="Arial"/>
          <w:sz w:val="18"/>
          <w:szCs w:val="18"/>
        </w:rPr>
      </w:pPr>
      <w:r w:rsidRPr="00557123">
        <w:rPr>
          <w:rFonts w:ascii="Arial" w:hAnsi="Arial" w:cs="Arial"/>
          <w:sz w:val="18"/>
          <w:szCs w:val="18"/>
        </w:rPr>
        <w:t>Chairperson Seymour indicated that the discussion and decision to adopt or reject the proposed rules and regulations would occur during the regular board meeting immediately after the public rulemaking hearing.</w:t>
      </w:r>
    </w:p>
    <w:p w14:paraId="6E75BB74" w14:textId="385B0EAD" w:rsidR="00465E1F" w:rsidRDefault="00780674" w:rsidP="009105D5">
      <w:pPr>
        <w:pStyle w:val="Heading1"/>
        <w:spacing w:before="160" w:after="40"/>
      </w:pPr>
      <w:r>
        <w:t>CONCLUSION</w:t>
      </w:r>
    </w:p>
    <w:p w14:paraId="6694A35C" w14:textId="1E92042E" w:rsidR="009105D5" w:rsidRPr="009105D5" w:rsidRDefault="000A3347" w:rsidP="00053CE5">
      <w:pPr>
        <w:pStyle w:val="ActionDetail"/>
      </w:pPr>
      <w:r>
        <w:t>Chairperson Seymour</w:t>
      </w:r>
      <w:r w:rsidR="009105D5">
        <w:t xml:space="preserve"> </w:t>
      </w:r>
      <w:r w:rsidR="00780674">
        <w:t>closed the public rulemaking hearing</w:t>
      </w:r>
      <w:r>
        <w:t xml:space="preserve"> </w:t>
      </w:r>
      <w:r w:rsidR="009105D5">
        <w:t xml:space="preserve">at </w:t>
      </w:r>
      <w:r w:rsidR="00F3019E">
        <w:t>1:11</w:t>
      </w:r>
      <w:r w:rsidR="00BF4724">
        <w:t xml:space="preserve"> </w:t>
      </w:r>
      <w:r w:rsidR="00B900F8">
        <w:t xml:space="preserve"> p.m</w:t>
      </w:r>
      <w:r w:rsidR="009105D5">
        <w:t>.</w:t>
      </w:r>
    </w:p>
    <w:p w14:paraId="1FCD0A23" w14:textId="77777777" w:rsidR="00465E1F" w:rsidRDefault="00465E1F" w:rsidP="00053CE5">
      <w:pPr>
        <w:pStyle w:val="BodyMinutes"/>
      </w:pPr>
    </w:p>
    <w:p w14:paraId="1C6F4478" w14:textId="77777777" w:rsidR="000A3347" w:rsidRDefault="000A3347" w:rsidP="00053CE5">
      <w:pPr>
        <w:pStyle w:val="BodyMinutes"/>
      </w:pPr>
    </w:p>
    <w:p w14:paraId="68909139" w14:textId="3E6107E2" w:rsidR="00465E1F" w:rsidRDefault="00465E1F" w:rsidP="00053CE5">
      <w:pPr>
        <w:pStyle w:val="BodyMinutes"/>
      </w:pPr>
      <w:r>
        <w:t>_____________________________________</w:t>
      </w:r>
    </w:p>
    <w:p w14:paraId="3ED832CB" w14:textId="60489D42" w:rsidR="00465E1F" w:rsidRPr="00AC5B25" w:rsidRDefault="00465E1F" w:rsidP="00053CE5">
      <w:pPr>
        <w:pStyle w:val="BodyMinutes"/>
      </w:pPr>
      <w:r>
        <w:t>Board Member</w:t>
      </w:r>
    </w:p>
    <w:sectPr w:rsidR="00465E1F" w:rsidRPr="00AC5B25" w:rsidSect="00B0521D">
      <w:headerReference w:type="default" r:id="rId9"/>
      <w:footerReference w:type="default" r:id="rId10"/>
      <w:pgSz w:w="12240" w:h="15840" w:code="1"/>
      <w:pgMar w:top="1440" w:right="1080" w:bottom="1008" w:left="1080" w:header="576" w:footer="23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178015" w14:textId="77777777" w:rsidR="007A0E3B" w:rsidRDefault="007A0E3B" w:rsidP="00837180">
      <w:pPr>
        <w:spacing w:after="0" w:line="240" w:lineRule="auto"/>
      </w:pPr>
      <w:r>
        <w:separator/>
      </w:r>
    </w:p>
  </w:endnote>
  <w:endnote w:type="continuationSeparator" w:id="0">
    <w:p w14:paraId="7A038D03" w14:textId="77777777" w:rsidR="007A0E3B" w:rsidRDefault="007A0E3B" w:rsidP="00837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heme="minorHAnsi"/>
        <w:sz w:val="16"/>
        <w:szCs w:val="16"/>
      </w:rPr>
      <w:id w:val="2050722703"/>
      <w:docPartObj>
        <w:docPartGallery w:val="Page Numbers (Top of Page)"/>
        <w:docPartUnique/>
      </w:docPartObj>
    </w:sdtPr>
    <w:sdtEndPr/>
    <w:sdtContent>
      <w:p w14:paraId="4CB1DEF8" w14:textId="65187F9C" w:rsidR="00345E6C" w:rsidRPr="00052B8B" w:rsidRDefault="00EA2606" w:rsidP="008C17D8">
        <w:pPr>
          <w:tabs>
            <w:tab w:val="right" w:pos="7920"/>
          </w:tabs>
          <w:spacing w:after="120" w:line="240" w:lineRule="auto"/>
          <w:rPr>
            <w:rFonts w:cstheme="minorHAnsi"/>
            <w:sz w:val="16"/>
            <w:szCs w:val="16"/>
          </w:rPr>
        </w:pPr>
        <w:r w:rsidRPr="00D468CA">
          <w:rPr>
            <w:rFonts w:ascii="Arial Narrow" w:hAnsi="Arial Narrow" w:cstheme="minorHAnsi"/>
            <w:sz w:val="12"/>
            <w:szCs w:val="12"/>
          </w:rPr>
          <w:fldChar w:fldCharType="begin"/>
        </w:r>
        <w:r w:rsidRPr="00D468CA">
          <w:rPr>
            <w:rFonts w:ascii="Arial Narrow" w:hAnsi="Arial Narrow" w:cstheme="minorHAnsi"/>
            <w:sz w:val="12"/>
            <w:szCs w:val="12"/>
          </w:rPr>
          <w:instrText xml:space="preserve"> FILENAME  \p  \* MERGEFORMAT </w:instrText>
        </w:r>
        <w:r w:rsidRPr="00D468CA">
          <w:rPr>
            <w:rFonts w:ascii="Arial Narrow" w:hAnsi="Arial Narrow" w:cstheme="minorHAnsi"/>
            <w:sz w:val="12"/>
            <w:szCs w:val="12"/>
          </w:rPr>
          <w:fldChar w:fldCharType="separate"/>
        </w:r>
        <w:r w:rsidR="008D6023">
          <w:rPr>
            <w:rFonts w:ascii="Arial Narrow" w:hAnsi="Arial Narrow" w:cstheme="minorHAnsi"/>
            <w:noProof/>
            <w:sz w:val="12"/>
            <w:szCs w:val="12"/>
          </w:rPr>
          <w:t>F:\Board Info\NEBOG\Meetings\2025\250402_Meeting\250402_Meeting Minutes_Draft_Outline.docx</w:t>
        </w:r>
        <w:r w:rsidRPr="00D468CA">
          <w:rPr>
            <w:rFonts w:ascii="Arial Narrow" w:hAnsi="Arial Narrow" w:cstheme="minorHAnsi"/>
            <w:sz w:val="12"/>
            <w:szCs w:val="12"/>
          </w:rPr>
          <w:fldChar w:fldCharType="end"/>
        </w:r>
        <w:r w:rsidR="00345E6C" w:rsidRPr="00052B8B">
          <w:rPr>
            <w:rFonts w:cstheme="minorHAnsi"/>
            <w:noProof/>
            <w:sz w:val="16"/>
            <w:szCs w:val="16"/>
          </w:rPr>
          <w:tab/>
        </w:r>
        <w:r w:rsidR="00345E6C" w:rsidRPr="00052B8B">
          <w:rPr>
            <w:rFonts w:cstheme="minorHAnsi"/>
            <w:sz w:val="16"/>
            <w:szCs w:val="16"/>
          </w:rPr>
          <w:t xml:space="preserve">Page </w:t>
        </w:r>
        <w:r w:rsidR="00345E6C" w:rsidRPr="00052B8B">
          <w:rPr>
            <w:rFonts w:cstheme="minorHAnsi"/>
            <w:sz w:val="16"/>
            <w:szCs w:val="16"/>
          </w:rPr>
          <w:fldChar w:fldCharType="begin"/>
        </w:r>
        <w:r w:rsidR="00345E6C" w:rsidRPr="00052B8B">
          <w:rPr>
            <w:rFonts w:cstheme="minorHAnsi"/>
            <w:sz w:val="16"/>
            <w:szCs w:val="16"/>
          </w:rPr>
          <w:instrText xml:space="preserve"> PAGE </w:instrText>
        </w:r>
        <w:r w:rsidR="00345E6C" w:rsidRPr="00052B8B">
          <w:rPr>
            <w:rFonts w:cstheme="minorHAnsi"/>
            <w:sz w:val="16"/>
            <w:szCs w:val="16"/>
          </w:rPr>
          <w:fldChar w:fldCharType="separate"/>
        </w:r>
        <w:r w:rsidR="00841BCA">
          <w:rPr>
            <w:rFonts w:cstheme="minorHAnsi"/>
            <w:noProof/>
            <w:sz w:val="16"/>
            <w:szCs w:val="16"/>
          </w:rPr>
          <w:t>2</w:t>
        </w:r>
        <w:r w:rsidR="00345E6C" w:rsidRPr="00052B8B">
          <w:rPr>
            <w:rFonts w:cstheme="minorHAnsi"/>
            <w:sz w:val="16"/>
            <w:szCs w:val="16"/>
          </w:rPr>
          <w:fldChar w:fldCharType="end"/>
        </w:r>
        <w:r w:rsidR="00345E6C" w:rsidRPr="00052B8B">
          <w:rPr>
            <w:rFonts w:cstheme="minorHAnsi"/>
            <w:sz w:val="16"/>
            <w:szCs w:val="16"/>
          </w:rPr>
          <w:t xml:space="preserve"> of </w:t>
        </w:r>
        <w:r w:rsidR="00345E6C" w:rsidRPr="00052B8B">
          <w:rPr>
            <w:rFonts w:cstheme="minorHAnsi"/>
            <w:sz w:val="16"/>
            <w:szCs w:val="16"/>
          </w:rPr>
          <w:fldChar w:fldCharType="begin"/>
        </w:r>
        <w:r w:rsidR="00345E6C" w:rsidRPr="00052B8B">
          <w:rPr>
            <w:rFonts w:cstheme="minorHAnsi"/>
            <w:sz w:val="16"/>
            <w:szCs w:val="16"/>
          </w:rPr>
          <w:instrText xml:space="preserve"> NUMPAGES  </w:instrText>
        </w:r>
        <w:r w:rsidR="00345E6C" w:rsidRPr="00052B8B">
          <w:rPr>
            <w:rFonts w:cstheme="minorHAnsi"/>
            <w:sz w:val="16"/>
            <w:szCs w:val="16"/>
          </w:rPr>
          <w:fldChar w:fldCharType="separate"/>
        </w:r>
        <w:r w:rsidR="00841BCA">
          <w:rPr>
            <w:rFonts w:cstheme="minorHAnsi"/>
            <w:noProof/>
            <w:sz w:val="16"/>
            <w:szCs w:val="16"/>
          </w:rPr>
          <w:t>3</w:t>
        </w:r>
        <w:r w:rsidR="00345E6C" w:rsidRPr="00052B8B">
          <w:rPr>
            <w:rFonts w:cstheme="minorHAnsi"/>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E6F94A" w14:textId="77777777" w:rsidR="007A0E3B" w:rsidRDefault="007A0E3B" w:rsidP="00837180">
      <w:pPr>
        <w:spacing w:after="0" w:line="240" w:lineRule="auto"/>
      </w:pPr>
      <w:r>
        <w:separator/>
      </w:r>
    </w:p>
  </w:footnote>
  <w:footnote w:type="continuationSeparator" w:id="0">
    <w:p w14:paraId="2F73A366" w14:textId="77777777" w:rsidR="007A0E3B" w:rsidRDefault="007A0E3B" w:rsidP="008371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02BAD" w14:textId="5A70B56D" w:rsidR="00345E6C" w:rsidRPr="00EB1C4A" w:rsidRDefault="00F3019E" w:rsidP="00EB1C4A">
    <w:pPr>
      <w:pBdr>
        <w:bottom w:val="single" w:sz="4" w:space="1" w:color="auto"/>
      </w:pBdr>
      <w:tabs>
        <w:tab w:val="right" w:pos="10800"/>
      </w:tabs>
      <w:spacing w:after="0" w:line="240" w:lineRule="auto"/>
      <w:jc w:val="center"/>
      <w:rPr>
        <w:rFonts w:asciiTheme="majorHAnsi" w:hAnsiTheme="majorHAnsi" w:cstheme="minorHAnsi"/>
        <w:sz w:val="24"/>
        <w:szCs w:val="24"/>
      </w:rPr>
    </w:pPr>
    <w:sdt>
      <w:sdtPr>
        <w:rPr>
          <w:rFonts w:asciiTheme="majorHAnsi" w:hAnsiTheme="majorHAnsi" w:cstheme="minorHAnsi"/>
          <w:sz w:val="24"/>
          <w:szCs w:val="24"/>
        </w:rPr>
        <w:id w:val="582886035"/>
        <w:docPartObj>
          <w:docPartGallery w:val="Watermarks"/>
          <w:docPartUnique/>
        </w:docPartObj>
      </w:sdtPr>
      <w:sdtEndPr/>
      <w:sdtContent>
        <w:r>
          <w:rPr>
            <w:rFonts w:asciiTheme="majorHAnsi" w:hAnsiTheme="majorHAnsi" w:cstheme="minorHAnsi"/>
            <w:noProof/>
            <w:sz w:val="24"/>
            <w:szCs w:val="24"/>
          </w:rPr>
          <w:pict w14:anchorId="0C100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45E6C" w:rsidRPr="00EB1C4A">
      <w:rPr>
        <w:rFonts w:asciiTheme="majorHAnsi" w:hAnsiTheme="majorHAnsi" w:cstheme="minorHAnsi"/>
        <w:sz w:val="24"/>
        <w:szCs w:val="24"/>
      </w:rPr>
      <w:t xml:space="preserve">Nebraska Board of </w:t>
    </w:r>
    <w:r w:rsidR="00B65287">
      <w:rPr>
        <w:rFonts w:asciiTheme="majorHAnsi" w:hAnsiTheme="majorHAnsi" w:cstheme="minorHAnsi"/>
        <w:sz w:val="24"/>
        <w:szCs w:val="24"/>
      </w:rPr>
      <w:t>Geologists</w:t>
    </w:r>
  </w:p>
  <w:p w14:paraId="49985C65" w14:textId="45D2D1F5" w:rsidR="00345E6C" w:rsidRPr="00EB1C4A" w:rsidRDefault="00780674" w:rsidP="00FC10FE">
    <w:pPr>
      <w:pBdr>
        <w:bottom w:val="single" w:sz="4" w:space="1" w:color="auto"/>
      </w:pBdr>
      <w:tabs>
        <w:tab w:val="right" w:pos="10800"/>
      </w:tabs>
      <w:spacing w:after="0" w:line="240" w:lineRule="auto"/>
      <w:jc w:val="center"/>
      <w:rPr>
        <w:rFonts w:asciiTheme="majorHAnsi" w:hAnsiTheme="majorHAnsi" w:cstheme="minorHAnsi"/>
        <w:b/>
        <w:sz w:val="24"/>
        <w:szCs w:val="24"/>
      </w:rPr>
    </w:pPr>
    <w:r>
      <w:rPr>
        <w:rFonts w:asciiTheme="majorHAnsi" w:hAnsiTheme="majorHAnsi" w:cstheme="minorHAnsi"/>
        <w:b/>
        <w:sz w:val="24"/>
        <w:szCs w:val="24"/>
      </w:rPr>
      <w:t>Public Rulemaking Hearing Notes</w:t>
    </w:r>
    <w:r w:rsidR="00A76EC1" w:rsidRPr="00EB1C4A">
      <w:rPr>
        <w:rFonts w:asciiTheme="majorHAnsi" w:hAnsiTheme="majorHAnsi" w:cstheme="minorHAnsi"/>
        <w:b/>
        <w:sz w:val="24"/>
        <w:szCs w:val="24"/>
      </w:rPr>
      <w:t xml:space="preserve"> </w:t>
    </w:r>
    <w:r w:rsidR="001829F9">
      <w:rPr>
        <w:rFonts w:asciiTheme="majorHAnsi" w:hAnsiTheme="majorHAnsi" w:cstheme="minorHAnsi"/>
        <w:b/>
        <w:sz w:val="24"/>
        <w:szCs w:val="24"/>
      </w:rPr>
      <w:t xml:space="preserve">– </w:t>
    </w:r>
    <w:r>
      <w:rPr>
        <w:rFonts w:asciiTheme="majorHAnsi" w:hAnsiTheme="majorHAnsi" w:cstheme="minorHAnsi"/>
        <w:b/>
        <w:sz w:val="24"/>
        <w:szCs w:val="24"/>
      </w:rPr>
      <w:t>October 1</w:t>
    </w:r>
    <w:r w:rsidR="00421BE8">
      <w:rPr>
        <w:rFonts w:asciiTheme="majorHAnsi" w:hAnsiTheme="majorHAnsi" w:cstheme="minorHAnsi"/>
        <w:b/>
        <w:sz w:val="24"/>
        <w:szCs w:val="24"/>
      </w:rPr>
      <w:t>, 2025</w:t>
    </w:r>
    <w:r w:rsidR="006A2FA9">
      <w:rPr>
        <w:rFonts w:asciiTheme="majorHAnsi" w:hAnsiTheme="majorHAnsi" w:cstheme="minorHAnsi"/>
        <w:b/>
        <w:sz w:val="24"/>
        <w:szCs w:val="24"/>
      </w:rPr>
      <w:t xml:space="preserve">, </w:t>
    </w:r>
    <w:r w:rsidR="00B65287">
      <w:rPr>
        <w:rFonts w:asciiTheme="majorHAnsi" w:hAnsiTheme="majorHAnsi" w:cstheme="minorHAnsi"/>
        <w:b/>
        <w:sz w:val="24"/>
        <w:szCs w:val="24"/>
      </w:rPr>
      <w:t>1:</w:t>
    </w:r>
    <w:r w:rsidR="007C1ADE">
      <w:rPr>
        <w:rFonts w:asciiTheme="majorHAnsi" w:hAnsiTheme="majorHAnsi" w:cstheme="minorHAnsi"/>
        <w:b/>
        <w:sz w:val="24"/>
        <w:szCs w:val="24"/>
      </w:rPr>
      <w:t>00 pm</w:t>
    </w:r>
  </w:p>
  <w:p w14:paraId="751D72A5" w14:textId="6241338E" w:rsidR="00F4125D" w:rsidRPr="00771104" w:rsidRDefault="00722F6B" w:rsidP="00B03E81">
    <w:pPr>
      <w:pBdr>
        <w:bottom w:val="single" w:sz="4" w:space="1" w:color="auto"/>
      </w:pBdr>
      <w:spacing w:after="120" w:line="240" w:lineRule="auto"/>
      <w:jc w:val="center"/>
      <w:rPr>
        <w:rFonts w:asciiTheme="majorHAnsi" w:hAnsiTheme="majorHAnsi" w:cs="Arial"/>
        <w:sz w:val="20"/>
        <w:szCs w:val="20"/>
      </w:rPr>
    </w:pPr>
    <w:r w:rsidRPr="00EB1C4A">
      <w:rPr>
        <w:rFonts w:asciiTheme="majorHAnsi" w:hAnsiTheme="majorHAnsi" w:cs="Arial"/>
        <w:sz w:val="20"/>
        <w:szCs w:val="20"/>
      </w:rPr>
      <w:t>215 Centennial Mall South</w:t>
    </w:r>
    <w:r w:rsidR="001657C7">
      <w:rPr>
        <w:rFonts w:asciiTheme="majorHAnsi" w:hAnsiTheme="majorHAnsi" w:cs="Arial"/>
        <w:sz w:val="20"/>
        <w:szCs w:val="20"/>
      </w:rPr>
      <w:t>, L</w:t>
    </w:r>
    <w:r w:rsidRPr="00EB1C4A">
      <w:rPr>
        <w:rFonts w:asciiTheme="majorHAnsi" w:hAnsiTheme="majorHAnsi" w:cs="Arial"/>
        <w:sz w:val="20"/>
        <w:szCs w:val="20"/>
      </w:rPr>
      <w:t>incoln</w:t>
    </w:r>
    <w:r w:rsidR="001657C7">
      <w:rPr>
        <w:rFonts w:asciiTheme="majorHAnsi" w:hAnsiTheme="majorHAnsi" w:cs="Arial"/>
        <w:sz w:val="20"/>
        <w:szCs w:val="20"/>
      </w:rPr>
      <w:t xml:space="preserve"> N</w:t>
    </w:r>
    <w:r w:rsidRPr="00EB1C4A">
      <w:rPr>
        <w:rFonts w:asciiTheme="majorHAnsi" w:hAnsiTheme="majorHAnsi" w:cs="Arial"/>
        <w:sz w:val="20"/>
        <w:szCs w:val="20"/>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2727D"/>
    <w:multiLevelType w:val="hybridMultilevel"/>
    <w:tmpl w:val="34E23730"/>
    <w:lvl w:ilvl="0" w:tplc="16DC5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44613"/>
    <w:multiLevelType w:val="hybridMultilevel"/>
    <w:tmpl w:val="1C1E2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6B4470"/>
    <w:multiLevelType w:val="hybridMultilevel"/>
    <w:tmpl w:val="8A4AB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61D3B"/>
    <w:multiLevelType w:val="hybridMultilevel"/>
    <w:tmpl w:val="30E881A0"/>
    <w:lvl w:ilvl="0" w:tplc="0346DC0C">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59D4229"/>
    <w:multiLevelType w:val="hybridMultilevel"/>
    <w:tmpl w:val="C9DED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6F24A9"/>
    <w:multiLevelType w:val="hybridMultilevel"/>
    <w:tmpl w:val="4E1E6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DC07E7"/>
    <w:multiLevelType w:val="hybridMultilevel"/>
    <w:tmpl w:val="9476DF32"/>
    <w:lvl w:ilvl="0" w:tplc="0346DC0C">
      <w:start w:val="1"/>
      <w:numFmt w:val="bullet"/>
      <w:lvlText w:val=""/>
      <w:lvlJc w:val="left"/>
      <w:pPr>
        <w:ind w:left="180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FD71CE"/>
    <w:multiLevelType w:val="hybridMultilevel"/>
    <w:tmpl w:val="8A6A9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76A0C"/>
    <w:multiLevelType w:val="hybridMultilevel"/>
    <w:tmpl w:val="2CAE94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7335364"/>
    <w:multiLevelType w:val="hybridMultilevel"/>
    <w:tmpl w:val="9A9E2846"/>
    <w:lvl w:ilvl="0" w:tplc="FEC8F48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F828A9"/>
    <w:multiLevelType w:val="hybridMultilevel"/>
    <w:tmpl w:val="1116D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2581D2D"/>
    <w:multiLevelType w:val="hybridMultilevel"/>
    <w:tmpl w:val="FE802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763F58"/>
    <w:multiLevelType w:val="hybridMultilevel"/>
    <w:tmpl w:val="9522C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E70516"/>
    <w:multiLevelType w:val="hybridMultilevel"/>
    <w:tmpl w:val="6218C7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D440C5"/>
    <w:multiLevelType w:val="hybridMultilevel"/>
    <w:tmpl w:val="F2400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6125918">
    <w:abstractNumId w:val="9"/>
  </w:num>
  <w:num w:numId="2" w16cid:durableId="886915784">
    <w:abstractNumId w:val="1"/>
  </w:num>
  <w:num w:numId="3" w16cid:durableId="154732227">
    <w:abstractNumId w:val="13"/>
  </w:num>
  <w:num w:numId="4" w16cid:durableId="702629272">
    <w:abstractNumId w:val="10"/>
  </w:num>
  <w:num w:numId="5" w16cid:durableId="936904542">
    <w:abstractNumId w:val="3"/>
  </w:num>
  <w:num w:numId="6" w16cid:durableId="259073913">
    <w:abstractNumId w:val="6"/>
  </w:num>
  <w:num w:numId="7" w16cid:durableId="1067917049">
    <w:abstractNumId w:val="8"/>
  </w:num>
  <w:num w:numId="8" w16cid:durableId="1666545065">
    <w:abstractNumId w:val="12"/>
  </w:num>
  <w:num w:numId="9" w16cid:durableId="1047023276">
    <w:abstractNumId w:val="5"/>
  </w:num>
  <w:num w:numId="10" w16cid:durableId="407701691">
    <w:abstractNumId w:val="7"/>
  </w:num>
  <w:num w:numId="11" w16cid:durableId="210386341">
    <w:abstractNumId w:val="2"/>
  </w:num>
  <w:num w:numId="12" w16cid:durableId="216673635">
    <w:abstractNumId w:val="14"/>
  </w:num>
  <w:num w:numId="13" w16cid:durableId="716666296">
    <w:abstractNumId w:val="11"/>
  </w:num>
  <w:num w:numId="14" w16cid:durableId="1511525423">
    <w:abstractNumId w:val="0"/>
  </w:num>
  <w:num w:numId="15" w16cid:durableId="1078020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drawingGridHorizontalSpacing w:val="187"/>
  <w:drawingGridVerticalSpacing w:val="187"/>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TQzNjA0MDY3NTFT0lEKTi0uzszPAykwN68FAF1Hu2ktAAAA"/>
  </w:docVars>
  <w:rsids>
    <w:rsidRoot w:val="00BA0956"/>
    <w:rsid w:val="00000012"/>
    <w:rsid w:val="0000081B"/>
    <w:rsid w:val="000008BC"/>
    <w:rsid w:val="0000092D"/>
    <w:rsid w:val="00000AF9"/>
    <w:rsid w:val="00000C1B"/>
    <w:rsid w:val="0000144E"/>
    <w:rsid w:val="000014A3"/>
    <w:rsid w:val="00001743"/>
    <w:rsid w:val="000017ED"/>
    <w:rsid w:val="000019A7"/>
    <w:rsid w:val="000019F8"/>
    <w:rsid w:val="00001FDA"/>
    <w:rsid w:val="00002587"/>
    <w:rsid w:val="00002D44"/>
    <w:rsid w:val="00002E9C"/>
    <w:rsid w:val="00002F55"/>
    <w:rsid w:val="000031F3"/>
    <w:rsid w:val="00003332"/>
    <w:rsid w:val="00004CFE"/>
    <w:rsid w:val="00004F7B"/>
    <w:rsid w:val="00005043"/>
    <w:rsid w:val="0000586C"/>
    <w:rsid w:val="00005C8B"/>
    <w:rsid w:val="00005D36"/>
    <w:rsid w:val="00006009"/>
    <w:rsid w:val="00006380"/>
    <w:rsid w:val="000065BA"/>
    <w:rsid w:val="000067DA"/>
    <w:rsid w:val="00006E51"/>
    <w:rsid w:val="00006E89"/>
    <w:rsid w:val="000071A1"/>
    <w:rsid w:val="0000728C"/>
    <w:rsid w:val="00007378"/>
    <w:rsid w:val="00007430"/>
    <w:rsid w:val="000077CD"/>
    <w:rsid w:val="00007A8D"/>
    <w:rsid w:val="00007BDD"/>
    <w:rsid w:val="00007D7E"/>
    <w:rsid w:val="00007F6C"/>
    <w:rsid w:val="00010492"/>
    <w:rsid w:val="0001066C"/>
    <w:rsid w:val="00010AD0"/>
    <w:rsid w:val="0001112D"/>
    <w:rsid w:val="00011225"/>
    <w:rsid w:val="00011549"/>
    <w:rsid w:val="00012B61"/>
    <w:rsid w:val="00012EF1"/>
    <w:rsid w:val="00013100"/>
    <w:rsid w:val="0001349D"/>
    <w:rsid w:val="000134EB"/>
    <w:rsid w:val="00014386"/>
    <w:rsid w:val="00014493"/>
    <w:rsid w:val="000144AA"/>
    <w:rsid w:val="000145C7"/>
    <w:rsid w:val="00014C71"/>
    <w:rsid w:val="00014E61"/>
    <w:rsid w:val="000150E8"/>
    <w:rsid w:val="0001561E"/>
    <w:rsid w:val="00015654"/>
    <w:rsid w:val="00015D91"/>
    <w:rsid w:val="00015DF9"/>
    <w:rsid w:val="000161D4"/>
    <w:rsid w:val="00016CF1"/>
    <w:rsid w:val="00017A1D"/>
    <w:rsid w:val="00017F51"/>
    <w:rsid w:val="0002044C"/>
    <w:rsid w:val="0002056E"/>
    <w:rsid w:val="000207CA"/>
    <w:rsid w:val="00020D05"/>
    <w:rsid w:val="000213A2"/>
    <w:rsid w:val="000214C3"/>
    <w:rsid w:val="00021638"/>
    <w:rsid w:val="000218E1"/>
    <w:rsid w:val="00021991"/>
    <w:rsid w:val="000220F4"/>
    <w:rsid w:val="000222BC"/>
    <w:rsid w:val="00022680"/>
    <w:rsid w:val="00022916"/>
    <w:rsid w:val="000232C6"/>
    <w:rsid w:val="000235D4"/>
    <w:rsid w:val="00023DA9"/>
    <w:rsid w:val="0002404A"/>
    <w:rsid w:val="00024356"/>
    <w:rsid w:val="0002487A"/>
    <w:rsid w:val="00024DE3"/>
    <w:rsid w:val="00025BA3"/>
    <w:rsid w:val="00025CCA"/>
    <w:rsid w:val="00025D66"/>
    <w:rsid w:val="00026218"/>
    <w:rsid w:val="00026E33"/>
    <w:rsid w:val="00026F02"/>
    <w:rsid w:val="000272EA"/>
    <w:rsid w:val="00027551"/>
    <w:rsid w:val="000276E5"/>
    <w:rsid w:val="000278DA"/>
    <w:rsid w:val="00027FF6"/>
    <w:rsid w:val="00030543"/>
    <w:rsid w:val="000305E9"/>
    <w:rsid w:val="00030C9A"/>
    <w:rsid w:val="00030E20"/>
    <w:rsid w:val="00031274"/>
    <w:rsid w:val="00031A08"/>
    <w:rsid w:val="00031B06"/>
    <w:rsid w:val="00031D8D"/>
    <w:rsid w:val="00031EB1"/>
    <w:rsid w:val="000323E7"/>
    <w:rsid w:val="00032549"/>
    <w:rsid w:val="0003283F"/>
    <w:rsid w:val="0003287A"/>
    <w:rsid w:val="0003291C"/>
    <w:rsid w:val="00032B11"/>
    <w:rsid w:val="00032FE4"/>
    <w:rsid w:val="000332F7"/>
    <w:rsid w:val="000333E6"/>
    <w:rsid w:val="00033B2A"/>
    <w:rsid w:val="00033BA4"/>
    <w:rsid w:val="00033D4D"/>
    <w:rsid w:val="00033DB6"/>
    <w:rsid w:val="00033DF5"/>
    <w:rsid w:val="00033EDF"/>
    <w:rsid w:val="00033F3F"/>
    <w:rsid w:val="00033F68"/>
    <w:rsid w:val="00034383"/>
    <w:rsid w:val="000346B4"/>
    <w:rsid w:val="00034858"/>
    <w:rsid w:val="00034BF6"/>
    <w:rsid w:val="00035011"/>
    <w:rsid w:val="00035297"/>
    <w:rsid w:val="00035480"/>
    <w:rsid w:val="00035876"/>
    <w:rsid w:val="00035CCA"/>
    <w:rsid w:val="00036503"/>
    <w:rsid w:val="00036B96"/>
    <w:rsid w:val="00036EBD"/>
    <w:rsid w:val="000378DD"/>
    <w:rsid w:val="00037FC1"/>
    <w:rsid w:val="00040176"/>
    <w:rsid w:val="00040763"/>
    <w:rsid w:val="0004123F"/>
    <w:rsid w:val="00041769"/>
    <w:rsid w:val="0004181E"/>
    <w:rsid w:val="0004186F"/>
    <w:rsid w:val="00041C50"/>
    <w:rsid w:val="0004212D"/>
    <w:rsid w:val="00042B43"/>
    <w:rsid w:val="00042DD3"/>
    <w:rsid w:val="00042E75"/>
    <w:rsid w:val="000438C8"/>
    <w:rsid w:val="00043F0D"/>
    <w:rsid w:val="000441D9"/>
    <w:rsid w:val="00044537"/>
    <w:rsid w:val="0004454B"/>
    <w:rsid w:val="00044927"/>
    <w:rsid w:val="00044E43"/>
    <w:rsid w:val="000458AD"/>
    <w:rsid w:val="00045BA9"/>
    <w:rsid w:val="00045D17"/>
    <w:rsid w:val="00045E29"/>
    <w:rsid w:val="00046037"/>
    <w:rsid w:val="0004616B"/>
    <w:rsid w:val="00047199"/>
    <w:rsid w:val="0004732B"/>
    <w:rsid w:val="000474BC"/>
    <w:rsid w:val="0004751D"/>
    <w:rsid w:val="000478C7"/>
    <w:rsid w:val="00047A25"/>
    <w:rsid w:val="000500AC"/>
    <w:rsid w:val="000502E9"/>
    <w:rsid w:val="00050377"/>
    <w:rsid w:val="00050F5C"/>
    <w:rsid w:val="00051C34"/>
    <w:rsid w:val="000525A0"/>
    <w:rsid w:val="000527E7"/>
    <w:rsid w:val="00052B8B"/>
    <w:rsid w:val="00052E9F"/>
    <w:rsid w:val="00053191"/>
    <w:rsid w:val="00053B75"/>
    <w:rsid w:val="00053CE5"/>
    <w:rsid w:val="000544AC"/>
    <w:rsid w:val="0005466C"/>
    <w:rsid w:val="00054ACF"/>
    <w:rsid w:val="00055BC4"/>
    <w:rsid w:val="00055C93"/>
    <w:rsid w:val="00056822"/>
    <w:rsid w:val="000569BF"/>
    <w:rsid w:val="000569D0"/>
    <w:rsid w:val="00056D0D"/>
    <w:rsid w:val="000572AB"/>
    <w:rsid w:val="00057796"/>
    <w:rsid w:val="00057EFD"/>
    <w:rsid w:val="00060307"/>
    <w:rsid w:val="00060B23"/>
    <w:rsid w:val="000613AF"/>
    <w:rsid w:val="000615DF"/>
    <w:rsid w:val="0006171A"/>
    <w:rsid w:val="00061736"/>
    <w:rsid w:val="00061FCB"/>
    <w:rsid w:val="00062410"/>
    <w:rsid w:val="000626E7"/>
    <w:rsid w:val="00062E15"/>
    <w:rsid w:val="000630D2"/>
    <w:rsid w:val="00063537"/>
    <w:rsid w:val="0006372C"/>
    <w:rsid w:val="00063779"/>
    <w:rsid w:val="0006379E"/>
    <w:rsid w:val="000637F5"/>
    <w:rsid w:val="00063A04"/>
    <w:rsid w:val="00063C8C"/>
    <w:rsid w:val="000642F3"/>
    <w:rsid w:val="00065012"/>
    <w:rsid w:val="000655A2"/>
    <w:rsid w:val="0006583A"/>
    <w:rsid w:val="00065983"/>
    <w:rsid w:val="00065FF1"/>
    <w:rsid w:val="000661BF"/>
    <w:rsid w:val="000665CB"/>
    <w:rsid w:val="0006664C"/>
    <w:rsid w:val="00066A49"/>
    <w:rsid w:val="00067125"/>
    <w:rsid w:val="0006728A"/>
    <w:rsid w:val="0006728F"/>
    <w:rsid w:val="000676E9"/>
    <w:rsid w:val="00070290"/>
    <w:rsid w:val="0007071E"/>
    <w:rsid w:val="000708F0"/>
    <w:rsid w:val="00070A97"/>
    <w:rsid w:val="000710E9"/>
    <w:rsid w:val="00071D1A"/>
    <w:rsid w:val="00071E55"/>
    <w:rsid w:val="0007217A"/>
    <w:rsid w:val="000722DA"/>
    <w:rsid w:val="00072A62"/>
    <w:rsid w:val="00072F5A"/>
    <w:rsid w:val="000735F6"/>
    <w:rsid w:val="000741CD"/>
    <w:rsid w:val="000744DA"/>
    <w:rsid w:val="0007477E"/>
    <w:rsid w:val="00074BD9"/>
    <w:rsid w:val="00075321"/>
    <w:rsid w:val="00075690"/>
    <w:rsid w:val="00075A94"/>
    <w:rsid w:val="00076047"/>
    <w:rsid w:val="00076069"/>
    <w:rsid w:val="000766C4"/>
    <w:rsid w:val="0007672B"/>
    <w:rsid w:val="00076858"/>
    <w:rsid w:val="00077352"/>
    <w:rsid w:val="00080056"/>
    <w:rsid w:val="00080314"/>
    <w:rsid w:val="000803FE"/>
    <w:rsid w:val="00080855"/>
    <w:rsid w:val="00080E27"/>
    <w:rsid w:val="00080F1F"/>
    <w:rsid w:val="00081025"/>
    <w:rsid w:val="000819BD"/>
    <w:rsid w:val="00081D2D"/>
    <w:rsid w:val="00081D54"/>
    <w:rsid w:val="00082916"/>
    <w:rsid w:val="00082B3C"/>
    <w:rsid w:val="00082E06"/>
    <w:rsid w:val="00082EA1"/>
    <w:rsid w:val="0008324C"/>
    <w:rsid w:val="0008348E"/>
    <w:rsid w:val="00083AA3"/>
    <w:rsid w:val="00083C4A"/>
    <w:rsid w:val="00083C95"/>
    <w:rsid w:val="00083FFC"/>
    <w:rsid w:val="00084321"/>
    <w:rsid w:val="000845A0"/>
    <w:rsid w:val="00084943"/>
    <w:rsid w:val="00084D1B"/>
    <w:rsid w:val="0008515D"/>
    <w:rsid w:val="0008523B"/>
    <w:rsid w:val="0008595D"/>
    <w:rsid w:val="0008665F"/>
    <w:rsid w:val="0008679A"/>
    <w:rsid w:val="00086BCB"/>
    <w:rsid w:val="00086DA4"/>
    <w:rsid w:val="00086EB3"/>
    <w:rsid w:val="00087046"/>
    <w:rsid w:val="00087383"/>
    <w:rsid w:val="0008763D"/>
    <w:rsid w:val="0008770D"/>
    <w:rsid w:val="00087C6C"/>
    <w:rsid w:val="0009018D"/>
    <w:rsid w:val="0009033B"/>
    <w:rsid w:val="00090BDF"/>
    <w:rsid w:val="00090C2C"/>
    <w:rsid w:val="00090ECF"/>
    <w:rsid w:val="0009156A"/>
    <w:rsid w:val="00091601"/>
    <w:rsid w:val="000917D6"/>
    <w:rsid w:val="00091C24"/>
    <w:rsid w:val="00091CBA"/>
    <w:rsid w:val="00092347"/>
    <w:rsid w:val="00093246"/>
    <w:rsid w:val="000940B2"/>
    <w:rsid w:val="000943AE"/>
    <w:rsid w:val="0009445C"/>
    <w:rsid w:val="00094E98"/>
    <w:rsid w:val="00094EC8"/>
    <w:rsid w:val="00094F94"/>
    <w:rsid w:val="00095F5E"/>
    <w:rsid w:val="00096588"/>
    <w:rsid w:val="000965BD"/>
    <w:rsid w:val="00096A57"/>
    <w:rsid w:val="00096BB9"/>
    <w:rsid w:val="000974BC"/>
    <w:rsid w:val="00097791"/>
    <w:rsid w:val="00097967"/>
    <w:rsid w:val="00097DB4"/>
    <w:rsid w:val="000A002F"/>
    <w:rsid w:val="000A00EE"/>
    <w:rsid w:val="000A0210"/>
    <w:rsid w:val="000A02E7"/>
    <w:rsid w:val="000A02EE"/>
    <w:rsid w:val="000A09CC"/>
    <w:rsid w:val="000A0D54"/>
    <w:rsid w:val="000A0EBF"/>
    <w:rsid w:val="000A155F"/>
    <w:rsid w:val="000A16A9"/>
    <w:rsid w:val="000A19F1"/>
    <w:rsid w:val="000A1B1E"/>
    <w:rsid w:val="000A254B"/>
    <w:rsid w:val="000A261A"/>
    <w:rsid w:val="000A2693"/>
    <w:rsid w:val="000A2A7E"/>
    <w:rsid w:val="000A2AB1"/>
    <w:rsid w:val="000A2B39"/>
    <w:rsid w:val="000A3175"/>
    <w:rsid w:val="000A32C6"/>
    <w:rsid w:val="000A3347"/>
    <w:rsid w:val="000A37F3"/>
    <w:rsid w:val="000A3959"/>
    <w:rsid w:val="000A3FB1"/>
    <w:rsid w:val="000A42A4"/>
    <w:rsid w:val="000A43C3"/>
    <w:rsid w:val="000A47E6"/>
    <w:rsid w:val="000A49F5"/>
    <w:rsid w:val="000A4D05"/>
    <w:rsid w:val="000A4E26"/>
    <w:rsid w:val="000A54F8"/>
    <w:rsid w:val="000A5FB4"/>
    <w:rsid w:val="000A6199"/>
    <w:rsid w:val="000A66A7"/>
    <w:rsid w:val="000A6B96"/>
    <w:rsid w:val="000A6D26"/>
    <w:rsid w:val="000A6E18"/>
    <w:rsid w:val="000A7193"/>
    <w:rsid w:val="000A7745"/>
    <w:rsid w:val="000A7AAC"/>
    <w:rsid w:val="000A7F56"/>
    <w:rsid w:val="000B0218"/>
    <w:rsid w:val="000B051B"/>
    <w:rsid w:val="000B079C"/>
    <w:rsid w:val="000B0ECB"/>
    <w:rsid w:val="000B16A5"/>
    <w:rsid w:val="000B1A05"/>
    <w:rsid w:val="000B1D2E"/>
    <w:rsid w:val="000B1ED0"/>
    <w:rsid w:val="000B1FBD"/>
    <w:rsid w:val="000B27E6"/>
    <w:rsid w:val="000B2854"/>
    <w:rsid w:val="000B2A3C"/>
    <w:rsid w:val="000B2A8A"/>
    <w:rsid w:val="000B2C5E"/>
    <w:rsid w:val="000B2CEB"/>
    <w:rsid w:val="000B2D8E"/>
    <w:rsid w:val="000B3470"/>
    <w:rsid w:val="000B3493"/>
    <w:rsid w:val="000B3598"/>
    <w:rsid w:val="000B3A46"/>
    <w:rsid w:val="000B3CEE"/>
    <w:rsid w:val="000B3D82"/>
    <w:rsid w:val="000B41AB"/>
    <w:rsid w:val="000B4E55"/>
    <w:rsid w:val="000B515F"/>
    <w:rsid w:val="000B5A60"/>
    <w:rsid w:val="000B5F77"/>
    <w:rsid w:val="000B68B2"/>
    <w:rsid w:val="000B6919"/>
    <w:rsid w:val="000B6D71"/>
    <w:rsid w:val="000B7D26"/>
    <w:rsid w:val="000C035F"/>
    <w:rsid w:val="000C043E"/>
    <w:rsid w:val="000C080D"/>
    <w:rsid w:val="000C0840"/>
    <w:rsid w:val="000C0B0C"/>
    <w:rsid w:val="000C14AC"/>
    <w:rsid w:val="000C1A70"/>
    <w:rsid w:val="000C1B0F"/>
    <w:rsid w:val="000C215F"/>
    <w:rsid w:val="000C2448"/>
    <w:rsid w:val="000C279C"/>
    <w:rsid w:val="000C2916"/>
    <w:rsid w:val="000C29E0"/>
    <w:rsid w:val="000C2B69"/>
    <w:rsid w:val="000C2D36"/>
    <w:rsid w:val="000C2FE2"/>
    <w:rsid w:val="000C3147"/>
    <w:rsid w:val="000C3788"/>
    <w:rsid w:val="000C39F7"/>
    <w:rsid w:val="000C3E33"/>
    <w:rsid w:val="000C3EF2"/>
    <w:rsid w:val="000C44DA"/>
    <w:rsid w:val="000C45EF"/>
    <w:rsid w:val="000C506A"/>
    <w:rsid w:val="000C525B"/>
    <w:rsid w:val="000C5564"/>
    <w:rsid w:val="000C5877"/>
    <w:rsid w:val="000C5B5B"/>
    <w:rsid w:val="000C5BA2"/>
    <w:rsid w:val="000C5D0C"/>
    <w:rsid w:val="000C5EC1"/>
    <w:rsid w:val="000C64BC"/>
    <w:rsid w:val="000C6A3E"/>
    <w:rsid w:val="000C722E"/>
    <w:rsid w:val="000D05E6"/>
    <w:rsid w:val="000D08B4"/>
    <w:rsid w:val="000D08B8"/>
    <w:rsid w:val="000D0CAA"/>
    <w:rsid w:val="000D0FDA"/>
    <w:rsid w:val="000D1085"/>
    <w:rsid w:val="000D11FC"/>
    <w:rsid w:val="000D147B"/>
    <w:rsid w:val="000D17ED"/>
    <w:rsid w:val="000D1D91"/>
    <w:rsid w:val="000D1E88"/>
    <w:rsid w:val="000D1F1B"/>
    <w:rsid w:val="000D1FA4"/>
    <w:rsid w:val="000D2063"/>
    <w:rsid w:val="000D20E4"/>
    <w:rsid w:val="000D24D8"/>
    <w:rsid w:val="000D252A"/>
    <w:rsid w:val="000D265D"/>
    <w:rsid w:val="000D3019"/>
    <w:rsid w:val="000D30D4"/>
    <w:rsid w:val="000D3685"/>
    <w:rsid w:val="000D3908"/>
    <w:rsid w:val="000D3D95"/>
    <w:rsid w:val="000D3E64"/>
    <w:rsid w:val="000D4551"/>
    <w:rsid w:val="000D5037"/>
    <w:rsid w:val="000D544F"/>
    <w:rsid w:val="000D59F4"/>
    <w:rsid w:val="000D5FEA"/>
    <w:rsid w:val="000D62A6"/>
    <w:rsid w:val="000D6461"/>
    <w:rsid w:val="000D6A8E"/>
    <w:rsid w:val="000D6AB3"/>
    <w:rsid w:val="000D6EE7"/>
    <w:rsid w:val="000D7129"/>
    <w:rsid w:val="000D717B"/>
    <w:rsid w:val="000E01DF"/>
    <w:rsid w:val="000E05FF"/>
    <w:rsid w:val="000E07BC"/>
    <w:rsid w:val="000E0B46"/>
    <w:rsid w:val="000E0F15"/>
    <w:rsid w:val="000E1191"/>
    <w:rsid w:val="000E13BA"/>
    <w:rsid w:val="000E1423"/>
    <w:rsid w:val="000E15BB"/>
    <w:rsid w:val="000E15CF"/>
    <w:rsid w:val="000E1B3F"/>
    <w:rsid w:val="000E227D"/>
    <w:rsid w:val="000E2478"/>
    <w:rsid w:val="000E28E5"/>
    <w:rsid w:val="000E2ECD"/>
    <w:rsid w:val="000E32C9"/>
    <w:rsid w:val="000E32F1"/>
    <w:rsid w:val="000E3357"/>
    <w:rsid w:val="000E362F"/>
    <w:rsid w:val="000E3821"/>
    <w:rsid w:val="000E3BD8"/>
    <w:rsid w:val="000E3E98"/>
    <w:rsid w:val="000E41D1"/>
    <w:rsid w:val="000E4236"/>
    <w:rsid w:val="000E443C"/>
    <w:rsid w:val="000E4A12"/>
    <w:rsid w:val="000E4C64"/>
    <w:rsid w:val="000E4CAC"/>
    <w:rsid w:val="000E4E8A"/>
    <w:rsid w:val="000E504E"/>
    <w:rsid w:val="000E52C7"/>
    <w:rsid w:val="000E561B"/>
    <w:rsid w:val="000E5A9B"/>
    <w:rsid w:val="000E5BE1"/>
    <w:rsid w:val="000E5C68"/>
    <w:rsid w:val="000E5D22"/>
    <w:rsid w:val="000E5EF5"/>
    <w:rsid w:val="000E6136"/>
    <w:rsid w:val="000E63EC"/>
    <w:rsid w:val="000E6440"/>
    <w:rsid w:val="000E6849"/>
    <w:rsid w:val="000E6A09"/>
    <w:rsid w:val="000E6EB2"/>
    <w:rsid w:val="000E70EC"/>
    <w:rsid w:val="000E7E8F"/>
    <w:rsid w:val="000E7EA9"/>
    <w:rsid w:val="000F04F3"/>
    <w:rsid w:val="000F0529"/>
    <w:rsid w:val="000F0D86"/>
    <w:rsid w:val="000F109F"/>
    <w:rsid w:val="000F1356"/>
    <w:rsid w:val="000F17AA"/>
    <w:rsid w:val="000F1F27"/>
    <w:rsid w:val="000F2665"/>
    <w:rsid w:val="000F2773"/>
    <w:rsid w:val="000F2791"/>
    <w:rsid w:val="000F2D7D"/>
    <w:rsid w:val="000F2E7A"/>
    <w:rsid w:val="000F2F07"/>
    <w:rsid w:val="000F323E"/>
    <w:rsid w:val="000F3650"/>
    <w:rsid w:val="000F3784"/>
    <w:rsid w:val="000F39BF"/>
    <w:rsid w:val="000F3D21"/>
    <w:rsid w:val="000F3DF8"/>
    <w:rsid w:val="000F4CED"/>
    <w:rsid w:val="000F4FCB"/>
    <w:rsid w:val="000F5355"/>
    <w:rsid w:val="000F5681"/>
    <w:rsid w:val="000F5DF2"/>
    <w:rsid w:val="000F602B"/>
    <w:rsid w:val="000F63B8"/>
    <w:rsid w:val="000F6445"/>
    <w:rsid w:val="000F6D47"/>
    <w:rsid w:val="000F6E0D"/>
    <w:rsid w:val="000F6F93"/>
    <w:rsid w:val="000F75FA"/>
    <w:rsid w:val="000F7832"/>
    <w:rsid w:val="000F7D4C"/>
    <w:rsid w:val="0010085D"/>
    <w:rsid w:val="001009ED"/>
    <w:rsid w:val="00100A51"/>
    <w:rsid w:val="001010D3"/>
    <w:rsid w:val="00101738"/>
    <w:rsid w:val="001019D5"/>
    <w:rsid w:val="00101A37"/>
    <w:rsid w:val="00102156"/>
    <w:rsid w:val="0010296B"/>
    <w:rsid w:val="001039A3"/>
    <w:rsid w:val="00103EE8"/>
    <w:rsid w:val="00103F4A"/>
    <w:rsid w:val="0010450A"/>
    <w:rsid w:val="00104AFF"/>
    <w:rsid w:val="00104B1A"/>
    <w:rsid w:val="00104D1E"/>
    <w:rsid w:val="00104DBC"/>
    <w:rsid w:val="00104E9F"/>
    <w:rsid w:val="00105A24"/>
    <w:rsid w:val="00105E0A"/>
    <w:rsid w:val="00106387"/>
    <w:rsid w:val="00106509"/>
    <w:rsid w:val="0010699F"/>
    <w:rsid w:val="00106A5B"/>
    <w:rsid w:val="001070F4"/>
    <w:rsid w:val="00107683"/>
    <w:rsid w:val="00107A17"/>
    <w:rsid w:val="0011070F"/>
    <w:rsid w:val="00110E36"/>
    <w:rsid w:val="00111328"/>
    <w:rsid w:val="0011136F"/>
    <w:rsid w:val="00111826"/>
    <w:rsid w:val="0011183A"/>
    <w:rsid w:val="00111E3F"/>
    <w:rsid w:val="00111FBE"/>
    <w:rsid w:val="001122D1"/>
    <w:rsid w:val="0011268C"/>
    <w:rsid w:val="001126F7"/>
    <w:rsid w:val="00112B8D"/>
    <w:rsid w:val="00112CAA"/>
    <w:rsid w:val="00112DDA"/>
    <w:rsid w:val="00112E16"/>
    <w:rsid w:val="00113143"/>
    <w:rsid w:val="001132CA"/>
    <w:rsid w:val="0011339E"/>
    <w:rsid w:val="0011352D"/>
    <w:rsid w:val="00113692"/>
    <w:rsid w:val="00114466"/>
    <w:rsid w:val="001149DA"/>
    <w:rsid w:val="00114A0B"/>
    <w:rsid w:val="00114A2D"/>
    <w:rsid w:val="00115132"/>
    <w:rsid w:val="00115BE8"/>
    <w:rsid w:val="00115E05"/>
    <w:rsid w:val="00115FE9"/>
    <w:rsid w:val="0011642A"/>
    <w:rsid w:val="00116DD3"/>
    <w:rsid w:val="00116E85"/>
    <w:rsid w:val="0011712B"/>
    <w:rsid w:val="00117977"/>
    <w:rsid w:val="00117D36"/>
    <w:rsid w:val="00117D89"/>
    <w:rsid w:val="00120391"/>
    <w:rsid w:val="00120529"/>
    <w:rsid w:val="00120B2E"/>
    <w:rsid w:val="00120DA3"/>
    <w:rsid w:val="001218B6"/>
    <w:rsid w:val="00121AFC"/>
    <w:rsid w:val="00121B85"/>
    <w:rsid w:val="00121EC1"/>
    <w:rsid w:val="001226C0"/>
    <w:rsid w:val="001226E9"/>
    <w:rsid w:val="00122D3F"/>
    <w:rsid w:val="00122F90"/>
    <w:rsid w:val="00123130"/>
    <w:rsid w:val="001233D6"/>
    <w:rsid w:val="00123D3A"/>
    <w:rsid w:val="00123F4A"/>
    <w:rsid w:val="001243DF"/>
    <w:rsid w:val="00124BB4"/>
    <w:rsid w:val="00124CE8"/>
    <w:rsid w:val="00124E4C"/>
    <w:rsid w:val="001252D2"/>
    <w:rsid w:val="00130506"/>
    <w:rsid w:val="001308E2"/>
    <w:rsid w:val="00130AC3"/>
    <w:rsid w:val="00130C98"/>
    <w:rsid w:val="00130D36"/>
    <w:rsid w:val="00130DF3"/>
    <w:rsid w:val="0013150C"/>
    <w:rsid w:val="00131576"/>
    <w:rsid w:val="001315C8"/>
    <w:rsid w:val="0013185E"/>
    <w:rsid w:val="001321AD"/>
    <w:rsid w:val="00132500"/>
    <w:rsid w:val="00132B7C"/>
    <w:rsid w:val="00132FA6"/>
    <w:rsid w:val="00133000"/>
    <w:rsid w:val="00133182"/>
    <w:rsid w:val="00133202"/>
    <w:rsid w:val="00133387"/>
    <w:rsid w:val="00133BE3"/>
    <w:rsid w:val="001344F7"/>
    <w:rsid w:val="001347A2"/>
    <w:rsid w:val="00135A50"/>
    <w:rsid w:val="00135E34"/>
    <w:rsid w:val="00135F6C"/>
    <w:rsid w:val="00136162"/>
    <w:rsid w:val="0013626D"/>
    <w:rsid w:val="00136C88"/>
    <w:rsid w:val="00136DDF"/>
    <w:rsid w:val="00137A40"/>
    <w:rsid w:val="00137AEB"/>
    <w:rsid w:val="00137D5C"/>
    <w:rsid w:val="00140000"/>
    <w:rsid w:val="0014065F"/>
    <w:rsid w:val="00140947"/>
    <w:rsid w:val="00140A26"/>
    <w:rsid w:val="00140BF7"/>
    <w:rsid w:val="00140FCA"/>
    <w:rsid w:val="001412A6"/>
    <w:rsid w:val="001412FA"/>
    <w:rsid w:val="00141394"/>
    <w:rsid w:val="0014146B"/>
    <w:rsid w:val="00142263"/>
    <w:rsid w:val="001422FA"/>
    <w:rsid w:val="00142381"/>
    <w:rsid w:val="00142F11"/>
    <w:rsid w:val="00143755"/>
    <w:rsid w:val="00143833"/>
    <w:rsid w:val="00143A13"/>
    <w:rsid w:val="00144861"/>
    <w:rsid w:val="00144995"/>
    <w:rsid w:val="0014554F"/>
    <w:rsid w:val="00145A57"/>
    <w:rsid w:val="00146ED3"/>
    <w:rsid w:val="0014708D"/>
    <w:rsid w:val="001473B2"/>
    <w:rsid w:val="00147446"/>
    <w:rsid w:val="00147688"/>
    <w:rsid w:val="001501B0"/>
    <w:rsid w:val="001503C2"/>
    <w:rsid w:val="001505CD"/>
    <w:rsid w:val="00150C72"/>
    <w:rsid w:val="00150D4F"/>
    <w:rsid w:val="00150DB4"/>
    <w:rsid w:val="00151064"/>
    <w:rsid w:val="001518B3"/>
    <w:rsid w:val="001518D6"/>
    <w:rsid w:val="00152228"/>
    <w:rsid w:val="001522A9"/>
    <w:rsid w:val="001529D5"/>
    <w:rsid w:val="00152A35"/>
    <w:rsid w:val="00152D9B"/>
    <w:rsid w:val="00152FA5"/>
    <w:rsid w:val="00153CAB"/>
    <w:rsid w:val="00153DC3"/>
    <w:rsid w:val="00153E9B"/>
    <w:rsid w:val="00154392"/>
    <w:rsid w:val="00154433"/>
    <w:rsid w:val="00154F3F"/>
    <w:rsid w:val="00155170"/>
    <w:rsid w:val="0015561A"/>
    <w:rsid w:val="001557AC"/>
    <w:rsid w:val="00155864"/>
    <w:rsid w:val="00155B54"/>
    <w:rsid w:val="0015696E"/>
    <w:rsid w:val="00156EFF"/>
    <w:rsid w:val="0015772A"/>
    <w:rsid w:val="001605E7"/>
    <w:rsid w:val="001605F3"/>
    <w:rsid w:val="00160F99"/>
    <w:rsid w:val="0016139C"/>
    <w:rsid w:val="00161835"/>
    <w:rsid w:val="00161D21"/>
    <w:rsid w:val="00161EEC"/>
    <w:rsid w:val="00162312"/>
    <w:rsid w:val="001624DB"/>
    <w:rsid w:val="001629B3"/>
    <w:rsid w:val="00162CE3"/>
    <w:rsid w:val="00163A49"/>
    <w:rsid w:val="00163BAA"/>
    <w:rsid w:val="001642E4"/>
    <w:rsid w:val="00165014"/>
    <w:rsid w:val="00165103"/>
    <w:rsid w:val="00165373"/>
    <w:rsid w:val="001654D9"/>
    <w:rsid w:val="001654DA"/>
    <w:rsid w:val="00165796"/>
    <w:rsid w:val="001657C7"/>
    <w:rsid w:val="001658E3"/>
    <w:rsid w:val="00166FCF"/>
    <w:rsid w:val="001671A3"/>
    <w:rsid w:val="0016755D"/>
    <w:rsid w:val="001677C2"/>
    <w:rsid w:val="0016793B"/>
    <w:rsid w:val="00167EC9"/>
    <w:rsid w:val="00167ED1"/>
    <w:rsid w:val="00167FE2"/>
    <w:rsid w:val="001705FA"/>
    <w:rsid w:val="00170A32"/>
    <w:rsid w:val="00170E17"/>
    <w:rsid w:val="00170E61"/>
    <w:rsid w:val="00170E95"/>
    <w:rsid w:val="00171345"/>
    <w:rsid w:val="00171537"/>
    <w:rsid w:val="00171570"/>
    <w:rsid w:val="00171CDE"/>
    <w:rsid w:val="00171F84"/>
    <w:rsid w:val="00172F4A"/>
    <w:rsid w:val="00174B16"/>
    <w:rsid w:val="00174B9D"/>
    <w:rsid w:val="00174F6D"/>
    <w:rsid w:val="00175668"/>
    <w:rsid w:val="001756BA"/>
    <w:rsid w:val="00175CB5"/>
    <w:rsid w:val="00176D41"/>
    <w:rsid w:val="00176EF5"/>
    <w:rsid w:val="00176F1D"/>
    <w:rsid w:val="00176F29"/>
    <w:rsid w:val="00177098"/>
    <w:rsid w:val="0017793F"/>
    <w:rsid w:val="00177B8D"/>
    <w:rsid w:val="0018022F"/>
    <w:rsid w:val="001802DA"/>
    <w:rsid w:val="00180F03"/>
    <w:rsid w:val="0018132C"/>
    <w:rsid w:val="001813CE"/>
    <w:rsid w:val="00181B21"/>
    <w:rsid w:val="00181DD7"/>
    <w:rsid w:val="001821EA"/>
    <w:rsid w:val="001823F9"/>
    <w:rsid w:val="001825CB"/>
    <w:rsid w:val="001829F9"/>
    <w:rsid w:val="00182A1C"/>
    <w:rsid w:val="001831D1"/>
    <w:rsid w:val="0018346E"/>
    <w:rsid w:val="00183C51"/>
    <w:rsid w:val="0018402B"/>
    <w:rsid w:val="00184421"/>
    <w:rsid w:val="00184D4B"/>
    <w:rsid w:val="001858B4"/>
    <w:rsid w:val="00186232"/>
    <w:rsid w:val="0018636F"/>
    <w:rsid w:val="0018669D"/>
    <w:rsid w:val="00186799"/>
    <w:rsid w:val="00186F9B"/>
    <w:rsid w:val="001874E3"/>
    <w:rsid w:val="00187CD0"/>
    <w:rsid w:val="00187FDF"/>
    <w:rsid w:val="0019029D"/>
    <w:rsid w:val="00190591"/>
    <w:rsid w:val="0019088D"/>
    <w:rsid w:val="00190A6E"/>
    <w:rsid w:val="00190E7B"/>
    <w:rsid w:val="00190F03"/>
    <w:rsid w:val="00191A41"/>
    <w:rsid w:val="00191FA6"/>
    <w:rsid w:val="001923E4"/>
    <w:rsid w:val="00192971"/>
    <w:rsid w:val="00192E43"/>
    <w:rsid w:val="00193730"/>
    <w:rsid w:val="00193976"/>
    <w:rsid w:val="00193A64"/>
    <w:rsid w:val="00194143"/>
    <w:rsid w:val="001942EE"/>
    <w:rsid w:val="00194D6F"/>
    <w:rsid w:val="00194EC5"/>
    <w:rsid w:val="00194F71"/>
    <w:rsid w:val="001951F5"/>
    <w:rsid w:val="00195A61"/>
    <w:rsid w:val="00196141"/>
    <w:rsid w:val="00196172"/>
    <w:rsid w:val="00196526"/>
    <w:rsid w:val="00196790"/>
    <w:rsid w:val="00196E54"/>
    <w:rsid w:val="00197520"/>
    <w:rsid w:val="00197732"/>
    <w:rsid w:val="001978F8"/>
    <w:rsid w:val="00197D43"/>
    <w:rsid w:val="001A094F"/>
    <w:rsid w:val="001A0ECE"/>
    <w:rsid w:val="001A0EE8"/>
    <w:rsid w:val="001A13A1"/>
    <w:rsid w:val="001A1756"/>
    <w:rsid w:val="001A1C46"/>
    <w:rsid w:val="001A216F"/>
    <w:rsid w:val="001A2748"/>
    <w:rsid w:val="001A2DB9"/>
    <w:rsid w:val="001A2FC3"/>
    <w:rsid w:val="001A315F"/>
    <w:rsid w:val="001A340D"/>
    <w:rsid w:val="001A3EF7"/>
    <w:rsid w:val="001A4065"/>
    <w:rsid w:val="001A4129"/>
    <w:rsid w:val="001A4DE3"/>
    <w:rsid w:val="001A4EF2"/>
    <w:rsid w:val="001A4F0E"/>
    <w:rsid w:val="001A5718"/>
    <w:rsid w:val="001A5CF9"/>
    <w:rsid w:val="001A659A"/>
    <w:rsid w:val="001A68AD"/>
    <w:rsid w:val="001A68EF"/>
    <w:rsid w:val="001A7309"/>
    <w:rsid w:val="001A77D0"/>
    <w:rsid w:val="001A7B91"/>
    <w:rsid w:val="001B03F3"/>
    <w:rsid w:val="001B05D2"/>
    <w:rsid w:val="001B1ACD"/>
    <w:rsid w:val="001B1ED0"/>
    <w:rsid w:val="001B292D"/>
    <w:rsid w:val="001B342D"/>
    <w:rsid w:val="001B3526"/>
    <w:rsid w:val="001B3580"/>
    <w:rsid w:val="001B3939"/>
    <w:rsid w:val="001B3A31"/>
    <w:rsid w:val="001B3A5A"/>
    <w:rsid w:val="001B43EF"/>
    <w:rsid w:val="001B482B"/>
    <w:rsid w:val="001B4A6F"/>
    <w:rsid w:val="001B4FE6"/>
    <w:rsid w:val="001B5450"/>
    <w:rsid w:val="001B5765"/>
    <w:rsid w:val="001B63A1"/>
    <w:rsid w:val="001B661D"/>
    <w:rsid w:val="001B698D"/>
    <w:rsid w:val="001B6FEE"/>
    <w:rsid w:val="001B76DB"/>
    <w:rsid w:val="001B7D2D"/>
    <w:rsid w:val="001B7DF8"/>
    <w:rsid w:val="001B7E53"/>
    <w:rsid w:val="001C03D4"/>
    <w:rsid w:val="001C0655"/>
    <w:rsid w:val="001C0BA0"/>
    <w:rsid w:val="001C15D0"/>
    <w:rsid w:val="001C1CF8"/>
    <w:rsid w:val="001C1E92"/>
    <w:rsid w:val="001C2370"/>
    <w:rsid w:val="001C2D6F"/>
    <w:rsid w:val="001C3064"/>
    <w:rsid w:val="001C3382"/>
    <w:rsid w:val="001C3481"/>
    <w:rsid w:val="001C3A19"/>
    <w:rsid w:val="001C3D65"/>
    <w:rsid w:val="001C4083"/>
    <w:rsid w:val="001C5533"/>
    <w:rsid w:val="001C64B2"/>
    <w:rsid w:val="001C677A"/>
    <w:rsid w:val="001C6B49"/>
    <w:rsid w:val="001C6D0B"/>
    <w:rsid w:val="001C6D95"/>
    <w:rsid w:val="001C709B"/>
    <w:rsid w:val="001C7213"/>
    <w:rsid w:val="001C72A9"/>
    <w:rsid w:val="001C75DB"/>
    <w:rsid w:val="001C7B90"/>
    <w:rsid w:val="001D0674"/>
    <w:rsid w:val="001D0CB4"/>
    <w:rsid w:val="001D0F0A"/>
    <w:rsid w:val="001D122D"/>
    <w:rsid w:val="001D12B8"/>
    <w:rsid w:val="001D2654"/>
    <w:rsid w:val="001D2B74"/>
    <w:rsid w:val="001D2D2B"/>
    <w:rsid w:val="001D2DAA"/>
    <w:rsid w:val="001D2F05"/>
    <w:rsid w:val="001D3E03"/>
    <w:rsid w:val="001D3E23"/>
    <w:rsid w:val="001D4854"/>
    <w:rsid w:val="001D5861"/>
    <w:rsid w:val="001D5955"/>
    <w:rsid w:val="001D611B"/>
    <w:rsid w:val="001D6505"/>
    <w:rsid w:val="001D69B3"/>
    <w:rsid w:val="001D6D3B"/>
    <w:rsid w:val="001D6DA1"/>
    <w:rsid w:val="001D6F75"/>
    <w:rsid w:val="001D727B"/>
    <w:rsid w:val="001D78C5"/>
    <w:rsid w:val="001D7C21"/>
    <w:rsid w:val="001D7F00"/>
    <w:rsid w:val="001E0039"/>
    <w:rsid w:val="001E018A"/>
    <w:rsid w:val="001E03BA"/>
    <w:rsid w:val="001E0446"/>
    <w:rsid w:val="001E045F"/>
    <w:rsid w:val="001E0488"/>
    <w:rsid w:val="001E0B4F"/>
    <w:rsid w:val="001E11A2"/>
    <w:rsid w:val="001E15DB"/>
    <w:rsid w:val="001E220B"/>
    <w:rsid w:val="001E22E1"/>
    <w:rsid w:val="001E239E"/>
    <w:rsid w:val="001E2A43"/>
    <w:rsid w:val="001E2DE5"/>
    <w:rsid w:val="001E3B58"/>
    <w:rsid w:val="001E415C"/>
    <w:rsid w:val="001E4408"/>
    <w:rsid w:val="001E44D1"/>
    <w:rsid w:val="001E4748"/>
    <w:rsid w:val="001E4FE9"/>
    <w:rsid w:val="001E5031"/>
    <w:rsid w:val="001E5B37"/>
    <w:rsid w:val="001E67F2"/>
    <w:rsid w:val="001E6D65"/>
    <w:rsid w:val="001E6DDA"/>
    <w:rsid w:val="001E715D"/>
    <w:rsid w:val="001E7C9A"/>
    <w:rsid w:val="001E7CE5"/>
    <w:rsid w:val="001E7F2C"/>
    <w:rsid w:val="001F05F2"/>
    <w:rsid w:val="001F074B"/>
    <w:rsid w:val="001F0754"/>
    <w:rsid w:val="001F0BAD"/>
    <w:rsid w:val="001F117A"/>
    <w:rsid w:val="001F1269"/>
    <w:rsid w:val="001F1392"/>
    <w:rsid w:val="001F16B7"/>
    <w:rsid w:val="001F1767"/>
    <w:rsid w:val="001F1AC6"/>
    <w:rsid w:val="001F2CAD"/>
    <w:rsid w:val="001F315E"/>
    <w:rsid w:val="001F32F0"/>
    <w:rsid w:val="001F3A0B"/>
    <w:rsid w:val="001F3C10"/>
    <w:rsid w:val="001F3D6D"/>
    <w:rsid w:val="001F4914"/>
    <w:rsid w:val="001F491C"/>
    <w:rsid w:val="001F4B74"/>
    <w:rsid w:val="001F4EA9"/>
    <w:rsid w:val="001F4FF6"/>
    <w:rsid w:val="001F5000"/>
    <w:rsid w:val="001F523F"/>
    <w:rsid w:val="001F54AE"/>
    <w:rsid w:val="001F589F"/>
    <w:rsid w:val="001F5D8E"/>
    <w:rsid w:val="001F5EEB"/>
    <w:rsid w:val="001F63B8"/>
    <w:rsid w:val="001F699A"/>
    <w:rsid w:val="001F6A12"/>
    <w:rsid w:val="001F7644"/>
    <w:rsid w:val="00200133"/>
    <w:rsid w:val="00200257"/>
    <w:rsid w:val="00200855"/>
    <w:rsid w:val="00200D7B"/>
    <w:rsid w:val="0020150B"/>
    <w:rsid w:val="002016C6"/>
    <w:rsid w:val="0020185C"/>
    <w:rsid w:val="00201C53"/>
    <w:rsid w:val="00202260"/>
    <w:rsid w:val="002022DE"/>
    <w:rsid w:val="0020235F"/>
    <w:rsid w:val="00202C14"/>
    <w:rsid w:val="00202D49"/>
    <w:rsid w:val="002031F4"/>
    <w:rsid w:val="00203486"/>
    <w:rsid w:val="0020385D"/>
    <w:rsid w:val="00203BD9"/>
    <w:rsid w:val="00203C49"/>
    <w:rsid w:val="00203F13"/>
    <w:rsid w:val="00204563"/>
    <w:rsid w:val="00204779"/>
    <w:rsid w:val="002058EF"/>
    <w:rsid w:val="002059FE"/>
    <w:rsid w:val="00205A8D"/>
    <w:rsid w:val="00205AAE"/>
    <w:rsid w:val="00205DC0"/>
    <w:rsid w:val="00206080"/>
    <w:rsid w:val="002071EF"/>
    <w:rsid w:val="0020723C"/>
    <w:rsid w:val="002072F0"/>
    <w:rsid w:val="00207A71"/>
    <w:rsid w:val="00207BCD"/>
    <w:rsid w:val="00207C7D"/>
    <w:rsid w:val="00207E54"/>
    <w:rsid w:val="00207EF0"/>
    <w:rsid w:val="00210616"/>
    <w:rsid w:val="002106BD"/>
    <w:rsid w:val="00210CFB"/>
    <w:rsid w:val="002114DE"/>
    <w:rsid w:val="002118B0"/>
    <w:rsid w:val="00212320"/>
    <w:rsid w:val="0021261E"/>
    <w:rsid w:val="002127F9"/>
    <w:rsid w:val="00212A6F"/>
    <w:rsid w:val="0021316A"/>
    <w:rsid w:val="00213819"/>
    <w:rsid w:val="0021384B"/>
    <w:rsid w:val="002139CA"/>
    <w:rsid w:val="00213B85"/>
    <w:rsid w:val="00214009"/>
    <w:rsid w:val="00214AAA"/>
    <w:rsid w:val="00215B80"/>
    <w:rsid w:val="00215D1C"/>
    <w:rsid w:val="00215E25"/>
    <w:rsid w:val="0021632F"/>
    <w:rsid w:val="0021648F"/>
    <w:rsid w:val="0021670F"/>
    <w:rsid w:val="002169F7"/>
    <w:rsid w:val="00217298"/>
    <w:rsid w:val="0021747A"/>
    <w:rsid w:val="002178A5"/>
    <w:rsid w:val="00217937"/>
    <w:rsid w:val="00220116"/>
    <w:rsid w:val="0022084D"/>
    <w:rsid w:val="00220AE8"/>
    <w:rsid w:val="00220B0F"/>
    <w:rsid w:val="00220C51"/>
    <w:rsid w:val="00220D53"/>
    <w:rsid w:val="00220EE3"/>
    <w:rsid w:val="002215F9"/>
    <w:rsid w:val="00221CF7"/>
    <w:rsid w:val="00221E10"/>
    <w:rsid w:val="002222E8"/>
    <w:rsid w:val="00222793"/>
    <w:rsid w:val="00222822"/>
    <w:rsid w:val="0022292A"/>
    <w:rsid w:val="00223979"/>
    <w:rsid w:val="00223EC1"/>
    <w:rsid w:val="002241A2"/>
    <w:rsid w:val="00224380"/>
    <w:rsid w:val="002248E2"/>
    <w:rsid w:val="002254DB"/>
    <w:rsid w:val="00225BF3"/>
    <w:rsid w:val="00225DDE"/>
    <w:rsid w:val="00226078"/>
    <w:rsid w:val="00226651"/>
    <w:rsid w:val="00226CCF"/>
    <w:rsid w:val="00226F39"/>
    <w:rsid w:val="0022726E"/>
    <w:rsid w:val="002275B7"/>
    <w:rsid w:val="0022775E"/>
    <w:rsid w:val="00227875"/>
    <w:rsid w:val="00227AE3"/>
    <w:rsid w:val="00230285"/>
    <w:rsid w:val="002304EA"/>
    <w:rsid w:val="00230B58"/>
    <w:rsid w:val="0023123C"/>
    <w:rsid w:val="002319A8"/>
    <w:rsid w:val="002319F3"/>
    <w:rsid w:val="00231F4D"/>
    <w:rsid w:val="00232263"/>
    <w:rsid w:val="00232686"/>
    <w:rsid w:val="00232702"/>
    <w:rsid w:val="00233324"/>
    <w:rsid w:val="002333BF"/>
    <w:rsid w:val="0023358D"/>
    <w:rsid w:val="002335A1"/>
    <w:rsid w:val="00233902"/>
    <w:rsid w:val="00233D39"/>
    <w:rsid w:val="00233E96"/>
    <w:rsid w:val="002341D9"/>
    <w:rsid w:val="002345EA"/>
    <w:rsid w:val="00234728"/>
    <w:rsid w:val="00234A39"/>
    <w:rsid w:val="00234CAE"/>
    <w:rsid w:val="00234F9E"/>
    <w:rsid w:val="002352B2"/>
    <w:rsid w:val="002356A5"/>
    <w:rsid w:val="002356AC"/>
    <w:rsid w:val="002356FC"/>
    <w:rsid w:val="00235C17"/>
    <w:rsid w:val="00236775"/>
    <w:rsid w:val="0023697B"/>
    <w:rsid w:val="002373E3"/>
    <w:rsid w:val="00237445"/>
    <w:rsid w:val="0023792D"/>
    <w:rsid w:val="00237B71"/>
    <w:rsid w:val="00237BD3"/>
    <w:rsid w:val="0024003E"/>
    <w:rsid w:val="00240385"/>
    <w:rsid w:val="002406FA"/>
    <w:rsid w:val="00241038"/>
    <w:rsid w:val="00241572"/>
    <w:rsid w:val="002415EB"/>
    <w:rsid w:val="002417FE"/>
    <w:rsid w:val="00241C0A"/>
    <w:rsid w:val="00241CA8"/>
    <w:rsid w:val="00241E0D"/>
    <w:rsid w:val="00242154"/>
    <w:rsid w:val="00242E8B"/>
    <w:rsid w:val="00243047"/>
    <w:rsid w:val="002430A7"/>
    <w:rsid w:val="002436A1"/>
    <w:rsid w:val="002446E1"/>
    <w:rsid w:val="00244B2E"/>
    <w:rsid w:val="0024502A"/>
    <w:rsid w:val="0024551A"/>
    <w:rsid w:val="0024631E"/>
    <w:rsid w:val="002463C2"/>
    <w:rsid w:val="00247009"/>
    <w:rsid w:val="002473DE"/>
    <w:rsid w:val="002479BC"/>
    <w:rsid w:val="00250209"/>
    <w:rsid w:val="002506FF"/>
    <w:rsid w:val="002511D5"/>
    <w:rsid w:val="00251316"/>
    <w:rsid w:val="00251941"/>
    <w:rsid w:val="0025257E"/>
    <w:rsid w:val="00252608"/>
    <w:rsid w:val="0025317F"/>
    <w:rsid w:val="002536A7"/>
    <w:rsid w:val="00253A77"/>
    <w:rsid w:val="00253EF4"/>
    <w:rsid w:val="00254678"/>
    <w:rsid w:val="002548C6"/>
    <w:rsid w:val="00254ADF"/>
    <w:rsid w:val="00254B49"/>
    <w:rsid w:val="0025640D"/>
    <w:rsid w:val="0025682D"/>
    <w:rsid w:val="00256A8A"/>
    <w:rsid w:val="00256ED5"/>
    <w:rsid w:val="0025715E"/>
    <w:rsid w:val="00257296"/>
    <w:rsid w:val="00257D60"/>
    <w:rsid w:val="00257D8A"/>
    <w:rsid w:val="002608A5"/>
    <w:rsid w:val="002608B8"/>
    <w:rsid w:val="002610C1"/>
    <w:rsid w:val="00261249"/>
    <w:rsid w:val="00261289"/>
    <w:rsid w:val="00261E39"/>
    <w:rsid w:val="00261EAE"/>
    <w:rsid w:val="002620CA"/>
    <w:rsid w:val="00262867"/>
    <w:rsid w:val="00262F60"/>
    <w:rsid w:val="002638DC"/>
    <w:rsid w:val="00263CFB"/>
    <w:rsid w:val="00263DA8"/>
    <w:rsid w:val="00264405"/>
    <w:rsid w:val="0026454A"/>
    <w:rsid w:val="00264ED9"/>
    <w:rsid w:val="0026534C"/>
    <w:rsid w:val="00265BB5"/>
    <w:rsid w:val="00265C8D"/>
    <w:rsid w:val="00265DA3"/>
    <w:rsid w:val="002662F1"/>
    <w:rsid w:val="00266B73"/>
    <w:rsid w:val="00266F2B"/>
    <w:rsid w:val="00266FF6"/>
    <w:rsid w:val="00267147"/>
    <w:rsid w:val="0026797D"/>
    <w:rsid w:val="00267C29"/>
    <w:rsid w:val="00267CB3"/>
    <w:rsid w:val="00270077"/>
    <w:rsid w:val="0027011E"/>
    <w:rsid w:val="00270130"/>
    <w:rsid w:val="00270457"/>
    <w:rsid w:val="0027054D"/>
    <w:rsid w:val="002706D2"/>
    <w:rsid w:val="0027109E"/>
    <w:rsid w:val="002717CA"/>
    <w:rsid w:val="00271ED4"/>
    <w:rsid w:val="002722EB"/>
    <w:rsid w:val="00272D15"/>
    <w:rsid w:val="00272E91"/>
    <w:rsid w:val="0027332C"/>
    <w:rsid w:val="0027339C"/>
    <w:rsid w:val="00273667"/>
    <w:rsid w:val="00273782"/>
    <w:rsid w:val="00273A06"/>
    <w:rsid w:val="00273D30"/>
    <w:rsid w:val="00273FDD"/>
    <w:rsid w:val="0027410F"/>
    <w:rsid w:val="002743C6"/>
    <w:rsid w:val="002743DE"/>
    <w:rsid w:val="00274639"/>
    <w:rsid w:val="00274715"/>
    <w:rsid w:val="00274E22"/>
    <w:rsid w:val="00275570"/>
    <w:rsid w:val="002755B2"/>
    <w:rsid w:val="00275A09"/>
    <w:rsid w:val="00275B5E"/>
    <w:rsid w:val="00275CB7"/>
    <w:rsid w:val="00275E67"/>
    <w:rsid w:val="0027613A"/>
    <w:rsid w:val="00276526"/>
    <w:rsid w:val="0027697D"/>
    <w:rsid w:val="00276C29"/>
    <w:rsid w:val="00277092"/>
    <w:rsid w:val="0027717D"/>
    <w:rsid w:val="002771FE"/>
    <w:rsid w:val="002776B2"/>
    <w:rsid w:val="002777C8"/>
    <w:rsid w:val="00277996"/>
    <w:rsid w:val="002801FF"/>
    <w:rsid w:val="002803B5"/>
    <w:rsid w:val="00280650"/>
    <w:rsid w:val="0028072B"/>
    <w:rsid w:val="00280883"/>
    <w:rsid w:val="00280D48"/>
    <w:rsid w:val="00281034"/>
    <w:rsid w:val="00281082"/>
    <w:rsid w:val="00281403"/>
    <w:rsid w:val="00281435"/>
    <w:rsid w:val="0028164A"/>
    <w:rsid w:val="00281B10"/>
    <w:rsid w:val="00281FE2"/>
    <w:rsid w:val="0028200C"/>
    <w:rsid w:val="00282637"/>
    <w:rsid w:val="00282C6B"/>
    <w:rsid w:val="00282CEA"/>
    <w:rsid w:val="00282DE1"/>
    <w:rsid w:val="0028348E"/>
    <w:rsid w:val="002836C7"/>
    <w:rsid w:val="002838F4"/>
    <w:rsid w:val="00283BF0"/>
    <w:rsid w:val="00283EBA"/>
    <w:rsid w:val="00284385"/>
    <w:rsid w:val="00284B1C"/>
    <w:rsid w:val="00284D82"/>
    <w:rsid w:val="00285723"/>
    <w:rsid w:val="0028576E"/>
    <w:rsid w:val="0028621A"/>
    <w:rsid w:val="0028643C"/>
    <w:rsid w:val="00286491"/>
    <w:rsid w:val="002869F2"/>
    <w:rsid w:val="002871C4"/>
    <w:rsid w:val="00287241"/>
    <w:rsid w:val="00287694"/>
    <w:rsid w:val="00287A3C"/>
    <w:rsid w:val="00287AA8"/>
    <w:rsid w:val="00291294"/>
    <w:rsid w:val="00291437"/>
    <w:rsid w:val="00291FCD"/>
    <w:rsid w:val="00292176"/>
    <w:rsid w:val="0029218D"/>
    <w:rsid w:val="00292AD5"/>
    <w:rsid w:val="00293CA0"/>
    <w:rsid w:val="002942B7"/>
    <w:rsid w:val="002949EE"/>
    <w:rsid w:val="00295E1D"/>
    <w:rsid w:val="00295EC7"/>
    <w:rsid w:val="00295F7A"/>
    <w:rsid w:val="00296031"/>
    <w:rsid w:val="0029669C"/>
    <w:rsid w:val="00296959"/>
    <w:rsid w:val="00296A1A"/>
    <w:rsid w:val="00296BDD"/>
    <w:rsid w:val="00296D14"/>
    <w:rsid w:val="002972A5"/>
    <w:rsid w:val="00297307"/>
    <w:rsid w:val="002974D8"/>
    <w:rsid w:val="0029775C"/>
    <w:rsid w:val="00297973"/>
    <w:rsid w:val="00297E3D"/>
    <w:rsid w:val="002A00DA"/>
    <w:rsid w:val="002A08F2"/>
    <w:rsid w:val="002A0E0F"/>
    <w:rsid w:val="002A10F6"/>
    <w:rsid w:val="002A1209"/>
    <w:rsid w:val="002A1443"/>
    <w:rsid w:val="002A17BC"/>
    <w:rsid w:val="002A192C"/>
    <w:rsid w:val="002A1E37"/>
    <w:rsid w:val="002A2121"/>
    <w:rsid w:val="002A2483"/>
    <w:rsid w:val="002A28D1"/>
    <w:rsid w:val="002A2F7A"/>
    <w:rsid w:val="002A2FE6"/>
    <w:rsid w:val="002A30C6"/>
    <w:rsid w:val="002A399C"/>
    <w:rsid w:val="002A3BC3"/>
    <w:rsid w:val="002A3D86"/>
    <w:rsid w:val="002A3ED8"/>
    <w:rsid w:val="002A4157"/>
    <w:rsid w:val="002A4170"/>
    <w:rsid w:val="002A466A"/>
    <w:rsid w:val="002A4C12"/>
    <w:rsid w:val="002A4D42"/>
    <w:rsid w:val="002A4F28"/>
    <w:rsid w:val="002A520F"/>
    <w:rsid w:val="002A58E6"/>
    <w:rsid w:val="002A5FB4"/>
    <w:rsid w:val="002A6517"/>
    <w:rsid w:val="002A67DE"/>
    <w:rsid w:val="002A6FB3"/>
    <w:rsid w:val="002A7272"/>
    <w:rsid w:val="002A73E0"/>
    <w:rsid w:val="002B027A"/>
    <w:rsid w:val="002B0AB3"/>
    <w:rsid w:val="002B0AF8"/>
    <w:rsid w:val="002B0C87"/>
    <w:rsid w:val="002B220E"/>
    <w:rsid w:val="002B312D"/>
    <w:rsid w:val="002B4849"/>
    <w:rsid w:val="002B49FC"/>
    <w:rsid w:val="002B4F46"/>
    <w:rsid w:val="002B5177"/>
    <w:rsid w:val="002B5254"/>
    <w:rsid w:val="002B5537"/>
    <w:rsid w:val="002B5559"/>
    <w:rsid w:val="002B5D62"/>
    <w:rsid w:val="002B5F93"/>
    <w:rsid w:val="002B6980"/>
    <w:rsid w:val="002B6B3A"/>
    <w:rsid w:val="002B6CB2"/>
    <w:rsid w:val="002B6D05"/>
    <w:rsid w:val="002B6D48"/>
    <w:rsid w:val="002B6E02"/>
    <w:rsid w:val="002B71DD"/>
    <w:rsid w:val="002B7476"/>
    <w:rsid w:val="002B7EC4"/>
    <w:rsid w:val="002C026F"/>
    <w:rsid w:val="002C085B"/>
    <w:rsid w:val="002C0872"/>
    <w:rsid w:val="002C0E67"/>
    <w:rsid w:val="002C108B"/>
    <w:rsid w:val="002C1A30"/>
    <w:rsid w:val="002C2010"/>
    <w:rsid w:val="002C2071"/>
    <w:rsid w:val="002C2C52"/>
    <w:rsid w:val="002C3287"/>
    <w:rsid w:val="002C344B"/>
    <w:rsid w:val="002C3843"/>
    <w:rsid w:val="002C4779"/>
    <w:rsid w:val="002C4A2A"/>
    <w:rsid w:val="002C4A7F"/>
    <w:rsid w:val="002C4CAD"/>
    <w:rsid w:val="002C5209"/>
    <w:rsid w:val="002C52C7"/>
    <w:rsid w:val="002C52CD"/>
    <w:rsid w:val="002C54F5"/>
    <w:rsid w:val="002C5970"/>
    <w:rsid w:val="002C5C43"/>
    <w:rsid w:val="002C5EA8"/>
    <w:rsid w:val="002C68F8"/>
    <w:rsid w:val="002C6E9F"/>
    <w:rsid w:val="002C725F"/>
    <w:rsid w:val="002C7328"/>
    <w:rsid w:val="002C76AF"/>
    <w:rsid w:val="002C7BF0"/>
    <w:rsid w:val="002C7F0F"/>
    <w:rsid w:val="002D0DAD"/>
    <w:rsid w:val="002D0EFE"/>
    <w:rsid w:val="002D1935"/>
    <w:rsid w:val="002D2EFF"/>
    <w:rsid w:val="002D3302"/>
    <w:rsid w:val="002D3D33"/>
    <w:rsid w:val="002D428E"/>
    <w:rsid w:val="002D42A1"/>
    <w:rsid w:val="002D46EB"/>
    <w:rsid w:val="002D4726"/>
    <w:rsid w:val="002D4815"/>
    <w:rsid w:val="002D4CDD"/>
    <w:rsid w:val="002D4DB1"/>
    <w:rsid w:val="002D5457"/>
    <w:rsid w:val="002D567C"/>
    <w:rsid w:val="002D58E5"/>
    <w:rsid w:val="002D5D9C"/>
    <w:rsid w:val="002D5EAF"/>
    <w:rsid w:val="002D6470"/>
    <w:rsid w:val="002D6543"/>
    <w:rsid w:val="002D694B"/>
    <w:rsid w:val="002D69EC"/>
    <w:rsid w:val="002D6BC0"/>
    <w:rsid w:val="002D6F9F"/>
    <w:rsid w:val="002D7A65"/>
    <w:rsid w:val="002D7C47"/>
    <w:rsid w:val="002D7CD6"/>
    <w:rsid w:val="002D7EE7"/>
    <w:rsid w:val="002D7FE4"/>
    <w:rsid w:val="002E00F5"/>
    <w:rsid w:val="002E0F87"/>
    <w:rsid w:val="002E197E"/>
    <w:rsid w:val="002E1BE7"/>
    <w:rsid w:val="002E1D86"/>
    <w:rsid w:val="002E20AE"/>
    <w:rsid w:val="002E275F"/>
    <w:rsid w:val="002E287D"/>
    <w:rsid w:val="002E2D0C"/>
    <w:rsid w:val="002E2F18"/>
    <w:rsid w:val="002E3329"/>
    <w:rsid w:val="002E33D7"/>
    <w:rsid w:val="002E38DF"/>
    <w:rsid w:val="002E4345"/>
    <w:rsid w:val="002E45B8"/>
    <w:rsid w:val="002E4C7D"/>
    <w:rsid w:val="002E4E6F"/>
    <w:rsid w:val="002E53CF"/>
    <w:rsid w:val="002E5425"/>
    <w:rsid w:val="002E576C"/>
    <w:rsid w:val="002E58EC"/>
    <w:rsid w:val="002E5957"/>
    <w:rsid w:val="002E5B0A"/>
    <w:rsid w:val="002E5C7F"/>
    <w:rsid w:val="002E5E72"/>
    <w:rsid w:val="002E6379"/>
    <w:rsid w:val="002E6410"/>
    <w:rsid w:val="002E69B7"/>
    <w:rsid w:val="002E6C59"/>
    <w:rsid w:val="002E6D08"/>
    <w:rsid w:val="002E70A3"/>
    <w:rsid w:val="002E7161"/>
    <w:rsid w:val="002E7296"/>
    <w:rsid w:val="002E7593"/>
    <w:rsid w:val="002E7A09"/>
    <w:rsid w:val="002E7D03"/>
    <w:rsid w:val="002E7F69"/>
    <w:rsid w:val="002F04A9"/>
    <w:rsid w:val="002F066C"/>
    <w:rsid w:val="002F073B"/>
    <w:rsid w:val="002F07BB"/>
    <w:rsid w:val="002F0975"/>
    <w:rsid w:val="002F0A77"/>
    <w:rsid w:val="002F0CB2"/>
    <w:rsid w:val="002F0FB2"/>
    <w:rsid w:val="002F13BC"/>
    <w:rsid w:val="002F1737"/>
    <w:rsid w:val="002F1ABD"/>
    <w:rsid w:val="002F200E"/>
    <w:rsid w:val="002F256E"/>
    <w:rsid w:val="002F270E"/>
    <w:rsid w:val="002F2790"/>
    <w:rsid w:val="002F2829"/>
    <w:rsid w:val="002F2B72"/>
    <w:rsid w:val="002F2F8D"/>
    <w:rsid w:val="002F32FF"/>
    <w:rsid w:val="002F34AD"/>
    <w:rsid w:val="002F3E45"/>
    <w:rsid w:val="002F42D2"/>
    <w:rsid w:val="002F43AA"/>
    <w:rsid w:val="002F441D"/>
    <w:rsid w:val="002F478F"/>
    <w:rsid w:val="002F59EB"/>
    <w:rsid w:val="002F5ADC"/>
    <w:rsid w:val="002F5BCF"/>
    <w:rsid w:val="002F6E09"/>
    <w:rsid w:val="002F7176"/>
    <w:rsid w:val="002F775B"/>
    <w:rsid w:val="00300610"/>
    <w:rsid w:val="003006A4"/>
    <w:rsid w:val="003009C5"/>
    <w:rsid w:val="00300A96"/>
    <w:rsid w:val="00300DC5"/>
    <w:rsid w:val="00300F2B"/>
    <w:rsid w:val="00300FE0"/>
    <w:rsid w:val="00301147"/>
    <w:rsid w:val="0030155E"/>
    <w:rsid w:val="00301DE6"/>
    <w:rsid w:val="003023AC"/>
    <w:rsid w:val="00302E41"/>
    <w:rsid w:val="00302E82"/>
    <w:rsid w:val="00303393"/>
    <w:rsid w:val="003034C7"/>
    <w:rsid w:val="0030383D"/>
    <w:rsid w:val="00303B6A"/>
    <w:rsid w:val="00303D1A"/>
    <w:rsid w:val="00304073"/>
    <w:rsid w:val="0030418D"/>
    <w:rsid w:val="003041F4"/>
    <w:rsid w:val="00304350"/>
    <w:rsid w:val="00304496"/>
    <w:rsid w:val="003045C4"/>
    <w:rsid w:val="003049E0"/>
    <w:rsid w:val="00304D88"/>
    <w:rsid w:val="003050A6"/>
    <w:rsid w:val="0030546C"/>
    <w:rsid w:val="003060F7"/>
    <w:rsid w:val="0030712A"/>
    <w:rsid w:val="003072CB"/>
    <w:rsid w:val="003075FF"/>
    <w:rsid w:val="00307D5A"/>
    <w:rsid w:val="00307EFE"/>
    <w:rsid w:val="00307F36"/>
    <w:rsid w:val="003103D2"/>
    <w:rsid w:val="00310B39"/>
    <w:rsid w:val="00310C1F"/>
    <w:rsid w:val="0031137B"/>
    <w:rsid w:val="00311644"/>
    <w:rsid w:val="003118A7"/>
    <w:rsid w:val="0031208D"/>
    <w:rsid w:val="003123D5"/>
    <w:rsid w:val="00312D9A"/>
    <w:rsid w:val="0031339F"/>
    <w:rsid w:val="00313579"/>
    <w:rsid w:val="0031375F"/>
    <w:rsid w:val="00313FE4"/>
    <w:rsid w:val="0031432A"/>
    <w:rsid w:val="003149E0"/>
    <w:rsid w:val="00314D46"/>
    <w:rsid w:val="00314E6E"/>
    <w:rsid w:val="0031511F"/>
    <w:rsid w:val="00315916"/>
    <w:rsid w:val="00315B1C"/>
    <w:rsid w:val="0031644C"/>
    <w:rsid w:val="003165DA"/>
    <w:rsid w:val="003166DA"/>
    <w:rsid w:val="00316786"/>
    <w:rsid w:val="0031697D"/>
    <w:rsid w:val="0031753E"/>
    <w:rsid w:val="00317894"/>
    <w:rsid w:val="0031798F"/>
    <w:rsid w:val="0032072D"/>
    <w:rsid w:val="00320929"/>
    <w:rsid w:val="00320DEB"/>
    <w:rsid w:val="003210A2"/>
    <w:rsid w:val="003219AC"/>
    <w:rsid w:val="003219DC"/>
    <w:rsid w:val="003220B1"/>
    <w:rsid w:val="003222BB"/>
    <w:rsid w:val="003224D9"/>
    <w:rsid w:val="003226C6"/>
    <w:rsid w:val="0032299F"/>
    <w:rsid w:val="003231F9"/>
    <w:rsid w:val="0032345D"/>
    <w:rsid w:val="0032354B"/>
    <w:rsid w:val="00323BA8"/>
    <w:rsid w:val="00323D9F"/>
    <w:rsid w:val="003246A6"/>
    <w:rsid w:val="003247F9"/>
    <w:rsid w:val="00324B58"/>
    <w:rsid w:val="00324C3B"/>
    <w:rsid w:val="00324F20"/>
    <w:rsid w:val="0032538A"/>
    <w:rsid w:val="00325F62"/>
    <w:rsid w:val="00325F94"/>
    <w:rsid w:val="0032601D"/>
    <w:rsid w:val="0032663E"/>
    <w:rsid w:val="00326759"/>
    <w:rsid w:val="0032696E"/>
    <w:rsid w:val="00326E18"/>
    <w:rsid w:val="00326FE7"/>
    <w:rsid w:val="0032704B"/>
    <w:rsid w:val="0032725F"/>
    <w:rsid w:val="003272CF"/>
    <w:rsid w:val="00327DC9"/>
    <w:rsid w:val="00327E00"/>
    <w:rsid w:val="00330C99"/>
    <w:rsid w:val="00330EAF"/>
    <w:rsid w:val="00331383"/>
    <w:rsid w:val="003318F1"/>
    <w:rsid w:val="00331941"/>
    <w:rsid w:val="00332289"/>
    <w:rsid w:val="003326B6"/>
    <w:rsid w:val="003326F8"/>
    <w:rsid w:val="003329A0"/>
    <w:rsid w:val="00332ED2"/>
    <w:rsid w:val="003330AB"/>
    <w:rsid w:val="003330C5"/>
    <w:rsid w:val="003331B6"/>
    <w:rsid w:val="003335C3"/>
    <w:rsid w:val="0033369F"/>
    <w:rsid w:val="003339DD"/>
    <w:rsid w:val="00333CD1"/>
    <w:rsid w:val="00334037"/>
    <w:rsid w:val="00334336"/>
    <w:rsid w:val="00334C47"/>
    <w:rsid w:val="0033508C"/>
    <w:rsid w:val="00335583"/>
    <w:rsid w:val="003358F0"/>
    <w:rsid w:val="00335973"/>
    <w:rsid w:val="00336469"/>
    <w:rsid w:val="00336792"/>
    <w:rsid w:val="00336A00"/>
    <w:rsid w:val="00336CDE"/>
    <w:rsid w:val="0033713E"/>
    <w:rsid w:val="0033728E"/>
    <w:rsid w:val="00337484"/>
    <w:rsid w:val="00337DA9"/>
    <w:rsid w:val="00337E81"/>
    <w:rsid w:val="0034006F"/>
    <w:rsid w:val="00340BCD"/>
    <w:rsid w:val="00340DF8"/>
    <w:rsid w:val="00340E65"/>
    <w:rsid w:val="00341459"/>
    <w:rsid w:val="00341BD4"/>
    <w:rsid w:val="00341DA0"/>
    <w:rsid w:val="00342538"/>
    <w:rsid w:val="00342792"/>
    <w:rsid w:val="00342FA4"/>
    <w:rsid w:val="0034314B"/>
    <w:rsid w:val="00343743"/>
    <w:rsid w:val="00343AA1"/>
    <w:rsid w:val="00343DFA"/>
    <w:rsid w:val="003446E5"/>
    <w:rsid w:val="003451ED"/>
    <w:rsid w:val="00345310"/>
    <w:rsid w:val="003458CD"/>
    <w:rsid w:val="00345E6C"/>
    <w:rsid w:val="0034627B"/>
    <w:rsid w:val="00346DB5"/>
    <w:rsid w:val="00347B46"/>
    <w:rsid w:val="003500F3"/>
    <w:rsid w:val="0035018E"/>
    <w:rsid w:val="003502CA"/>
    <w:rsid w:val="00350C19"/>
    <w:rsid w:val="00351122"/>
    <w:rsid w:val="00351538"/>
    <w:rsid w:val="003517CE"/>
    <w:rsid w:val="00351918"/>
    <w:rsid w:val="00351B58"/>
    <w:rsid w:val="00351C41"/>
    <w:rsid w:val="00352698"/>
    <w:rsid w:val="003528FF"/>
    <w:rsid w:val="00352B16"/>
    <w:rsid w:val="00352B39"/>
    <w:rsid w:val="00353732"/>
    <w:rsid w:val="003540C0"/>
    <w:rsid w:val="003548F4"/>
    <w:rsid w:val="003548FE"/>
    <w:rsid w:val="00355046"/>
    <w:rsid w:val="0035534F"/>
    <w:rsid w:val="0035588C"/>
    <w:rsid w:val="00355BA3"/>
    <w:rsid w:val="00356133"/>
    <w:rsid w:val="0035614B"/>
    <w:rsid w:val="00356E5D"/>
    <w:rsid w:val="003570A1"/>
    <w:rsid w:val="003570D3"/>
    <w:rsid w:val="0035716C"/>
    <w:rsid w:val="00357A64"/>
    <w:rsid w:val="003618E0"/>
    <w:rsid w:val="00361909"/>
    <w:rsid w:val="00361C05"/>
    <w:rsid w:val="00362216"/>
    <w:rsid w:val="00362370"/>
    <w:rsid w:val="003624AA"/>
    <w:rsid w:val="00362DCA"/>
    <w:rsid w:val="00363279"/>
    <w:rsid w:val="003634F7"/>
    <w:rsid w:val="0036399A"/>
    <w:rsid w:val="00363C38"/>
    <w:rsid w:val="00363FB9"/>
    <w:rsid w:val="003642EB"/>
    <w:rsid w:val="003649B3"/>
    <w:rsid w:val="00364ABF"/>
    <w:rsid w:val="00364F74"/>
    <w:rsid w:val="00364FA1"/>
    <w:rsid w:val="0036535B"/>
    <w:rsid w:val="003653D7"/>
    <w:rsid w:val="003656DD"/>
    <w:rsid w:val="00365FE2"/>
    <w:rsid w:val="00366219"/>
    <w:rsid w:val="00366534"/>
    <w:rsid w:val="0037110B"/>
    <w:rsid w:val="003720DC"/>
    <w:rsid w:val="00372522"/>
    <w:rsid w:val="00372BA3"/>
    <w:rsid w:val="0037331A"/>
    <w:rsid w:val="003734B6"/>
    <w:rsid w:val="003735B4"/>
    <w:rsid w:val="00373675"/>
    <w:rsid w:val="003746A1"/>
    <w:rsid w:val="00374780"/>
    <w:rsid w:val="003757F1"/>
    <w:rsid w:val="00375D21"/>
    <w:rsid w:val="0037609D"/>
    <w:rsid w:val="0037615E"/>
    <w:rsid w:val="003765E7"/>
    <w:rsid w:val="00376773"/>
    <w:rsid w:val="003768E2"/>
    <w:rsid w:val="00376B69"/>
    <w:rsid w:val="00376DDC"/>
    <w:rsid w:val="00376F5C"/>
    <w:rsid w:val="00377634"/>
    <w:rsid w:val="00377C33"/>
    <w:rsid w:val="00380236"/>
    <w:rsid w:val="00380259"/>
    <w:rsid w:val="003806DD"/>
    <w:rsid w:val="00380C47"/>
    <w:rsid w:val="00380E68"/>
    <w:rsid w:val="00381CCE"/>
    <w:rsid w:val="003823EF"/>
    <w:rsid w:val="00382472"/>
    <w:rsid w:val="003826B2"/>
    <w:rsid w:val="00382984"/>
    <w:rsid w:val="0038314E"/>
    <w:rsid w:val="0038342C"/>
    <w:rsid w:val="0038354C"/>
    <w:rsid w:val="00383F41"/>
    <w:rsid w:val="003853F9"/>
    <w:rsid w:val="00385DA4"/>
    <w:rsid w:val="00385E53"/>
    <w:rsid w:val="00386DAA"/>
    <w:rsid w:val="00386E5C"/>
    <w:rsid w:val="00387337"/>
    <w:rsid w:val="00387532"/>
    <w:rsid w:val="003875A7"/>
    <w:rsid w:val="003877E3"/>
    <w:rsid w:val="003878D8"/>
    <w:rsid w:val="00387C1C"/>
    <w:rsid w:val="00387C9E"/>
    <w:rsid w:val="00387FF5"/>
    <w:rsid w:val="00390014"/>
    <w:rsid w:val="003902F6"/>
    <w:rsid w:val="00390C7C"/>
    <w:rsid w:val="00390DE6"/>
    <w:rsid w:val="00390E60"/>
    <w:rsid w:val="00390F8F"/>
    <w:rsid w:val="0039114F"/>
    <w:rsid w:val="003913C2"/>
    <w:rsid w:val="00391AC9"/>
    <w:rsid w:val="00391E5B"/>
    <w:rsid w:val="0039208C"/>
    <w:rsid w:val="003920AF"/>
    <w:rsid w:val="00392307"/>
    <w:rsid w:val="00392D0F"/>
    <w:rsid w:val="0039307B"/>
    <w:rsid w:val="0039307E"/>
    <w:rsid w:val="003942C8"/>
    <w:rsid w:val="00394606"/>
    <w:rsid w:val="0039564A"/>
    <w:rsid w:val="00395C62"/>
    <w:rsid w:val="00395D18"/>
    <w:rsid w:val="00396031"/>
    <w:rsid w:val="00396065"/>
    <w:rsid w:val="0039613B"/>
    <w:rsid w:val="0039618C"/>
    <w:rsid w:val="00396F10"/>
    <w:rsid w:val="00397168"/>
    <w:rsid w:val="003973A6"/>
    <w:rsid w:val="003974A8"/>
    <w:rsid w:val="00397750"/>
    <w:rsid w:val="003978B1"/>
    <w:rsid w:val="00397997"/>
    <w:rsid w:val="00397A40"/>
    <w:rsid w:val="00397D07"/>
    <w:rsid w:val="003A0007"/>
    <w:rsid w:val="003A0208"/>
    <w:rsid w:val="003A08DF"/>
    <w:rsid w:val="003A142C"/>
    <w:rsid w:val="003A149C"/>
    <w:rsid w:val="003A1B4D"/>
    <w:rsid w:val="003A2246"/>
    <w:rsid w:val="003A2391"/>
    <w:rsid w:val="003A3812"/>
    <w:rsid w:val="003A3AD8"/>
    <w:rsid w:val="003A3F42"/>
    <w:rsid w:val="003A490D"/>
    <w:rsid w:val="003A508A"/>
    <w:rsid w:val="003A5170"/>
    <w:rsid w:val="003A553B"/>
    <w:rsid w:val="003A5A4F"/>
    <w:rsid w:val="003A5F5C"/>
    <w:rsid w:val="003A6438"/>
    <w:rsid w:val="003A6BB7"/>
    <w:rsid w:val="003A6D8B"/>
    <w:rsid w:val="003A6F34"/>
    <w:rsid w:val="003A7365"/>
    <w:rsid w:val="003A73E3"/>
    <w:rsid w:val="003A752D"/>
    <w:rsid w:val="003A78DF"/>
    <w:rsid w:val="003A7DB3"/>
    <w:rsid w:val="003B0AB9"/>
    <w:rsid w:val="003B147D"/>
    <w:rsid w:val="003B19CC"/>
    <w:rsid w:val="003B207E"/>
    <w:rsid w:val="003B25D6"/>
    <w:rsid w:val="003B2641"/>
    <w:rsid w:val="003B316C"/>
    <w:rsid w:val="003B33E6"/>
    <w:rsid w:val="003B4581"/>
    <w:rsid w:val="003B4758"/>
    <w:rsid w:val="003B4B67"/>
    <w:rsid w:val="003B5227"/>
    <w:rsid w:val="003B5529"/>
    <w:rsid w:val="003B5997"/>
    <w:rsid w:val="003B655B"/>
    <w:rsid w:val="003B6D6F"/>
    <w:rsid w:val="003B7349"/>
    <w:rsid w:val="003B7506"/>
    <w:rsid w:val="003B7BBF"/>
    <w:rsid w:val="003C0619"/>
    <w:rsid w:val="003C0924"/>
    <w:rsid w:val="003C0DD8"/>
    <w:rsid w:val="003C0EE6"/>
    <w:rsid w:val="003C1330"/>
    <w:rsid w:val="003C14F9"/>
    <w:rsid w:val="003C1F63"/>
    <w:rsid w:val="003C2014"/>
    <w:rsid w:val="003C2051"/>
    <w:rsid w:val="003C2891"/>
    <w:rsid w:val="003C2C1E"/>
    <w:rsid w:val="003C2C3A"/>
    <w:rsid w:val="003C330A"/>
    <w:rsid w:val="003C342C"/>
    <w:rsid w:val="003C3520"/>
    <w:rsid w:val="003C37C2"/>
    <w:rsid w:val="003C3D46"/>
    <w:rsid w:val="003C4305"/>
    <w:rsid w:val="003C468C"/>
    <w:rsid w:val="003C4705"/>
    <w:rsid w:val="003C4D6F"/>
    <w:rsid w:val="003C4EDA"/>
    <w:rsid w:val="003C50B8"/>
    <w:rsid w:val="003C50EB"/>
    <w:rsid w:val="003C56C7"/>
    <w:rsid w:val="003C5705"/>
    <w:rsid w:val="003C5DE3"/>
    <w:rsid w:val="003C5E1E"/>
    <w:rsid w:val="003C62A2"/>
    <w:rsid w:val="003C73E4"/>
    <w:rsid w:val="003D0416"/>
    <w:rsid w:val="003D0786"/>
    <w:rsid w:val="003D0912"/>
    <w:rsid w:val="003D0E46"/>
    <w:rsid w:val="003D0ED9"/>
    <w:rsid w:val="003D108C"/>
    <w:rsid w:val="003D10E9"/>
    <w:rsid w:val="003D1298"/>
    <w:rsid w:val="003D15A4"/>
    <w:rsid w:val="003D16BD"/>
    <w:rsid w:val="003D1942"/>
    <w:rsid w:val="003D1C76"/>
    <w:rsid w:val="003D1E8E"/>
    <w:rsid w:val="003D223E"/>
    <w:rsid w:val="003D25D1"/>
    <w:rsid w:val="003D2929"/>
    <w:rsid w:val="003D34AE"/>
    <w:rsid w:val="003D4755"/>
    <w:rsid w:val="003D4AC7"/>
    <w:rsid w:val="003D4F1C"/>
    <w:rsid w:val="003D5400"/>
    <w:rsid w:val="003D5848"/>
    <w:rsid w:val="003D5A67"/>
    <w:rsid w:val="003D5B0B"/>
    <w:rsid w:val="003D5C96"/>
    <w:rsid w:val="003D5CF7"/>
    <w:rsid w:val="003D6723"/>
    <w:rsid w:val="003D679A"/>
    <w:rsid w:val="003D6963"/>
    <w:rsid w:val="003D6D63"/>
    <w:rsid w:val="003D7A67"/>
    <w:rsid w:val="003D7AF8"/>
    <w:rsid w:val="003D7D1C"/>
    <w:rsid w:val="003D7E9C"/>
    <w:rsid w:val="003D7F7A"/>
    <w:rsid w:val="003D7FC7"/>
    <w:rsid w:val="003E06E1"/>
    <w:rsid w:val="003E079D"/>
    <w:rsid w:val="003E09BA"/>
    <w:rsid w:val="003E0CE1"/>
    <w:rsid w:val="003E0F9B"/>
    <w:rsid w:val="003E1111"/>
    <w:rsid w:val="003E12D1"/>
    <w:rsid w:val="003E1FF6"/>
    <w:rsid w:val="003E215E"/>
    <w:rsid w:val="003E23F4"/>
    <w:rsid w:val="003E255A"/>
    <w:rsid w:val="003E2667"/>
    <w:rsid w:val="003E26E2"/>
    <w:rsid w:val="003E2B64"/>
    <w:rsid w:val="003E2D34"/>
    <w:rsid w:val="003E2F38"/>
    <w:rsid w:val="003E3097"/>
    <w:rsid w:val="003E35BE"/>
    <w:rsid w:val="003E37AF"/>
    <w:rsid w:val="003E37F9"/>
    <w:rsid w:val="003E38D3"/>
    <w:rsid w:val="003E39C5"/>
    <w:rsid w:val="003E3B2C"/>
    <w:rsid w:val="003E42CB"/>
    <w:rsid w:val="003E49F4"/>
    <w:rsid w:val="003E4AC0"/>
    <w:rsid w:val="003E4E1E"/>
    <w:rsid w:val="003E5334"/>
    <w:rsid w:val="003E5741"/>
    <w:rsid w:val="003E57BC"/>
    <w:rsid w:val="003E5B06"/>
    <w:rsid w:val="003E5DF7"/>
    <w:rsid w:val="003E5E17"/>
    <w:rsid w:val="003E5F2C"/>
    <w:rsid w:val="003E6069"/>
    <w:rsid w:val="003E6A92"/>
    <w:rsid w:val="003E6CC4"/>
    <w:rsid w:val="003E7A1F"/>
    <w:rsid w:val="003E7C52"/>
    <w:rsid w:val="003E7DC9"/>
    <w:rsid w:val="003F0A76"/>
    <w:rsid w:val="003F0F23"/>
    <w:rsid w:val="003F0FAB"/>
    <w:rsid w:val="003F121D"/>
    <w:rsid w:val="003F15DB"/>
    <w:rsid w:val="003F18E3"/>
    <w:rsid w:val="003F1D9B"/>
    <w:rsid w:val="003F2A60"/>
    <w:rsid w:val="003F2DB6"/>
    <w:rsid w:val="003F3751"/>
    <w:rsid w:val="003F375F"/>
    <w:rsid w:val="003F38B3"/>
    <w:rsid w:val="003F3EAE"/>
    <w:rsid w:val="003F41D0"/>
    <w:rsid w:val="003F47DC"/>
    <w:rsid w:val="003F49D7"/>
    <w:rsid w:val="003F5062"/>
    <w:rsid w:val="003F53B1"/>
    <w:rsid w:val="003F62D7"/>
    <w:rsid w:val="003F63E3"/>
    <w:rsid w:val="003F64C9"/>
    <w:rsid w:val="003F67D9"/>
    <w:rsid w:val="003F6E76"/>
    <w:rsid w:val="003F7F10"/>
    <w:rsid w:val="0040034D"/>
    <w:rsid w:val="004007AC"/>
    <w:rsid w:val="004007DC"/>
    <w:rsid w:val="00400A03"/>
    <w:rsid w:val="00400DD2"/>
    <w:rsid w:val="00401471"/>
    <w:rsid w:val="004015F7"/>
    <w:rsid w:val="00402192"/>
    <w:rsid w:val="004028D3"/>
    <w:rsid w:val="00402BC6"/>
    <w:rsid w:val="00402F45"/>
    <w:rsid w:val="004031BA"/>
    <w:rsid w:val="004031C8"/>
    <w:rsid w:val="004033E0"/>
    <w:rsid w:val="00403745"/>
    <w:rsid w:val="00403961"/>
    <w:rsid w:val="00403C56"/>
    <w:rsid w:val="00404FB0"/>
    <w:rsid w:val="00405212"/>
    <w:rsid w:val="00405573"/>
    <w:rsid w:val="00405615"/>
    <w:rsid w:val="004058F0"/>
    <w:rsid w:val="00405A62"/>
    <w:rsid w:val="004062B1"/>
    <w:rsid w:val="00406FAC"/>
    <w:rsid w:val="004071D1"/>
    <w:rsid w:val="00407795"/>
    <w:rsid w:val="00407B1F"/>
    <w:rsid w:val="00410287"/>
    <w:rsid w:val="00410321"/>
    <w:rsid w:val="00410376"/>
    <w:rsid w:val="004108C5"/>
    <w:rsid w:val="004111B7"/>
    <w:rsid w:val="00411729"/>
    <w:rsid w:val="00411936"/>
    <w:rsid w:val="00411AD3"/>
    <w:rsid w:val="00411AD6"/>
    <w:rsid w:val="00413051"/>
    <w:rsid w:val="004135B2"/>
    <w:rsid w:val="00413A05"/>
    <w:rsid w:val="004141A1"/>
    <w:rsid w:val="004142B8"/>
    <w:rsid w:val="004144CE"/>
    <w:rsid w:val="00414899"/>
    <w:rsid w:val="00414A82"/>
    <w:rsid w:val="00414BE6"/>
    <w:rsid w:val="00414C5B"/>
    <w:rsid w:val="00414D19"/>
    <w:rsid w:val="00415625"/>
    <w:rsid w:val="00415B9C"/>
    <w:rsid w:val="004165EF"/>
    <w:rsid w:val="00416656"/>
    <w:rsid w:val="00416963"/>
    <w:rsid w:val="00416B6C"/>
    <w:rsid w:val="00416BD0"/>
    <w:rsid w:val="004170B2"/>
    <w:rsid w:val="00417307"/>
    <w:rsid w:val="0041738E"/>
    <w:rsid w:val="0041750E"/>
    <w:rsid w:val="0041761F"/>
    <w:rsid w:val="00420049"/>
    <w:rsid w:val="004200AF"/>
    <w:rsid w:val="004200B3"/>
    <w:rsid w:val="00420407"/>
    <w:rsid w:val="00420661"/>
    <w:rsid w:val="00420D8D"/>
    <w:rsid w:val="00420F45"/>
    <w:rsid w:val="004213ED"/>
    <w:rsid w:val="00421BE8"/>
    <w:rsid w:val="00421F47"/>
    <w:rsid w:val="004225F3"/>
    <w:rsid w:val="004229A6"/>
    <w:rsid w:val="00422BE2"/>
    <w:rsid w:val="00422F3A"/>
    <w:rsid w:val="00423309"/>
    <w:rsid w:val="004233F5"/>
    <w:rsid w:val="004237D1"/>
    <w:rsid w:val="00423B69"/>
    <w:rsid w:val="0042447B"/>
    <w:rsid w:val="00424A16"/>
    <w:rsid w:val="00424A48"/>
    <w:rsid w:val="004251B1"/>
    <w:rsid w:val="00425261"/>
    <w:rsid w:val="00425EF7"/>
    <w:rsid w:val="00425F0A"/>
    <w:rsid w:val="0042677D"/>
    <w:rsid w:val="0042733D"/>
    <w:rsid w:val="00427395"/>
    <w:rsid w:val="004273BC"/>
    <w:rsid w:val="004276BC"/>
    <w:rsid w:val="004276CA"/>
    <w:rsid w:val="00427790"/>
    <w:rsid w:val="004278E7"/>
    <w:rsid w:val="004278F6"/>
    <w:rsid w:val="00427B91"/>
    <w:rsid w:val="00427DA4"/>
    <w:rsid w:val="0043090F"/>
    <w:rsid w:val="00430A3E"/>
    <w:rsid w:val="00430AD8"/>
    <w:rsid w:val="00430D1D"/>
    <w:rsid w:val="004322BF"/>
    <w:rsid w:val="0043263D"/>
    <w:rsid w:val="00433135"/>
    <w:rsid w:val="004334D6"/>
    <w:rsid w:val="004336D8"/>
    <w:rsid w:val="004339D1"/>
    <w:rsid w:val="00433F31"/>
    <w:rsid w:val="00434439"/>
    <w:rsid w:val="00434AD8"/>
    <w:rsid w:val="00434E76"/>
    <w:rsid w:val="004367A2"/>
    <w:rsid w:val="00436934"/>
    <w:rsid w:val="00436A51"/>
    <w:rsid w:val="00436B5C"/>
    <w:rsid w:val="00436BAA"/>
    <w:rsid w:val="00436DD3"/>
    <w:rsid w:val="0043723C"/>
    <w:rsid w:val="0043783C"/>
    <w:rsid w:val="00440409"/>
    <w:rsid w:val="004406E9"/>
    <w:rsid w:val="004408DA"/>
    <w:rsid w:val="004412A3"/>
    <w:rsid w:val="00441516"/>
    <w:rsid w:val="00441F2A"/>
    <w:rsid w:val="00441FD1"/>
    <w:rsid w:val="004421DB"/>
    <w:rsid w:val="00442312"/>
    <w:rsid w:val="004425E7"/>
    <w:rsid w:val="00442601"/>
    <w:rsid w:val="00442819"/>
    <w:rsid w:val="00442B73"/>
    <w:rsid w:val="00442C03"/>
    <w:rsid w:val="00442FC1"/>
    <w:rsid w:val="00442FFE"/>
    <w:rsid w:val="00443452"/>
    <w:rsid w:val="0044378F"/>
    <w:rsid w:val="00443B76"/>
    <w:rsid w:val="00443BE1"/>
    <w:rsid w:val="004440B9"/>
    <w:rsid w:val="00444D08"/>
    <w:rsid w:val="00444D12"/>
    <w:rsid w:val="00444D65"/>
    <w:rsid w:val="00444D78"/>
    <w:rsid w:val="00445865"/>
    <w:rsid w:val="0044642B"/>
    <w:rsid w:val="004464FC"/>
    <w:rsid w:val="0044651E"/>
    <w:rsid w:val="00446561"/>
    <w:rsid w:val="004465CD"/>
    <w:rsid w:val="004467BE"/>
    <w:rsid w:val="00446C95"/>
    <w:rsid w:val="00446E0A"/>
    <w:rsid w:val="00446F01"/>
    <w:rsid w:val="00447D9B"/>
    <w:rsid w:val="00450DDA"/>
    <w:rsid w:val="00451146"/>
    <w:rsid w:val="004515F1"/>
    <w:rsid w:val="004522D4"/>
    <w:rsid w:val="004524C9"/>
    <w:rsid w:val="0045270E"/>
    <w:rsid w:val="00452B36"/>
    <w:rsid w:val="00452C96"/>
    <w:rsid w:val="00452CA5"/>
    <w:rsid w:val="00452FD2"/>
    <w:rsid w:val="004535C1"/>
    <w:rsid w:val="00453817"/>
    <w:rsid w:val="00453A1F"/>
    <w:rsid w:val="00453B17"/>
    <w:rsid w:val="00454380"/>
    <w:rsid w:val="004546CE"/>
    <w:rsid w:val="0045493B"/>
    <w:rsid w:val="00455318"/>
    <w:rsid w:val="00455E62"/>
    <w:rsid w:val="00455FE6"/>
    <w:rsid w:val="004561C4"/>
    <w:rsid w:val="00456421"/>
    <w:rsid w:val="00456494"/>
    <w:rsid w:val="00456DE6"/>
    <w:rsid w:val="00457A21"/>
    <w:rsid w:val="00460D2B"/>
    <w:rsid w:val="00460DDE"/>
    <w:rsid w:val="00460F9D"/>
    <w:rsid w:val="00461281"/>
    <w:rsid w:val="00461313"/>
    <w:rsid w:val="00461A73"/>
    <w:rsid w:val="00462418"/>
    <w:rsid w:val="004628C3"/>
    <w:rsid w:val="00462A3E"/>
    <w:rsid w:val="0046312A"/>
    <w:rsid w:val="0046380D"/>
    <w:rsid w:val="00463C1A"/>
    <w:rsid w:val="004643AB"/>
    <w:rsid w:val="00465031"/>
    <w:rsid w:val="004653D6"/>
    <w:rsid w:val="00465498"/>
    <w:rsid w:val="00465784"/>
    <w:rsid w:val="00465899"/>
    <w:rsid w:val="00465D76"/>
    <w:rsid w:val="00465E1F"/>
    <w:rsid w:val="0046603E"/>
    <w:rsid w:val="0046617E"/>
    <w:rsid w:val="0046640E"/>
    <w:rsid w:val="00466992"/>
    <w:rsid w:val="004669A6"/>
    <w:rsid w:val="0046719D"/>
    <w:rsid w:val="00467329"/>
    <w:rsid w:val="004674E7"/>
    <w:rsid w:val="00467512"/>
    <w:rsid w:val="004679FC"/>
    <w:rsid w:val="00467D16"/>
    <w:rsid w:val="00467DE3"/>
    <w:rsid w:val="004702CF"/>
    <w:rsid w:val="004705A9"/>
    <w:rsid w:val="0047168F"/>
    <w:rsid w:val="00471696"/>
    <w:rsid w:val="004717F1"/>
    <w:rsid w:val="00471AC9"/>
    <w:rsid w:val="00471AF8"/>
    <w:rsid w:val="00471C84"/>
    <w:rsid w:val="00471E0D"/>
    <w:rsid w:val="00472416"/>
    <w:rsid w:val="00472D49"/>
    <w:rsid w:val="0047327C"/>
    <w:rsid w:val="0047335D"/>
    <w:rsid w:val="00473622"/>
    <w:rsid w:val="00473810"/>
    <w:rsid w:val="004741BB"/>
    <w:rsid w:val="0047492B"/>
    <w:rsid w:val="00475800"/>
    <w:rsid w:val="00475AB9"/>
    <w:rsid w:val="00475B7A"/>
    <w:rsid w:val="0047682C"/>
    <w:rsid w:val="00476974"/>
    <w:rsid w:val="004776CF"/>
    <w:rsid w:val="004779DE"/>
    <w:rsid w:val="00480862"/>
    <w:rsid w:val="00481848"/>
    <w:rsid w:val="00481C56"/>
    <w:rsid w:val="004821A1"/>
    <w:rsid w:val="004834A9"/>
    <w:rsid w:val="004834B7"/>
    <w:rsid w:val="0048358F"/>
    <w:rsid w:val="004835AF"/>
    <w:rsid w:val="004836CB"/>
    <w:rsid w:val="00483774"/>
    <w:rsid w:val="00483AE3"/>
    <w:rsid w:val="0048419D"/>
    <w:rsid w:val="00484790"/>
    <w:rsid w:val="004850B8"/>
    <w:rsid w:val="00485B21"/>
    <w:rsid w:val="00486430"/>
    <w:rsid w:val="0048644D"/>
    <w:rsid w:val="0048670E"/>
    <w:rsid w:val="00486741"/>
    <w:rsid w:val="004869A5"/>
    <w:rsid w:val="00486CC3"/>
    <w:rsid w:val="0048730B"/>
    <w:rsid w:val="00487467"/>
    <w:rsid w:val="004879B2"/>
    <w:rsid w:val="00487F9A"/>
    <w:rsid w:val="00490852"/>
    <w:rsid w:val="00490F82"/>
    <w:rsid w:val="00491190"/>
    <w:rsid w:val="0049131F"/>
    <w:rsid w:val="00491CAE"/>
    <w:rsid w:val="00491DEF"/>
    <w:rsid w:val="00492C80"/>
    <w:rsid w:val="00492D4F"/>
    <w:rsid w:val="004932FD"/>
    <w:rsid w:val="004939D1"/>
    <w:rsid w:val="00494017"/>
    <w:rsid w:val="00494BFF"/>
    <w:rsid w:val="0049571D"/>
    <w:rsid w:val="00496059"/>
    <w:rsid w:val="00496103"/>
    <w:rsid w:val="004962CE"/>
    <w:rsid w:val="00496580"/>
    <w:rsid w:val="004968DD"/>
    <w:rsid w:val="00496A74"/>
    <w:rsid w:val="00496B24"/>
    <w:rsid w:val="004977D4"/>
    <w:rsid w:val="00497815"/>
    <w:rsid w:val="004A011D"/>
    <w:rsid w:val="004A03E3"/>
    <w:rsid w:val="004A0769"/>
    <w:rsid w:val="004A0815"/>
    <w:rsid w:val="004A0E97"/>
    <w:rsid w:val="004A1148"/>
    <w:rsid w:val="004A1982"/>
    <w:rsid w:val="004A1D8C"/>
    <w:rsid w:val="004A1FC3"/>
    <w:rsid w:val="004A24A2"/>
    <w:rsid w:val="004A2C06"/>
    <w:rsid w:val="004A312F"/>
    <w:rsid w:val="004A3294"/>
    <w:rsid w:val="004A33A4"/>
    <w:rsid w:val="004A35EB"/>
    <w:rsid w:val="004A3834"/>
    <w:rsid w:val="004A3AAE"/>
    <w:rsid w:val="004A54FB"/>
    <w:rsid w:val="004A62CE"/>
    <w:rsid w:val="004A651B"/>
    <w:rsid w:val="004A6D8E"/>
    <w:rsid w:val="004A7E8D"/>
    <w:rsid w:val="004B04CE"/>
    <w:rsid w:val="004B05B5"/>
    <w:rsid w:val="004B079C"/>
    <w:rsid w:val="004B093C"/>
    <w:rsid w:val="004B0BCC"/>
    <w:rsid w:val="004B0C33"/>
    <w:rsid w:val="004B0FBF"/>
    <w:rsid w:val="004B1261"/>
    <w:rsid w:val="004B20AC"/>
    <w:rsid w:val="004B21F8"/>
    <w:rsid w:val="004B22FD"/>
    <w:rsid w:val="004B2688"/>
    <w:rsid w:val="004B2952"/>
    <w:rsid w:val="004B2F4E"/>
    <w:rsid w:val="004B3291"/>
    <w:rsid w:val="004B3762"/>
    <w:rsid w:val="004B37CC"/>
    <w:rsid w:val="004B3B19"/>
    <w:rsid w:val="004B3E12"/>
    <w:rsid w:val="004B434D"/>
    <w:rsid w:val="004B43F7"/>
    <w:rsid w:val="004B44FD"/>
    <w:rsid w:val="004B4658"/>
    <w:rsid w:val="004B46F0"/>
    <w:rsid w:val="004B4747"/>
    <w:rsid w:val="004B48EE"/>
    <w:rsid w:val="004B53A9"/>
    <w:rsid w:val="004B5B83"/>
    <w:rsid w:val="004B5CDB"/>
    <w:rsid w:val="004B5D84"/>
    <w:rsid w:val="004B6808"/>
    <w:rsid w:val="004B69D7"/>
    <w:rsid w:val="004B6DD2"/>
    <w:rsid w:val="004B739A"/>
    <w:rsid w:val="004B7587"/>
    <w:rsid w:val="004B7A76"/>
    <w:rsid w:val="004B7EFE"/>
    <w:rsid w:val="004C0543"/>
    <w:rsid w:val="004C1AF8"/>
    <w:rsid w:val="004C1E3C"/>
    <w:rsid w:val="004C208B"/>
    <w:rsid w:val="004C2584"/>
    <w:rsid w:val="004C25A8"/>
    <w:rsid w:val="004C268C"/>
    <w:rsid w:val="004C2FCC"/>
    <w:rsid w:val="004C34FD"/>
    <w:rsid w:val="004C3E96"/>
    <w:rsid w:val="004C45D4"/>
    <w:rsid w:val="004C464E"/>
    <w:rsid w:val="004C48DE"/>
    <w:rsid w:val="004C49BC"/>
    <w:rsid w:val="004C49E7"/>
    <w:rsid w:val="004C4A54"/>
    <w:rsid w:val="004C4C67"/>
    <w:rsid w:val="004C4D56"/>
    <w:rsid w:val="004C545C"/>
    <w:rsid w:val="004C6059"/>
    <w:rsid w:val="004C75EA"/>
    <w:rsid w:val="004C7A89"/>
    <w:rsid w:val="004C7CB0"/>
    <w:rsid w:val="004C7F43"/>
    <w:rsid w:val="004D008F"/>
    <w:rsid w:val="004D0540"/>
    <w:rsid w:val="004D08AF"/>
    <w:rsid w:val="004D1360"/>
    <w:rsid w:val="004D138C"/>
    <w:rsid w:val="004D158D"/>
    <w:rsid w:val="004D232E"/>
    <w:rsid w:val="004D25C5"/>
    <w:rsid w:val="004D2B57"/>
    <w:rsid w:val="004D2EC5"/>
    <w:rsid w:val="004D2EE1"/>
    <w:rsid w:val="004D314C"/>
    <w:rsid w:val="004D3295"/>
    <w:rsid w:val="004D3357"/>
    <w:rsid w:val="004D48B0"/>
    <w:rsid w:val="004D4A83"/>
    <w:rsid w:val="004D4D86"/>
    <w:rsid w:val="004D51F6"/>
    <w:rsid w:val="004D58C6"/>
    <w:rsid w:val="004D5957"/>
    <w:rsid w:val="004D5FEC"/>
    <w:rsid w:val="004D6E1F"/>
    <w:rsid w:val="004D721D"/>
    <w:rsid w:val="004D73B1"/>
    <w:rsid w:val="004D7DC2"/>
    <w:rsid w:val="004E00DF"/>
    <w:rsid w:val="004E01B9"/>
    <w:rsid w:val="004E03E0"/>
    <w:rsid w:val="004E04C2"/>
    <w:rsid w:val="004E0E1A"/>
    <w:rsid w:val="004E1032"/>
    <w:rsid w:val="004E1052"/>
    <w:rsid w:val="004E1075"/>
    <w:rsid w:val="004E125D"/>
    <w:rsid w:val="004E14C1"/>
    <w:rsid w:val="004E179D"/>
    <w:rsid w:val="004E22AD"/>
    <w:rsid w:val="004E23E9"/>
    <w:rsid w:val="004E2B25"/>
    <w:rsid w:val="004E2E5C"/>
    <w:rsid w:val="004E2EEC"/>
    <w:rsid w:val="004E2FB7"/>
    <w:rsid w:val="004E3AA3"/>
    <w:rsid w:val="004E3BC3"/>
    <w:rsid w:val="004E3CDA"/>
    <w:rsid w:val="004E3E3F"/>
    <w:rsid w:val="004E485A"/>
    <w:rsid w:val="004E4E00"/>
    <w:rsid w:val="004E4EA1"/>
    <w:rsid w:val="004E51C8"/>
    <w:rsid w:val="004E67DF"/>
    <w:rsid w:val="004E6904"/>
    <w:rsid w:val="004E6A05"/>
    <w:rsid w:val="004E6AA0"/>
    <w:rsid w:val="004E6FF5"/>
    <w:rsid w:val="004E709B"/>
    <w:rsid w:val="004E74A4"/>
    <w:rsid w:val="004E79CE"/>
    <w:rsid w:val="004F0108"/>
    <w:rsid w:val="004F0141"/>
    <w:rsid w:val="004F01F0"/>
    <w:rsid w:val="004F09D0"/>
    <w:rsid w:val="004F0F26"/>
    <w:rsid w:val="004F1DB4"/>
    <w:rsid w:val="004F235D"/>
    <w:rsid w:val="004F25C7"/>
    <w:rsid w:val="004F2843"/>
    <w:rsid w:val="004F30C1"/>
    <w:rsid w:val="004F30D7"/>
    <w:rsid w:val="004F3945"/>
    <w:rsid w:val="004F3A02"/>
    <w:rsid w:val="004F3D26"/>
    <w:rsid w:val="004F456D"/>
    <w:rsid w:val="004F4623"/>
    <w:rsid w:val="004F4732"/>
    <w:rsid w:val="004F4D3D"/>
    <w:rsid w:val="004F56B1"/>
    <w:rsid w:val="004F57DE"/>
    <w:rsid w:val="004F57F8"/>
    <w:rsid w:val="004F5B9B"/>
    <w:rsid w:val="004F63F4"/>
    <w:rsid w:val="004F66C4"/>
    <w:rsid w:val="004F6791"/>
    <w:rsid w:val="004F6865"/>
    <w:rsid w:val="004F6991"/>
    <w:rsid w:val="004F6D82"/>
    <w:rsid w:val="004F6F3B"/>
    <w:rsid w:val="004F706B"/>
    <w:rsid w:val="004F714C"/>
    <w:rsid w:val="004F723D"/>
    <w:rsid w:val="004F746C"/>
    <w:rsid w:val="004F7C4E"/>
    <w:rsid w:val="004F7C7A"/>
    <w:rsid w:val="004F7CDB"/>
    <w:rsid w:val="004F7D44"/>
    <w:rsid w:val="004F7DB3"/>
    <w:rsid w:val="004F7DE1"/>
    <w:rsid w:val="00500147"/>
    <w:rsid w:val="00500583"/>
    <w:rsid w:val="00500A13"/>
    <w:rsid w:val="005010A6"/>
    <w:rsid w:val="00501164"/>
    <w:rsid w:val="0050197B"/>
    <w:rsid w:val="00501A50"/>
    <w:rsid w:val="00501DD6"/>
    <w:rsid w:val="005021A4"/>
    <w:rsid w:val="005023AB"/>
    <w:rsid w:val="00502709"/>
    <w:rsid w:val="005029B9"/>
    <w:rsid w:val="00502EF4"/>
    <w:rsid w:val="0050337D"/>
    <w:rsid w:val="00503780"/>
    <w:rsid w:val="00503925"/>
    <w:rsid w:val="00503C4D"/>
    <w:rsid w:val="00503CEF"/>
    <w:rsid w:val="005047CE"/>
    <w:rsid w:val="00504B2C"/>
    <w:rsid w:val="00504E58"/>
    <w:rsid w:val="005051BB"/>
    <w:rsid w:val="005059F0"/>
    <w:rsid w:val="00505B6D"/>
    <w:rsid w:val="00506065"/>
    <w:rsid w:val="0050631F"/>
    <w:rsid w:val="00506B8A"/>
    <w:rsid w:val="00506DF8"/>
    <w:rsid w:val="005076C4"/>
    <w:rsid w:val="00507BD6"/>
    <w:rsid w:val="00507CB6"/>
    <w:rsid w:val="00507DAE"/>
    <w:rsid w:val="00510F41"/>
    <w:rsid w:val="005116F5"/>
    <w:rsid w:val="0051173F"/>
    <w:rsid w:val="00512483"/>
    <w:rsid w:val="005124AD"/>
    <w:rsid w:val="00512879"/>
    <w:rsid w:val="00512BE9"/>
    <w:rsid w:val="005132B7"/>
    <w:rsid w:val="00513485"/>
    <w:rsid w:val="005135CC"/>
    <w:rsid w:val="00513D83"/>
    <w:rsid w:val="00513DD0"/>
    <w:rsid w:val="0051432D"/>
    <w:rsid w:val="0051454B"/>
    <w:rsid w:val="005147F1"/>
    <w:rsid w:val="00514893"/>
    <w:rsid w:val="00514B1D"/>
    <w:rsid w:val="005157E0"/>
    <w:rsid w:val="00515A4C"/>
    <w:rsid w:val="0051671D"/>
    <w:rsid w:val="00516B41"/>
    <w:rsid w:val="00516BAE"/>
    <w:rsid w:val="005171CD"/>
    <w:rsid w:val="00517231"/>
    <w:rsid w:val="0051758A"/>
    <w:rsid w:val="00517ED6"/>
    <w:rsid w:val="00520401"/>
    <w:rsid w:val="00520773"/>
    <w:rsid w:val="005207DD"/>
    <w:rsid w:val="00520BE4"/>
    <w:rsid w:val="00520FC5"/>
    <w:rsid w:val="00521283"/>
    <w:rsid w:val="005216F5"/>
    <w:rsid w:val="00521CF4"/>
    <w:rsid w:val="00521DF2"/>
    <w:rsid w:val="005234CF"/>
    <w:rsid w:val="0052436F"/>
    <w:rsid w:val="005243BE"/>
    <w:rsid w:val="005244CA"/>
    <w:rsid w:val="005247C7"/>
    <w:rsid w:val="00524903"/>
    <w:rsid w:val="00525232"/>
    <w:rsid w:val="0052527C"/>
    <w:rsid w:val="005252DF"/>
    <w:rsid w:val="0052587C"/>
    <w:rsid w:val="005258BD"/>
    <w:rsid w:val="00525C8B"/>
    <w:rsid w:val="00525CD1"/>
    <w:rsid w:val="00525E5A"/>
    <w:rsid w:val="0052642F"/>
    <w:rsid w:val="00526495"/>
    <w:rsid w:val="00526741"/>
    <w:rsid w:val="00527CB2"/>
    <w:rsid w:val="00530999"/>
    <w:rsid w:val="00530AC9"/>
    <w:rsid w:val="00530BFE"/>
    <w:rsid w:val="00531200"/>
    <w:rsid w:val="0053149E"/>
    <w:rsid w:val="00531E29"/>
    <w:rsid w:val="00531F8D"/>
    <w:rsid w:val="00532082"/>
    <w:rsid w:val="00532185"/>
    <w:rsid w:val="005322F0"/>
    <w:rsid w:val="005327E4"/>
    <w:rsid w:val="0053296C"/>
    <w:rsid w:val="00532B48"/>
    <w:rsid w:val="00532F8B"/>
    <w:rsid w:val="00533142"/>
    <w:rsid w:val="0053414F"/>
    <w:rsid w:val="00534C68"/>
    <w:rsid w:val="00534CA2"/>
    <w:rsid w:val="00534DCE"/>
    <w:rsid w:val="00535C28"/>
    <w:rsid w:val="00536915"/>
    <w:rsid w:val="00536924"/>
    <w:rsid w:val="00536960"/>
    <w:rsid w:val="005369A8"/>
    <w:rsid w:val="00536E49"/>
    <w:rsid w:val="00536E67"/>
    <w:rsid w:val="005371E1"/>
    <w:rsid w:val="00537316"/>
    <w:rsid w:val="00537667"/>
    <w:rsid w:val="0053766A"/>
    <w:rsid w:val="00537835"/>
    <w:rsid w:val="005378DD"/>
    <w:rsid w:val="00537CC0"/>
    <w:rsid w:val="005409B7"/>
    <w:rsid w:val="00540CA2"/>
    <w:rsid w:val="00540D17"/>
    <w:rsid w:val="00540D2E"/>
    <w:rsid w:val="005415A8"/>
    <w:rsid w:val="00541FF1"/>
    <w:rsid w:val="00542072"/>
    <w:rsid w:val="00542079"/>
    <w:rsid w:val="005422DA"/>
    <w:rsid w:val="00542392"/>
    <w:rsid w:val="005427C0"/>
    <w:rsid w:val="00543204"/>
    <w:rsid w:val="005433B1"/>
    <w:rsid w:val="00543465"/>
    <w:rsid w:val="00543E18"/>
    <w:rsid w:val="005440B5"/>
    <w:rsid w:val="005443C0"/>
    <w:rsid w:val="00544864"/>
    <w:rsid w:val="00544B9B"/>
    <w:rsid w:val="00544E86"/>
    <w:rsid w:val="00544FBA"/>
    <w:rsid w:val="00545145"/>
    <w:rsid w:val="005464C8"/>
    <w:rsid w:val="0054672A"/>
    <w:rsid w:val="00546B8C"/>
    <w:rsid w:val="00546FE0"/>
    <w:rsid w:val="00547184"/>
    <w:rsid w:val="00547497"/>
    <w:rsid w:val="0054753F"/>
    <w:rsid w:val="00547AF0"/>
    <w:rsid w:val="00547C67"/>
    <w:rsid w:val="00547DF3"/>
    <w:rsid w:val="00547F2F"/>
    <w:rsid w:val="005500BA"/>
    <w:rsid w:val="00550C09"/>
    <w:rsid w:val="005511F9"/>
    <w:rsid w:val="005512E8"/>
    <w:rsid w:val="0055177C"/>
    <w:rsid w:val="005526DE"/>
    <w:rsid w:val="00552EF8"/>
    <w:rsid w:val="00552F5C"/>
    <w:rsid w:val="00552FB0"/>
    <w:rsid w:val="00553B3B"/>
    <w:rsid w:val="00553BB6"/>
    <w:rsid w:val="00553C31"/>
    <w:rsid w:val="00553F5D"/>
    <w:rsid w:val="005543E0"/>
    <w:rsid w:val="005544C5"/>
    <w:rsid w:val="005545AF"/>
    <w:rsid w:val="00554828"/>
    <w:rsid w:val="00554A0D"/>
    <w:rsid w:val="0055524F"/>
    <w:rsid w:val="00555ECC"/>
    <w:rsid w:val="00556006"/>
    <w:rsid w:val="0055663D"/>
    <w:rsid w:val="00556744"/>
    <w:rsid w:val="005569EA"/>
    <w:rsid w:val="00556B45"/>
    <w:rsid w:val="00556BB8"/>
    <w:rsid w:val="00556CFD"/>
    <w:rsid w:val="00557084"/>
    <w:rsid w:val="005570EB"/>
    <w:rsid w:val="00557123"/>
    <w:rsid w:val="00557D6B"/>
    <w:rsid w:val="00560230"/>
    <w:rsid w:val="00560A0B"/>
    <w:rsid w:val="00560ED7"/>
    <w:rsid w:val="005613C4"/>
    <w:rsid w:val="00561DE0"/>
    <w:rsid w:val="00562397"/>
    <w:rsid w:val="005624F8"/>
    <w:rsid w:val="005625B5"/>
    <w:rsid w:val="0056273F"/>
    <w:rsid w:val="00562F26"/>
    <w:rsid w:val="00563400"/>
    <w:rsid w:val="00563414"/>
    <w:rsid w:val="00563F11"/>
    <w:rsid w:val="00564B2C"/>
    <w:rsid w:val="00564C44"/>
    <w:rsid w:val="00564DCD"/>
    <w:rsid w:val="00564DDF"/>
    <w:rsid w:val="0056518E"/>
    <w:rsid w:val="00565C98"/>
    <w:rsid w:val="005661DF"/>
    <w:rsid w:val="005666F3"/>
    <w:rsid w:val="0056700B"/>
    <w:rsid w:val="00567065"/>
    <w:rsid w:val="00567866"/>
    <w:rsid w:val="00570234"/>
    <w:rsid w:val="0057057D"/>
    <w:rsid w:val="00570EC6"/>
    <w:rsid w:val="00570F38"/>
    <w:rsid w:val="00570FC4"/>
    <w:rsid w:val="0057109A"/>
    <w:rsid w:val="00571BA8"/>
    <w:rsid w:val="0057230B"/>
    <w:rsid w:val="00572451"/>
    <w:rsid w:val="00572DAF"/>
    <w:rsid w:val="00572FA7"/>
    <w:rsid w:val="00573907"/>
    <w:rsid w:val="005739EA"/>
    <w:rsid w:val="00573B47"/>
    <w:rsid w:val="00573C5A"/>
    <w:rsid w:val="00573CEE"/>
    <w:rsid w:val="00573E75"/>
    <w:rsid w:val="00573F93"/>
    <w:rsid w:val="00574111"/>
    <w:rsid w:val="005743E1"/>
    <w:rsid w:val="00574662"/>
    <w:rsid w:val="0057479C"/>
    <w:rsid w:val="00574D50"/>
    <w:rsid w:val="00574F24"/>
    <w:rsid w:val="00575D0D"/>
    <w:rsid w:val="005763B4"/>
    <w:rsid w:val="00577222"/>
    <w:rsid w:val="0058038C"/>
    <w:rsid w:val="0058053E"/>
    <w:rsid w:val="00580543"/>
    <w:rsid w:val="005805B2"/>
    <w:rsid w:val="005805B5"/>
    <w:rsid w:val="00580829"/>
    <w:rsid w:val="005809AC"/>
    <w:rsid w:val="00580C31"/>
    <w:rsid w:val="00581826"/>
    <w:rsid w:val="0058191E"/>
    <w:rsid w:val="00581C3F"/>
    <w:rsid w:val="005821C5"/>
    <w:rsid w:val="00582386"/>
    <w:rsid w:val="0058246D"/>
    <w:rsid w:val="00582F87"/>
    <w:rsid w:val="005831E3"/>
    <w:rsid w:val="00583E43"/>
    <w:rsid w:val="005844F8"/>
    <w:rsid w:val="00584ABA"/>
    <w:rsid w:val="00584C40"/>
    <w:rsid w:val="005858DD"/>
    <w:rsid w:val="005859D4"/>
    <w:rsid w:val="00585EBE"/>
    <w:rsid w:val="00586010"/>
    <w:rsid w:val="00586CF5"/>
    <w:rsid w:val="00587B77"/>
    <w:rsid w:val="00587FBE"/>
    <w:rsid w:val="00587FF0"/>
    <w:rsid w:val="00590057"/>
    <w:rsid w:val="00590142"/>
    <w:rsid w:val="005902AB"/>
    <w:rsid w:val="0059034A"/>
    <w:rsid w:val="00590C04"/>
    <w:rsid w:val="00591766"/>
    <w:rsid w:val="00591AB1"/>
    <w:rsid w:val="00591D72"/>
    <w:rsid w:val="0059244B"/>
    <w:rsid w:val="00592492"/>
    <w:rsid w:val="00592643"/>
    <w:rsid w:val="00592787"/>
    <w:rsid w:val="005927B7"/>
    <w:rsid w:val="005928D8"/>
    <w:rsid w:val="00592B88"/>
    <w:rsid w:val="00592C52"/>
    <w:rsid w:val="0059358F"/>
    <w:rsid w:val="00593732"/>
    <w:rsid w:val="00594004"/>
    <w:rsid w:val="00594BE1"/>
    <w:rsid w:val="00594D71"/>
    <w:rsid w:val="00594EEB"/>
    <w:rsid w:val="00595068"/>
    <w:rsid w:val="00595633"/>
    <w:rsid w:val="00595E37"/>
    <w:rsid w:val="00595F8C"/>
    <w:rsid w:val="0059670F"/>
    <w:rsid w:val="00596A7A"/>
    <w:rsid w:val="005973DB"/>
    <w:rsid w:val="005974E7"/>
    <w:rsid w:val="0059750E"/>
    <w:rsid w:val="00597737"/>
    <w:rsid w:val="00597CFA"/>
    <w:rsid w:val="00597D24"/>
    <w:rsid w:val="005A0296"/>
    <w:rsid w:val="005A04CB"/>
    <w:rsid w:val="005A09B7"/>
    <w:rsid w:val="005A0EC1"/>
    <w:rsid w:val="005A0F78"/>
    <w:rsid w:val="005A123D"/>
    <w:rsid w:val="005A124F"/>
    <w:rsid w:val="005A154E"/>
    <w:rsid w:val="005A1748"/>
    <w:rsid w:val="005A1B40"/>
    <w:rsid w:val="005A1F9E"/>
    <w:rsid w:val="005A26B7"/>
    <w:rsid w:val="005A28F3"/>
    <w:rsid w:val="005A291D"/>
    <w:rsid w:val="005A2B4D"/>
    <w:rsid w:val="005A2B54"/>
    <w:rsid w:val="005A2EF8"/>
    <w:rsid w:val="005A3FF9"/>
    <w:rsid w:val="005A40B8"/>
    <w:rsid w:val="005A42DF"/>
    <w:rsid w:val="005A485D"/>
    <w:rsid w:val="005A496B"/>
    <w:rsid w:val="005A4FAF"/>
    <w:rsid w:val="005A5112"/>
    <w:rsid w:val="005A52F5"/>
    <w:rsid w:val="005A571E"/>
    <w:rsid w:val="005A589C"/>
    <w:rsid w:val="005A5D3D"/>
    <w:rsid w:val="005A5E5F"/>
    <w:rsid w:val="005A6CF0"/>
    <w:rsid w:val="005A6E75"/>
    <w:rsid w:val="005A7265"/>
    <w:rsid w:val="005A7A2B"/>
    <w:rsid w:val="005A7CF2"/>
    <w:rsid w:val="005B0178"/>
    <w:rsid w:val="005B03BF"/>
    <w:rsid w:val="005B10AF"/>
    <w:rsid w:val="005B120E"/>
    <w:rsid w:val="005B1311"/>
    <w:rsid w:val="005B131A"/>
    <w:rsid w:val="005B15D1"/>
    <w:rsid w:val="005B1717"/>
    <w:rsid w:val="005B17F5"/>
    <w:rsid w:val="005B1A35"/>
    <w:rsid w:val="005B2004"/>
    <w:rsid w:val="005B29D3"/>
    <w:rsid w:val="005B3187"/>
    <w:rsid w:val="005B3B6C"/>
    <w:rsid w:val="005B3D8D"/>
    <w:rsid w:val="005B47D5"/>
    <w:rsid w:val="005B4823"/>
    <w:rsid w:val="005B4A5C"/>
    <w:rsid w:val="005B4C79"/>
    <w:rsid w:val="005B4DCD"/>
    <w:rsid w:val="005B4F58"/>
    <w:rsid w:val="005B5241"/>
    <w:rsid w:val="005B599D"/>
    <w:rsid w:val="005B62F7"/>
    <w:rsid w:val="005B67AB"/>
    <w:rsid w:val="005B6E9E"/>
    <w:rsid w:val="005B7144"/>
    <w:rsid w:val="005B75E0"/>
    <w:rsid w:val="005B76F6"/>
    <w:rsid w:val="005B7917"/>
    <w:rsid w:val="005C00D5"/>
    <w:rsid w:val="005C01AD"/>
    <w:rsid w:val="005C01B2"/>
    <w:rsid w:val="005C028E"/>
    <w:rsid w:val="005C02BA"/>
    <w:rsid w:val="005C04A9"/>
    <w:rsid w:val="005C0A27"/>
    <w:rsid w:val="005C0F86"/>
    <w:rsid w:val="005C1092"/>
    <w:rsid w:val="005C10E7"/>
    <w:rsid w:val="005C1378"/>
    <w:rsid w:val="005C13BF"/>
    <w:rsid w:val="005C1477"/>
    <w:rsid w:val="005C1977"/>
    <w:rsid w:val="005C1B83"/>
    <w:rsid w:val="005C1ECF"/>
    <w:rsid w:val="005C1FCC"/>
    <w:rsid w:val="005C2DBE"/>
    <w:rsid w:val="005C3152"/>
    <w:rsid w:val="005C36A4"/>
    <w:rsid w:val="005C39D5"/>
    <w:rsid w:val="005C3B94"/>
    <w:rsid w:val="005C3DA6"/>
    <w:rsid w:val="005C3EC6"/>
    <w:rsid w:val="005C42A9"/>
    <w:rsid w:val="005C4849"/>
    <w:rsid w:val="005C4B7A"/>
    <w:rsid w:val="005C50D1"/>
    <w:rsid w:val="005C5493"/>
    <w:rsid w:val="005C5730"/>
    <w:rsid w:val="005C5976"/>
    <w:rsid w:val="005C5B34"/>
    <w:rsid w:val="005C5C42"/>
    <w:rsid w:val="005C60C6"/>
    <w:rsid w:val="005C60FD"/>
    <w:rsid w:val="005C691D"/>
    <w:rsid w:val="005C6B63"/>
    <w:rsid w:val="005C750D"/>
    <w:rsid w:val="005C79BE"/>
    <w:rsid w:val="005D0821"/>
    <w:rsid w:val="005D0CAE"/>
    <w:rsid w:val="005D155F"/>
    <w:rsid w:val="005D165E"/>
    <w:rsid w:val="005D1665"/>
    <w:rsid w:val="005D20B6"/>
    <w:rsid w:val="005D22D3"/>
    <w:rsid w:val="005D231B"/>
    <w:rsid w:val="005D2C68"/>
    <w:rsid w:val="005D2F0A"/>
    <w:rsid w:val="005D35BF"/>
    <w:rsid w:val="005D3939"/>
    <w:rsid w:val="005D3DA6"/>
    <w:rsid w:val="005D412F"/>
    <w:rsid w:val="005D4225"/>
    <w:rsid w:val="005D4265"/>
    <w:rsid w:val="005D43B2"/>
    <w:rsid w:val="005D45D7"/>
    <w:rsid w:val="005D49E6"/>
    <w:rsid w:val="005D4AF0"/>
    <w:rsid w:val="005D5329"/>
    <w:rsid w:val="005D54B5"/>
    <w:rsid w:val="005D58CF"/>
    <w:rsid w:val="005D5C21"/>
    <w:rsid w:val="005D5F1D"/>
    <w:rsid w:val="005D629F"/>
    <w:rsid w:val="005D62A1"/>
    <w:rsid w:val="005D65C9"/>
    <w:rsid w:val="005D6B6B"/>
    <w:rsid w:val="005D6C4D"/>
    <w:rsid w:val="005D6E81"/>
    <w:rsid w:val="005D75C5"/>
    <w:rsid w:val="005D767C"/>
    <w:rsid w:val="005D77B3"/>
    <w:rsid w:val="005D79E4"/>
    <w:rsid w:val="005D7D66"/>
    <w:rsid w:val="005D7FE9"/>
    <w:rsid w:val="005E0240"/>
    <w:rsid w:val="005E058D"/>
    <w:rsid w:val="005E077A"/>
    <w:rsid w:val="005E07EA"/>
    <w:rsid w:val="005E0890"/>
    <w:rsid w:val="005E0A37"/>
    <w:rsid w:val="005E0A43"/>
    <w:rsid w:val="005E1041"/>
    <w:rsid w:val="005E1C11"/>
    <w:rsid w:val="005E1C5C"/>
    <w:rsid w:val="005E24B6"/>
    <w:rsid w:val="005E2627"/>
    <w:rsid w:val="005E2704"/>
    <w:rsid w:val="005E298D"/>
    <w:rsid w:val="005E2C06"/>
    <w:rsid w:val="005E2C73"/>
    <w:rsid w:val="005E3B2F"/>
    <w:rsid w:val="005E421A"/>
    <w:rsid w:val="005E44BF"/>
    <w:rsid w:val="005E4643"/>
    <w:rsid w:val="005E4E96"/>
    <w:rsid w:val="005E524C"/>
    <w:rsid w:val="005E5853"/>
    <w:rsid w:val="005E5901"/>
    <w:rsid w:val="005E5B44"/>
    <w:rsid w:val="005E64DB"/>
    <w:rsid w:val="005E6A42"/>
    <w:rsid w:val="005E7956"/>
    <w:rsid w:val="005E79D7"/>
    <w:rsid w:val="005E7ACA"/>
    <w:rsid w:val="005F02FB"/>
    <w:rsid w:val="005F1371"/>
    <w:rsid w:val="005F16AE"/>
    <w:rsid w:val="005F1C42"/>
    <w:rsid w:val="005F1FB3"/>
    <w:rsid w:val="005F287E"/>
    <w:rsid w:val="005F2C89"/>
    <w:rsid w:val="005F2F93"/>
    <w:rsid w:val="005F3438"/>
    <w:rsid w:val="005F3E34"/>
    <w:rsid w:val="005F4711"/>
    <w:rsid w:val="005F4DFA"/>
    <w:rsid w:val="005F4F02"/>
    <w:rsid w:val="005F5173"/>
    <w:rsid w:val="005F583E"/>
    <w:rsid w:val="005F59B9"/>
    <w:rsid w:val="005F5A2A"/>
    <w:rsid w:val="005F6552"/>
    <w:rsid w:val="005F6828"/>
    <w:rsid w:val="005F6AA5"/>
    <w:rsid w:val="005F6AE3"/>
    <w:rsid w:val="005F6BF4"/>
    <w:rsid w:val="005F6CA3"/>
    <w:rsid w:val="005F6DDD"/>
    <w:rsid w:val="005F6EF8"/>
    <w:rsid w:val="005F7303"/>
    <w:rsid w:val="005F7ACF"/>
    <w:rsid w:val="005F7D7E"/>
    <w:rsid w:val="005F7FA2"/>
    <w:rsid w:val="006004DB"/>
    <w:rsid w:val="006006BE"/>
    <w:rsid w:val="00600722"/>
    <w:rsid w:val="00600D47"/>
    <w:rsid w:val="00600F17"/>
    <w:rsid w:val="00601172"/>
    <w:rsid w:val="00601173"/>
    <w:rsid w:val="0060133A"/>
    <w:rsid w:val="006014CC"/>
    <w:rsid w:val="0060197F"/>
    <w:rsid w:val="00601C54"/>
    <w:rsid w:val="00601D32"/>
    <w:rsid w:val="00601D9E"/>
    <w:rsid w:val="00601DC1"/>
    <w:rsid w:val="00601ECA"/>
    <w:rsid w:val="00601ED0"/>
    <w:rsid w:val="00602172"/>
    <w:rsid w:val="006021B1"/>
    <w:rsid w:val="0060231D"/>
    <w:rsid w:val="00602463"/>
    <w:rsid w:val="00602653"/>
    <w:rsid w:val="00602E2D"/>
    <w:rsid w:val="00602E31"/>
    <w:rsid w:val="00602FD0"/>
    <w:rsid w:val="00603415"/>
    <w:rsid w:val="006038C2"/>
    <w:rsid w:val="00603AAC"/>
    <w:rsid w:val="00604274"/>
    <w:rsid w:val="00604D1B"/>
    <w:rsid w:val="00604FB2"/>
    <w:rsid w:val="00605014"/>
    <w:rsid w:val="006058C5"/>
    <w:rsid w:val="00606883"/>
    <w:rsid w:val="00606AE0"/>
    <w:rsid w:val="00606FC8"/>
    <w:rsid w:val="006078EC"/>
    <w:rsid w:val="00607AA5"/>
    <w:rsid w:val="00607AF2"/>
    <w:rsid w:val="00607E92"/>
    <w:rsid w:val="00610200"/>
    <w:rsid w:val="00610D31"/>
    <w:rsid w:val="00611063"/>
    <w:rsid w:val="0061109E"/>
    <w:rsid w:val="00611731"/>
    <w:rsid w:val="00611957"/>
    <w:rsid w:val="00612285"/>
    <w:rsid w:val="00612401"/>
    <w:rsid w:val="0061248B"/>
    <w:rsid w:val="00612639"/>
    <w:rsid w:val="00612916"/>
    <w:rsid w:val="00612A33"/>
    <w:rsid w:val="0061338D"/>
    <w:rsid w:val="00613528"/>
    <w:rsid w:val="00613DCA"/>
    <w:rsid w:val="00614061"/>
    <w:rsid w:val="006141F5"/>
    <w:rsid w:val="006142BF"/>
    <w:rsid w:val="00614511"/>
    <w:rsid w:val="0061512C"/>
    <w:rsid w:val="0061585E"/>
    <w:rsid w:val="0061598A"/>
    <w:rsid w:val="00615C0D"/>
    <w:rsid w:val="00616C67"/>
    <w:rsid w:val="00616E43"/>
    <w:rsid w:val="00616F42"/>
    <w:rsid w:val="006170A4"/>
    <w:rsid w:val="0061716C"/>
    <w:rsid w:val="00617474"/>
    <w:rsid w:val="0061769A"/>
    <w:rsid w:val="006179A8"/>
    <w:rsid w:val="0062040B"/>
    <w:rsid w:val="006204F7"/>
    <w:rsid w:val="006205F8"/>
    <w:rsid w:val="0062071D"/>
    <w:rsid w:val="00620D58"/>
    <w:rsid w:val="00620D73"/>
    <w:rsid w:val="00621A7D"/>
    <w:rsid w:val="0062213E"/>
    <w:rsid w:val="00622510"/>
    <w:rsid w:val="00622588"/>
    <w:rsid w:val="006228B9"/>
    <w:rsid w:val="00622A43"/>
    <w:rsid w:val="00622A49"/>
    <w:rsid w:val="00623298"/>
    <w:rsid w:val="006234B3"/>
    <w:rsid w:val="00623543"/>
    <w:rsid w:val="006237D7"/>
    <w:rsid w:val="006237EB"/>
    <w:rsid w:val="0062384F"/>
    <w:rsid w:val="00623A5C"/>
    <w:rsid w:val="00623B4C"/>
    <w:rsid w:val="00623C2A"/>
    <w:rsid w:val="00624427"/>
    <w:rsid w:val="00624E1F"/>
    <w:rsid w:val="0062537C"/>
    <w:rsid w:val="00625585"/>
    <w:rsid w:val="00625BEB"/>
    <w:rsid w:val="00625F2D"/>
    <w:rsid w:val="00626147"/>
    <w:rsid w:val="006262DC"/>
    <w:rsid w:val="00626AAE"/>
    <w:rsid w:val="006273BE"/>
    <w:rsid w:val="00627487"/>
    <w:rsid w:val="006275C3"/>
    <w:rsid w:val="00627883"/>
    <w:rsid w:val="00627E0C"/>
    <w:rsid w:val="0063009A"/>
    <w:rsid w:val="0063020C"/>
    <w:rsid w:val="00630506"/>
    <w:rsid w:val="00630C4E"/>
    <w:rsid w:val="00631282"/>
    <w:rsid w:val="00631ABD"/>
    <w:rsid w:val="006329C3"/>
    <w:rsid w:val="00632B3F"/>
    <w:rsid w:val="00632D3D"/>
    <w:rsid w:val="00632E12"/>
    <w:rsid w:val="00632E5F"/>
    <w:rsid w:val="00632EA1"/>
    <w:rsid w:val="0063348F"/>
    <w:rsid w:val="0063362A"/>
    <w:rsid w:val="006336AE"/>
    <w:rsid w:val="00633AD2"/>
    <w:rsid w:val="00633B82"/>
    <w:rsid w:val="00633F29"/>
    <w:rsid w:val="006345F3"/>
    <w:rsid w:val="006347C9"/>
    <w:rsid w:val="00634C03"/>
    <w:rsid w:val="0063540D"/>
    <w:rsid w:val="006355C7"/>
    <w:rsid w:val="00635EAB"/>
    <w:rsid w:val="0063690D"/>
    <w:rsid w:val="00636997"/>
    <w:rsid w:val="00636F83"/>
    <w:rsid w:val="00637754"/>
    <w:rsid w:val="00637769"/>
    <w:rsid w:val="00637DE5"/>
    <w:rsid w:val="00640530"/>
    <w:rsid w:val="00640E8E"/>
    <w:rsid w:val="00640EF6"/>
    <w:rsid w:val="0064105C"/>
    <w:rsid w:val="00641477"/>
    <w:rsid w:val="006416F7"/>
    <w:rsid w:val="00641FCC"/>
    <w:rsid w:val="0064216F"/>
    <w:rsid w:val="006430B6"/>
    <w:rsid w:val="00643435"/>
    <w:rsid w:val="00643A00"/>
    <w:rsid w:val="00643BDB"/>
    <w:rsid w:val="00643EFB"/>
    <w:rsid w:val="00643F59"/>
    <w:rsid w:val="00644215"/>
    <w:rsid w:val="006445C7"/>
    <w:rsid w:val="00644A47"/>
    <w:rsid w:val="00644E12"/>
    <w:rsid w:val="0064514B"/>
    <w:rsid w:val="006452F4"/>
    <w:rsid w:val="0064544E"/>
    <w:rsid w:val="006455FF"/>
    <w:rsid w:val="0064576A"/>
    <w:rsid w:val="00645CEA"/>
    <w:rsid w:val="00645FFD"/>
    <w:rsid w:val="00645FFE"/>
    <w:rsid w:val="00646116"/>
    <w:rsid w:val="00646161"/>
    <w:rsid w:val="006467D2"/>
    <w:rsid w:val="00646919"/>
    <w:rsid w:val="00646D4F"/>
    <w:rsid w:val="00646FF5"/>
    <w:rsid w:val="006473CC"/>
    <w:rsid w:val="00647AE8"/>
    <w:rsid w:val="00647F5C"/>
    <w:rsid w:val="00650459"/>
    <w:rsid w:val="006507CF"/>
    <w:rsid w:val="00650A64"/>
    <w:rsid w:val="00650AAF"/>
    <w:rsid w:val="00650B55"/>
    <w:rsid w:val="00650E64"/>
    <w:rsid w:val="00650FE4"/>
    <w:rsid w:val="00651464"/>
    <w:rsid w:val="00651A99"/>
    <w:rsid w:val="00653057"/>
    <w:rsid w:val="00653272"/>
    <w:rsid w:val="006533C1"/>
    <w:rsid w:val="00653837"/>
    <w:rsid w:val="00653C62"/>
    <w:rsid w:val="00653D07"/>
    <w:rsid w:val="006544E4"/>
    <w:rsid w:val="00654536"/>
    <w:rsid w:val="00654691"/>
    <w:rsid w:val="00654869"/>
    <w:rsid w:val="00654B43"/>
    <w:rsid w:val="00655076"/>
    <w:rsid w:val="006556FA"/>
    <w:rsid w:val="006557FA"/>
    <w:rsid w:val="00655F6F"/>
    <w:rsid w:val="00656146"/>
    <w:rsid w:val="0065646A"/>
    <w:rsid w:val="006564F5"/>
    <w:rsid w:val="00656F48"/>
    <w:rsid w:val="00657CE3"/>
    <w:rsid w:val="0066018B"/>
    <w:rsid w:val="0066034C"/>
    <w:rsid w:val="0066062B"/>
    <w:rsid w:val="0066081A"/>
    <w:rsid w:val="00660A4B"/>
    <w:rsid w:val="00660C19"/>
    <w:rsid w:val="00660EE9"/>
    <w:rsid w:val="00661538"/>
    <w:rsid w:val="0066159B"/>
    <w:rsid w:val="00661A3C"/>
    <w:rsid w:val="00661B57"/>
    <w:rsid w:val="00661E6E"/>
    <w:rsid w:val="006620A4"/>
    <w:rsid w:val="0066216C"/>
    <w:rsid w:val="006621CC"/>
    <w:rsid w:val="00662327"/>
    <w:rsid w:val="0066354C"/>
    <w:rsid w:val="00663791"/>
    <w:rsid w:val="00663C38"/>
    <w:rsid w:val="00664093"/>
    <w:rsid w:val="00664384"/>
    <w:rsid w:val="00664460"/>
    <w:rsid w:val="0066446B"/>
    <w:rsid w:val="00664995"/>
    <w:rsid w:val="00664E52"/>
    <w:rsid w:val="00665270"/>
    <w:rsid w:val="00665335"/>
    <w:rsid w:val="006656AA"/>
    <w:rsid w:val="00665ACD"/>
    <w:rsid w:val="00665E02"/>
    <w:rsid w:val="00665F53"/>
    <w:rsid w:val="00665FA1"/>
    <w:rsid w:val="00666120"/>
    <w:rsid w:val="006667C0"/>
    <w:rsid w:val="00666AAF"/>
    <w:rsid w:val="006670C1"/>
    <w:rsid w:val="0066787F"/>
    <w:rsid w:val="00670790"/>
    <w:rsid w:val="00670802"/>
    <w:rsid w:val="006709F6"/>
    <w:rsid w:val="00670DCC"/>
    <w:rsid w:val="006710D7"/>
    <w:rsid w:val="00671D13"/>
    <w:rsid w:val="00673158"/>
    <w:rsid w:val="00673347"/>
    <w:rsid w:val="00673361"/>
    <w:rsid w:val="0067378F"/>
    <w:rsid w:val="006737DD"/>
    <w:rsid w:val="00673E6E"/>
    <w:rsid w:val="00674467"/>
    <w:rsid w:val="00674568"/>
    <w:rsid w:val="00674754"/>
    <w:rsid w:val="00674CA6"/>
    <w:rsid w:val="00675802"/>
    <w:rsid w:val="00675DF3"/>
    <w:rsid w:val="00676AC0"/>
    <w:rsid w:val="006770BF"/>
    <w:rsid w:val="006770FB"/>
    <w:rsid w:val="00677214"/>
    <w:rsid w:val="00677322"/>
    <w:rsid w:val="00677795"/>
    <w:rsid w:val="00677E07"/>
    <w:rsid w:val="006801B4"/>
    <w:rsid w:val="0068045D"/>
    <w:rsid w:val="006804F7"/>
    <w:rsid w:val="00680648"/>
    <w:rsid w:val="006806C8"/>
    <w:rsid w:val="00680BA9"/>
    <w:rsid w:val="00680E38"/>
    <w:rsid w:val="0068127E"/>
    <w:rsid w:val="00681462"/>
    <w:rsid w:val="00682B04"/>
    <w:rsid w:val="00682F68"/>
    <w:rsid w:val="0068322A"/>
    <w:rsid w:val="0068337A"/>
    <w:rsid w:val="00683F14"/>
    <w:rsid w:val="00683FDA"/>
    <w:rsid w:val="006844AF"/>
    <w:rsid w:val="00684B99"/>
    <w:rsid w:val="00684D29"/>
    <w:rsid w:val="006854F0"/>
    <w:rsid w:val="00685810"/>
    <w:rsid w:val="00685949"/>
    <w:rsid w:val="00685C04"/>
    <w:rsid w:val="00685E7D"/>
    <w:rsid w:val="00686099"/>
    <w:rsid w:val="006865D1"/>
    <w:rsid w:val="00686956"/>
    <w:rsid w:val="0068698A"/>
    <w:rsid w:val="006869C4"/>
    <w:rsid w:val="00686A13"/>
    <w:rsid w:val="00687045"/>
    <w:rsid w:val="006870C8"/>
    <w:rsid w:val="00687D9B"/>
    <w:rsid w:val="0069026A"/>
    <w:rsid w:val="00690A5E"/>
    <w:rsid w:val="00691C28"/>
    <w:rsid w:val="0069247F"/>
    <w:rsid w:val="0069263F"/>
    <w:rsid w:val="00692682"/>
    <w:rsid w:val="00692A69"/>
    <w:rsid w:val="00692C36"/>
    <w:rsid w:val="006934BC"/>
    <w:rsid w:val="0069351D"/>
    <w:rsid w:val="006939B2"/>
    <w:rsid w:val="00693C14"/>
    <w:rsid w:val="00693C6F"/>
    <w:rsid w:val="00693CE3"/>
    <w:rsid w:val="006945EF"/>
    <w:rsid w:val="0069483E"/>
    <w:rsid w:val="006948AD"/>
    <w:rsid w:val="00694F18"/>
    <w:rsid w:val="00694F6E"/>
    <w:rsid w:val="00694F87"/>
    <w:rsid w:val="00695265"/>
    <w:rsid w:val="0069540F"/>
    <w:rsid w:val="00695452"/>
    <w:rsid w:val="00695648"/>
    <w:rsid w:val="00695A3E"/>
    <w:rsid w:val="00695E42"/>
    <w:rsid w:val="00695F46"/>
    <w:rsid w:val="00695F70"/>
    <w:rsid w:val="0069632F"/>
    <w:rsid w:val="006964CB"/>
    <w:rsid w:val="00696657"/>
    <w:rsid w:val="00696C62"/>
    <w:rsid w:val="00697076"/>
    <w:rsid w:val="006971AA"/>
    <w:rsid w:val="00697A43"/>
    <w:rsid w:val="00697CFA"/>
    <w:rsid w:val="00697F33"/>
    <w:rsid w:val="006A04DA"/>
    <w:rsid w:val="006A060B"/>
    <w:rsid w:val="006A0B3F"/>
    <w:rsid w:val="006A2005"/>
    <w:rsid w:val="006A2394"/>
    <w:rsid w:val="006A2999"/>
    <w:rsid w:val="006A2A8C"/>
    <w:rsid w:val="006A2E34"/>
    <w:rsid w:val="006A2FA9"/>
    <w:rsid w:val="006A2FB1"/>
    <w:rsid w:val="006A3885"/>
    <w:rsid w:val="006A39AD"/>
    <w:rsid w:val="006A3A4D"/>
    <w:rsid w:val="006A3AA7"/>
    <w:rsid w:val="006A4319"/>
    <w:rsid w:val="006A51B0"/>
    <w:rsid w:val="006A53FD"/>
    <w:rsid w:val="006A54AD"/>
    <w:rsid w:val="006A54CC"/>
    <w:rsid w:val="006A660A"/>
    <w:rsid w:val="006A6D39"/>
    <w:rsid w:val="006A701C"/>
    <w:rsid w:val="006A71CB"/>
    <w:rsid w:val="006A75F9"/>
    <w:rsid w:val="006A7641"/>
    <w:rsid w:val="006A76B3"/>
    <w:rsid w:val="006A7F1B"/>
    <w:rsid w:val="006B015B"/>
    <w:rsid w:val="006B0634"/>
    <w:rsid w:val="006B0692"/>
    <w:rsid w:val="006B0CEB"/>
    <w:rsid w:val="006B1F83"/>
    <w:rsid w:val="006B2572"/>
    <w:rsid w:val="006B2A39"/>
    <w:rsid w:val="006B2A71"/>
    <w:rsid w:val="006B2DE9"/>
    <w:rsid w:val="006B39D6"/>
    <w:rsid w:val="006B3FB1"/>
    <w:rsid w:val="006B42F7"/>
    <w:rsid w:val="006B4871"/>
    <w:rsid w:val="006B517A"/>
    <w:rsid w:val="006B5A04"/>
    <w:rsid w:val="006B5A79"/>
    <w:rsid w:val="006B5AD9"/>
    <w:rsid w:val="006B6150"/>
    <w:rsid w:val="006B6582"/>
    <w:rsid w:val="006B6674"/>
    <w:rsid w:val="006B6C2E"/>
    <w:rsid w:val="006B6E81"/>
    <w:rsid w:val="006B73BA"/>
    <w:rsid w:val="006B781F"/>
    <w:rsid w:val="006B7C5A"/>
    <w:rsid w:val="006B7EDB"/>
    <w:rsid w:val="006C02E8"/>
    <w:rsid w:val="006C0392"/>
    <w:rsid w:val="006C0F02"/>
    <w:rsid w:val="006C0F2B"/>
    <w:rsid w:val="006C16E0"/>
    <w:rsid w:val="006C1886"/>
    <w:rsid w:val="006C1C3E"/>
    <w:rsid w:val="006C2804"/>
    <w:rsid w:val="006C2AB8"/>
    <w:rsid w:val="006C2EAE"/>
    <w:rsid w:val="006C2FFC"/>
    <w:rsid w:val="006C30FD"/>
    <w:rsid w:val="006C3110"/>
    <w:rsid w:val="006C3E30"/>
    <w:rsid w:val="006C4387"/>
    <w:rsid w:val="006C4544"/>
    <w:rsid w:val="006C4640"/>
    <w:rsid w:val="006C479B"/>
    <w:rsid w:val="006C4AB4"/>
    <w:rsid w:val="006C4E59"/>
    <w:rsid w:val="006C519F"/>
    <w:rsid w:val="006C56B9"/>
    <w:rsid w:val="006C56E1"/>
    <w:rsid w:val="006C5A84"/>
    <w:rsid w:val="006C5D71"/>
    <w:rsid w:val="006C5D96"/>
    <w:rsid w:val="006C67F7"/>
    <w:rsid w:val="006C6F76"/>
    <w:rsid w:val="006C76C2"/>
    <w:rsid w:val="006C79D5"/>
    <w:rsid w:val="006C7B2A"/>
    <w:rsid w:val="006D00C2"/>
    <w:rsid w:val="006D05DB"/>
    <w:rsid w:val="006D0671"/>
    <w:rsid w:val="006D0B83"/>
    <w:rsid w:val="006D0BCF"/>
    <w:rsid w:val="006D1372"/>
    <w:rsid w:val="006D16CC"/>
    <w:rsid w:val="006D192E"/>
    <w:rsid w:val="006D22E7"/>
    <w:rsid w:val="006D327C"/>
    <w:rsid w:val="006D3326"/>
    <w:rsid w:val="006D3467"/>
    <w:rsid w:val="006D366A"/>
    <w:rsid w:val="006D3726"/>
    <w:rsid w:val="006D3A53"/>
    <w:rsid w:val="006D405F"/>
    <w:rsid w:val="006D4337"/>
    <w:rsid w:val="006D449C"/>
    <w:rsid w:val="006D4593"/>
    <w:rsid w:val="006D46DF"/>
    <w:rsid w:val="006D4E63"/>
    <w:rsid w:val="006D4EFA"/>
    <w:rsid w:val="006D50B6"/>
    <w:rsid w:val="006D599C"/>
    <w:rsid w:val="006D5AEC"/>
    <w:rsid w:val="006D60C8"/>
    <w:rsid w:val="006D6260"/>
    <w:rsid w:val="006D64B0"/>
    <w:rsid w:val="006D6B9E"/>
    <w:rsid w:val="006D7146"/>
    <w:rsid w:val="006D72D6"/>
    <w:rsid w:val="006D75DE"/>
    <w:rsid w:val="006D7842"/>
    <w:rsid w:val="006D7AC0"/>
    <w:rsid w:val="006D7B6D"/>
    <w:rsid w:val="006E0780"/>
    <w:rsid w:val="006E08ED"/>
    <w:rsid w:val="006E09F5"/>
    <w:rsid w:val="006E18AF"/>
    <w:rsid w:val="006E19A5"/>
    <w:rsid w:val="006E236D"/>
    <w:rsid w:val="006E29FA"/>
    <w:rsid w:val="006E2B29"/>
    <w:rsid w:val="006E2D40"/>
    <w:rsid w:val="006E3B63"/>
    <w:rsid w:val="006E3B73"/>
    <w:rsid w:val="006E3BB8"/>
    <w:rsid w:val="006E3D3B"/>
    <w:rsid w:val="006E4134"/>
    <w:rsid w:val="006E4D7C"/>
    <w:rsid w:val="006E539E"/>
    <w:rsid w:val="006E5581"/>
    <w:rsid w:val="006E5ADE"/>
    <w:rsid w:val="006E60EB"/>
    <w:rsid w:val="006E64C3"/>
    <w:rsid w:val="006E6AA4"/>
    <w:rsid w:val="006E6DDA"/>
    <w:rsid w:val="006E6DF9"/>
    <w:rsid w:val="006E7756"/>
    <w:rsid w:val="006E7882"/>
    <w:rsid w:val="006E7974"/>
    <w:rsid w:val="006E7B92"/>
    <w:rsid w:val="006E7FFC"/>
    <w:rsid w:val="006F00D3"/>
    <w:rsid w:val="006F0C20"/>
    <w:rsid w:val="006F0E04"/>
    <w:rsid w:val="006F11F1"/>
    <w:rsid w:val="006F2028"/>
    <w:rsid w:val="006F2554"/>
    <w:rsid w:val="006F2892"/>
    <w:rsid w:val="006F2DAA"/>
    <w:rsid w:val="006F2DBA"/>
    <w:rsid w:val="006F3451"/>
    <w:rsid w:val="006F3626"/>
    <w:rsid w:val="006F39EC"/>
    <w:rsid w:val="006F3C46"/>
    <w:rsid w:val="006F40F8"/>
    <w:rsid w:val="006F45D2"/>
    <w:rsid w:val="006F467C"/>
    <w:rsid w:val="006F48D9"/>
    <w:rsid w:val="006F5212"/>
    <w:rsid w:val="006F5578"/>
    <w:rsid w:val="006F55DA"/>
    <w:rsid w:val="006F5EE4"/>
    <w:rsid w:val="006F5F88"/>
    <w:rsid w:val="006F5FD2"/>
    <w:rsid w:val="006F677A"/>
    <w:rsid w:val="006F6E8E"/>
    <w:rsid w:val="006F6FED"/>
    <w:rsid w:val="006F72BD"/>
    <w:rsid w:val="006F741F"/>
    <w:rsid w:val="006F798A"/>
    <w:rsid w:val="006F7AA7"/>
    <w:rsid w:val="007008A5"/>
    <w:rsid w:val="00700B10"/>
    <w:rsid w:val="00700C39"/>
    <w:rsid w:val="00700DF4"/>
    <w:rsid w:val="00700E19"/>
    <w:rsid w:val="00701C40"/>
    <w:rsid w:val="007021C7"/>
    <w:rsid w:val="007022B7"/>
    <w:rsid w:val="00702B93"/>
    <w:rsid w:val="0070333D"/>
    <w:rsid w:val="007033D3"/>
    <w:rsid w:val="0070341D"/>
    <w:rsid w:val="00703694"/>
    <w:rsid w:val="007037AE"/>
    <w:rsid w:val="00703CB1"/>
    <w:rsid w:val="00703F49"/>
    <w:rsid w:val="00704106"/>
    <w:rsid w:val="007043BD"/>
    <w:rsid w:val="00705112"/>
    <w:rsid w:val="0070546B"/>
    <w:rsid w:val="00705861"/>
    <w:rsid w:val="007058AC"/>
    <w:rsid w:val="00706E55"/>
    <w:rsid w:val="00707078"/>
    <w:rsid w:val="00707194"/>
    <w:rsid w:val="0070783B"/>
    <w:rsid w:val="00710270"/>
    <w:rsid w:val="00710333"/>
    <w:rsid w:val="00710380"/>
    <w:rsid w:val="00710502"/>
    <w:rsid w:val="00710832"/>
    <w:rsid w:val="0071097F"/>
    <w:rsid w:val="00710E4D"/>
    <w:rsid w:val="0071110F"/>
    <w:rsid w:val="00711B0D"/>
    <w:rsid w:val="00711C68"/>
    <w:rsid w:val="00711DB5"/>
    <w:rsid w:val="00711EB7"/>
    <w:rsid w:val="00711F73"/>
    <w:rsid w:val="007120DE"/>
    <w:rsid w:val="007126A6"/>
    <w:rsid w:val="00712E45"/>
    <w:rsid w:val="00713515"/>
    <w:rsid w:val="0071426E"/>
    <w:rsid w:val="00714AA8"/>
    <w:rsid w:val="00715DB2"/>
    <w:rsid w:val="007162F1"/>
    <w:rsid w:val="0071647F"/>
    <w:rsid w:val="007165B5"/>
    <w:rsid w:val="00716657"/>
    <w:rsid w:val="007166C7"/>
    <w:rsid w:val="007169C5"/>
    <w:rsid w:val="007170F1"/>
    <w:rsid w:val="00717787"/>
    <w:rsid w:val="0072076D"/>
    <w:rsid w:val="00720C68"/>
    <w:rsid w:val="00721812"/>
    <w:rsid w:val="00721C01"/>
    <w:rsid w:val="00721D3B"/>
    <w:rsid w:val="00721E10"/>
    <w:rsid w:val="00722164"/>
    <w:rsid w:val="00722171"/>
    <w:rsid w:val="00722211"/>
    <w:rsid w:val="007229B9"/>
    <w:rsid w:val="00722F6B"/>
    <w:rsid w:val="00723222"/>
    <w:rsid w:val="0072363D"/>
    <w:rsid w:val="00723680"/>
    <w:rsid w:val="0072370A"/>
    <w:rsid w:val="0072372A"/>
    <w:rsid w:val="00723BAB"/>
    <w:rsid w:val="00723C38"/>
    <w:rsid w:val="007243B6"/>
    <w:rsid w:val="00724B2F"/>
    <w:rsid w:val="00724E1C"/>
    <w:rsid w:val="0072545D"/>
    <w:rsid w:val="0072554C"/>
    <w:rsid w:val="00725839"/>
    <w:rsid w:val="007265CF"/>
    <w:rsid w:val="0072667F"/>
    <w:rsid w:val="007267C9"/>
    <w:rsid w:val="00727142"/>
    <w:rsid w:val="00727A4C"/>
    <w:rsid w:val="007305C7"/>
    <w:rsid w:val="0073063C"/>
    <w:rsid w:val="00730B21"/>
    <w:rsid w:val="00730CC2"/>
    <w:rsid w:val="00730F9C"/>
    <w:rsid w:val="007312FA"/>
    <w:rsid w:val="0073145D"/>
    <w:rsid w:val="0073148E"/>
    <w:rsid w:val="00731569"/>
    <w:rsid w:val="007316F9"/>
    <w:rsid w:val="00731809"/>
    <w:rsid w:val="00731B59"/>
    <w:rsid w:val="00731F97"/>
    <w:rsid w:val="00732242"/>
    <w:rsid w:val="00732E1B"/>
    <w:rsid w:val="00732FC1"/>
    <w:rsid w:val="007332AB"/>
    <w:rsid w:val="00733652"/>
    <w:rsid w:val="00733BBC"/>
    <w:rsid w:val="00733E20"/>
    <w:rsid w:val="007344C4"/>
    <w:rsid w:val="00734C40"/>
    <w:rsid w:val="00734E25"/>
    <w:rsid w:val="00735410"/>
    <w:rsid w:val="00735E7F"/>
    <w:rsid w:val="00736043"/>
    <w:rsid w:val="0073618A"/>
    <w:rsid w:val="00736440"/>
    <w:rsid w:val="007366C8"/>
    <w:rsid w:val="00736C8B"/>
    <w:rsid w:val="00737290"/>
    <w:rsid w:val="00737752"/>
    <w:rsid w:val="007400EA"/>
    <w:rsid w:val="007403DB"/>
    <w:rsid w:val="007409EA"/>
    <w:rsid w:val="00740BCC"/>
    <w:rsid w:val="00741044"/>
    <w:rsid w:val="00741201"/>
    <w:rsid w:val="00742955"/>
    <w:rsid w:val="00742E2F"/>
    <w:rsid w:val="00743335"/>
    <w:rsid w:val="00743C05"/>
    <w:rsid w:val="00743EED"/>
    <w:rsid w:val="007443DB"/>
    <w:rsid w:val="007445F7"/>
    <w:rsid w:val="007449C4"/>
    <w:rsid w:val="00744CF5"/>
    <w:rsid w:val="007453BB"/>
    <w:rsid w:val="00745631"/>
    <w:rsid w:val="00745C13"/>
    <w:rsid w:val="00745D94"/>
    <w:rsid w:val="00746025"/>
    <w:rsid w:val="0074625A"/>
    <w:rsid w:val="0074673F"/>
    <w:rsid w:val="007468D1"/>
    <w:rsid w:val="00746FEE"/>
    <w:rsid w:val="00747186"/>
    <w:rsid w:val="0074725C"/>
    <w:rsid w:val="007472C0"/>
    <w:rsid w:val="00750275"/>
    <w:rsid w:val="00750384"/>
    <w:rsid w:val="0075046A"/>
    <w:rsid w:val="007509B5"/>
    <w:rsid w:val="0075110C"/>
    <w:rsid w:val="0075149E"/>
    <w:rsid w:val="00751BE5"/>
    <w:rsid w:val="00751C1D"/>
    <w:rsid w:val="00751DF4"/>
    <w:rsid w:val="00751E58"/>
    <w:rsid w:val="00751E8E"/>
    <w:rsid w:val="00751FC0"/>
    <w:rsid w:val="00752112"/>
    <w:rsid w:val="0075287C"/>
    <w:rsid w:val="00752A78"/>
    <w:rsid w:val="00752BB4"/>
    <w:rsid w:val="00752E04"/>
    <w:rsid w:val="00752E0A"/>
    <w:rsid w:val="00752F23"/>
    <w:rsid w:val="00752FCE"/>
    <w:rsid w:val="00753665"/>
    <w:rsid w:val="0075377B"/>
    <w:rsid w:val="007537E6"/>
    <w:rsid w:val="0075380C"/>
    <w:rsid w:val="007538AD"/>
    <w:rsid w:val="00753C67"/>
    <w:rsid w:val="00753E19"/>
    <w:rsid w:val="00753ECB"/>
    <w:rsid w:val="0075444E"/>
    <w:rsid w:val="00754C96"/>
    <w:rsid w:val="007551E2"/>
    <w:rsid w:val="007563C4"/>
    <w:rsid w:val="007565AE"/>
    <w:rsid w:val="00757AF2"/>
    <w:rsid w:val="00757DCB"/>
    <w:rsid w:val="00760628"/>
    <w:rsid w:val="00760F3D"/>
    <w:rsid w:val="0076115C"/>
    <w:rsid w:val="00761538"/>
    <w:rsid w:val="00761705"/>
    <w:rsid w:val="00761801"/>
    <w:rsid w:val="00761B99"/>
    <w:rsid w:val="00761D82"/>
    <w:rsid w:val="0076309B"/>
    <w:rsid w:val="007630C2"/>
    <w:rsid w:val="0076368A"/>
    <w:rsid w:val="007638DF"/>
    <w:rsid w:val="00764729"/>
    <w:rsid w:val="007648C6"/>
    <w:rsid w:val="00764A90"/>
    <w:rsid w:val="00764CF4"/>
    <w:rsid w:val="00765282"/>
    <w:rsid w:val="00765439"/>
    <w:rsid w:val="00765D21"/>
    <w:rsid w:val="007662DC"/>
    <w:rsid w:val="0076635E"/>
    <w:rsid w:val="007666CA"/>
    <w:rsid w:val="00767063"/>
    <w:rsid w:val="007670DC"/>
    <w:rsid w:val="00767426"/>
    <w:rsid w:val="00767C29"/>
    <w:rsid w:val="007710A2"/>
    <w:rsid w:val="00771104"/>
    <w:rsid w:val="00771248"/>
    <w:rsid w:val="007713D5"/>
    <w:rsid w:val="00771882"/>
    <w:rsid w:val="00771DE8"/>
    <w:rsid w:val="00772080"/>
    <w:rsid w:val="007722A6"/>
    <w:rsid w:val="00772934"/>
    <w:rsid w:val="00772AFB"/>
    <w:rsid w:val="00772DBA"/>
    <w:rsid w:val="00772F87"/>
    <w:rsid w:val="00773267"/>
    <w:rsid w:val="0077331F"/>
    <w:rsid w:val="0077335A"/>
    <w:rsid w:val="00773362"/>
    <w:rsid w:val="00773605"/>
    <w:rsid w:val="0077394D"/>
    <w:rsid w:val="00773B91"/>
    <w:rsid w:val="00773C52"/>
    <w:rsid w:val="00773C7D"/>
    <w:rsid w:val="00774937"/>
    <w:rsid w:val="00774993"/>
    <w:rsid w:val="0077532B"/>
    <w:rsid w:val="0077567D"/>
    <w:rsid w:val="00776905"/>
    <w:rsid w:val="00776E9C"/>
    <w:rsid w:val="007775A5"/>
    <w:rsid w:val="00777723"/>
    <w:rsid w:val="00777B71"/>
    <w:rsid w:val="00777DA2"/>
    <w:rsid w:val="00780073"/>
    <w:rsid w:val="00780674"/>
    <w:rsid w:val="007808BE"/>
    <w:rsid w:val="0078096B"/>
    <w:rsid w:val="00780C5D"/>
    <w:rsid w:val="00781750"/>
    <w:rsid w:val="00781758"/>
    <w:rsid w:val="00781A9A"/>
    <w:rsid w:val="00781C30"/>
    <w:rsid w:val="007823AA"/>
    <w:rsid w:val="00782719"/>
    <w:rsid w:val="0078290D"/>
    <w:rsid w:val="00782DDA"/>
    <w:rsid w:val="007832F9"/>
    <w:rsid w:val="007837A7"/>
    <w:rsid w:val="00783CD8"/>
    <w:rsid w:val="00783D6C"/>
    <w:rsid w:val="00783F9A"/>
    <w:rsid w:val="00784180"/>
    <w:rsid w:val="00784640"/>
    <w:rsid w:val="00784C54"/>
    <w:rsid w:val="00785594"/>
    <w:rsid w:val="00785B35"/>
    <w:rsid w:val="00785CAC"/>
    <w:rsid w:val="00785DDE"/>
    <w:rsid w:val="0078610F"/>
    <w:rsid w:val="00786171"/>
    <w:rsid w:val="0078619E"/>
    <w:rsid w:val="00786251"/>
    <w:rsid w:val="00786332"/>
    <w:rsid w:val="007864CC"/>
    <w:rsid w:val="00786734"/>
    <w:rsid w:val="00786A52"/>
    <w:rsid w:val="00786E7E"/>
    <w:rsid w:val="00786F16"/>
    <w:rsid w:val="007870A0"/>
    <w:rsid w:val="007871C3"/>
    <w:rsid w:val="0078781A"/>
    <w:rsid w:val="007878FA"/>
    <w:rsid w:val="00787EFF"/>
    <w:rsid w:val="00790C4E"/>
    <w:rsid w:val="007916C5"/>
    <w:rsid w:val="007916D5"/>
    <w:rsid w:val="0079170B"/>
    <w:rsid w:val="00791795"/>
    <w:rsid w:val="00791B15"/>
    <w:rsid w:val="00791DD0"/>
    <w:rsid w:val="00791FB0"/>
    <w:rsid w:val="007923AE"/>
    <w:rsid w:val="007928EB"/>
    <w:rsid w:val="007933D0"/>
    <w:rsid w:val="00793ADF"/>
    <w:rsid w:val="00793C17"/>
    <w:rsid w:val="00793C81"/>
    <w:rsid w:val="0079408D"/>
    <w:rsid w:val="0079429C"/>
    <w:rsid w:val="007944E4"/>
    <w:rsid w:val="00794A8A"/>
    <w:rsid w:val="00794B17"/>
    <w:rsid w:val="00794BB8"/>
    <w:rsid w:val="007950D5"/>
    <w:rsid w:val="00795351"/>
    <w:rsid w:val="007955FC"/>
    <w:rsid w:val="00795BDE"/>
    <w:rsid w:val="00795BE6"/>
    <w:rsid w:val="007960B3"/>
    <w:rsid w:val="0079624F"/>
    <w:rsid w:val="0079684E"/>
    <w:rsid w:val="00796BFE"/>
    <w:rsid w:val="00796E10"/>
    <w:rsid w:val="007970AE"/>
    <w:rsid w:val="007979C1"/>
    <w:rsid w:val="00797BDD"/>
    <w:rsid w:val="00797C32"/>
    <w:rsid w:val="007A0658"/>
    <w:rsid w:val="007A0DDA"/>
    <w:rsid w:val="007A0E3B"/>
    <w:rsid w:val="007A1139"/>
    <w:rsid w:val="007A1425"/>
    <w:rsid w:val="007A165D"/>
    <w:rsid w:val="007A17FD"/>
    <w:rsid w:val="007A1ACD"/>
    <w:rsid w:val="007A1D84"/>
    <w:rsid w:val="007A1E96"/>
    <w:rsid w:val="007A208B"/>
    <w:rsid w:val="007A23F4"/>
    <w:rsid w:val="007A252E"/>
    <w:rsid w:val="007A252F"/>
    <w:rsid w:val="007A29FA"/>
    <w:rsid w:val="007A2A2B"/>
    <w:rsid w:val="007A2F0C"/>
    <w:rsid w:val="007A3B25"/>
    <w:rsid w:val="007A3BB0"/>
    <w:rsid w:val="007A3D23"/>
    <w:rsid w:val="007A3FD4"/>
    <w:rsid w:val="007A400A"/>
    <w:rsid w:val="007A4741"/>
    <w:rsid w:val="007A4B97"/>
    <w:rsid w:val="007A55D0"/>
    <w:rsid w:val="007A58EB"/>
    <w:rsid w:val="007A5991"/>
    <w:rsid w:val="007A5DA7"/>
    <w:rsid w:val="007A6445"/>
    <w:rsid w:val="007A668D"/>
    <w:rsid w:val="007A6C33"/>
    <w:rsid w:val="007A70B9"/>
    <w:rsid w:val="007A7173"/>
    <w:rsid w:val="007A7204"/>
    <w:rsid w:val="007A7390"/>
    <w:rsid w:val="007A73D7"/>
    <w:rsid w:val="007A7B58"/>
    <w:rsid w:val="007A7C36"/>
    <w:rsid w:val="007A7F27"/>
    <w:rsid w:val="007B01DA"/>
    <w:rsid w:val="007B0300"/>
    <w:rsid w:val="007B0485"/>
    <w:rsid w:val="007B08A8"/>
    <w:rsid w:val="007B095B"/>
    <w:rsid w:val="007B0C05"/>
    <w:rsid w:val="007B169E"/>
    <w:rsid w:val="007B1C3C"/>
    <w:rsid w:val="007B1D70"/>
    <w:rsid w:val="007B1D77"/>
    <w:rsid w:val="007B1F31"/>
    <w:rsid w:val="007B22E5"/>
    <w:rsid w:val="007B37D3"/>
    <w:rsid w:val="007B3AE0"/>
    <w:rsid w:val="007B3B86"/>
    <w:rsid w:val="007B3CA6"/>
    <w:rsid w:val="007B3D49"/>
    <w:rsid w:val="007B44C2"/>
    <w:rsid w:val="007B46BB"/>
    <w:rsid w:val="007B497F"/>
    <w:rsid w:val="007B4D14"/>
    <w:rsid w:val="007B4D67"/>
    <w:rsid w:val="007B5569"/>
    <w:rsid w:val="007B55B3"/>
    <w:rsid w:val="007B5913"/>
    <w:rsid w:val="007B5CA4"/>
    <w:rsid w:val="007B5DAC"/>
    <w:rsid w:val="007B5DCE"/>
    <w:rsid w:val="007B5E15"/>
    <w:rsid w:val="007B5EF1"/>
    <w:rsid w:val="007B5F03"/>
    <w:rsid w:val="007B61BC"/>
    <w:rsid w:val="007B74E7"/>
    <w:rsid w:val="007B76FB"/>
    <w:rsid w:val="007B7D6B"/>
    <w:rsid w:val="007B7F97"/>
    <w:rsid w:val="007C01B2"/>
    <w:rsid w:val="007C037A"/>
    <w:rsid w:val="007C04AA"/>
    <w:rsid w:val="007C0560"/>
    <w:rsid w:val="007C0762"/>
    <w:rsid w:val="007C077A"/>
    <w:rsid w:val="007C07FD"/>
    <w:rsid w:val="007C0FDD"/>
    <w:rsid w:val="007C1060"/>
    <w:rsid w:val="007C1689"/>
    <w:rsid w:val="007C1ADE"/>
    <w:rsid w:val="007C1B3F"/>
    <w:rsid w:val="007C1BDA"/>
    <w:rsid w:val="007C1CB4"/>
    <w:rsid w:val="007C1F94"/>
    <w:rsid w:val="007C20F9"/>
    <w:rsid w:val="007C22C6"/>
    <w:rsid w:val="007C2370"/>
    <w:rsid w:val="007C2891"/>
    <w:rsid w:val="007C2DAE"/>
    <w:rsid w:val="007C2DF8"/>
    <w:rsid w:val="007C3139"/>
    <w:rsid w:val="007C3950"/>
    <w:rsid w:val="007C405F"/>
    <w:rsid w:val="007C4338"/>
    <w:rsid w:val="007C4351"/>
    <w:rsid w:val="007C4941"/>
    <w:rsid w:val="007C4E1B"/>
    <w:rsid w:val="007C544E"/>
    <w:rsid w:val="007C5662"/>
    <w:rsid w:val="007C5696"/>
    <w:rsid w:val="007C57B2"/>
    <w:rsid w:val="007C58C1"/>
    <w:rsid w:val="007C5C16"/>
    <w:rsid w:val="007C6641"/>
    <w:rsid w:val="007C6807"/>
    <w:rsid w:val="007C6C0D"/>
    <w:rsid w:val="007C6FAF"/>
    <w:rsid w:val="007C748D"/>
    <w:rsid w:val="007D0B87"/>
    <w:rsid w:val="007D0CEC"/>
    <w:rsid w:val="007D0D1E"/>
    <w:rsid w:val="007D0D8E"/>
    <w:rsid w:val="007D15A4"/>
    <w:rsid w:val="007D1676"/>
    <w:rsid w:val="007D17C3"/>
    <w:rsid w:val="007D1E11"/>
    <w:rsid w:val="007D1F88"/>
    <w:rsid w:val="007D2F4A"/>
    <w:rsid w:val="007D3BFA"/>
    <w:rsid w:val="007D46A7"/>
    <w:rsid w:val="007D4A06"/>
    <w:rsid w:val="007D4C5A"/>
    <w:rsid w:val="007D50FC"/>
    <w:rsid w:val="007D5CB8"/>
    <w:rsid w:val="007D5D57"/>
    <w:rsid w:val="007D637D"/>
    <w:rsid w:val="007D6479"/>
    <w:rsid w:val="007D6519"/>
    <w:rsid w:val="007D6FA2"/>
    <w:rsid w:val="007D7398"/>
    <w:rsid w:val="007D76DE"/>
    <w:rsid w:val="007E0D22"/>
    <w:rsid w:val="007E124A"/>
    <w:rsid w:val="007E130B"/>
    <w:rsid w:val="007E152E"/>
    <w:rsid w:val="007E2104"/>
    <w:rsid w:val="007E2280"/>
    <w:rsid w:val="007E22C3"/>
    <w:rsid w:val="007E2B89"/>
    <w:rsid w:val="007E356A"/>
    <w:rsid w:val="007E3610"/>
    <w:rsid w:val="007E36B4"/>
    <w:rsid w:val="007E49D9"/>
    <w:rsid w:val="007E4FC2"/>
    <w:rsid w:val="007E514B"/>
    <w:rsid w:val="007E588B"/>
    <w:rsid w:val="007E5CB5"/>
    <w:rsid w:val="007E5D6B"/>
    <w:rsid w:val="007E6424"/>
    <w:rsid w:val="007E6AB6"/>
    <w:rsid w:val="007E6BA7"/>
    <w:rsid w:val="007E6FE6"/>
    <w:rsid w:val="007E7775"/>
    <w:rsid w:val="007E7D10"/>
    <w:rsid w:val="007E7FB5"/>
    <w:rsid w:val="007F025B"/>
    <w:rsid w:val="007F078E"/>
    <w:rsid w:val="007F0E6F"/>
    <w:rsid w:val="007F12C0"/>
    <w:rsid w:val="007F179E"/>
    <w:rsid w:val="007F20E3"/>
    <w:rsid w:val="007F23F2"/>
    <w:rsid w:val="007F3BA5"/>
    <w:rsid w:val="007F3E01"/>
    <w:rsid w:val="007F40A7"/>
    <w:rsid w:val="007F435C"/>
    <w:rsid w:val="007F48F9"/>
    <w:rsid w:val="007F4A4F"/>
    <w:rsid w:val="007F4B77"/>
    <w:rsid w:val="007F4D03"/>
    <w:rsid w:val="007F4ED2"/>
    <w:rsid w:val="007F501D"/>
    <w:rsid w:val="007F52BD"/>
    <w:rsid w:val="007F5324"/>
    <w:rsid w:val="007F587E"/>
    <w:rsid w:val="007F5960"/>
    <w:rsid w:val="007F5CF0"/>
    <w:rsid w:val="007F6BEF"/>
    <w:rsid w:val="007F6CE5"/>
    <w:rsid w:val="007F6E89"/>
    <w:rsid w:val="007F72FA"/>
    <w:rsid w:val="007F7451"/>
    <w:rsid w:val="007F777D"/>
    <w:rsid w:val="008003C6"/>
    <w:rsid w:val="0080064E"/>
    <w:rsid w:val="00800B1F"/>
    <w:rsid w:val="00800CD2"/>
    <w:rsid w:val="008010B2"/>
    <w:rsid w:val="008016A9"/>
    <w:rsid w:val="008016D7"/>
    <w:rsid w:val="00801763"/>
    <w:rsid w:val="00801942"/>
    <w:rsid w:val="00802E19"/>
    <w:rsid w:val="0080338D"/>
    <w:rsid w:val="00803A3D"/>
    <w:rsid w:val="00803B00"/>
    <w:rsid w:val="00803F7A"/>
    <w:rsid w:val="00803FC5"/>
    <w:rsid w:val="008042BD"/>
    <w:rsid w:val="008047B6"/>
    <w:rsid w:val="008047F6"/>
    <w:rsid w:val="00804A55"/>
    <w:rsid w:val="00804CB9"/>
    <w:rsid w:val="00804CDA"/>
    <w:rsid w:val="00804DCF"/>
    <w:rsid w:val="00804F0F"/>
    <w:rsid w:val="008056F1"/>
    <w:rsid w:val="00805B57"/>
    <w:rsid w:val="008060F4"/>
    <w:rsid w:val="00806413"/>
    <w:rsid w:val="00806E81"/>
    <w:rsid w:val="00806FF8"/>
    <w:rsid w:val="008075E2"/>
    <w:rsid w:val="008077A1"/>
    <w:rsid w:val="00810B22"/>
    <w:rsid w:val="00810DEF"/>
    <w:rsid w:val="0081108C"/>
    <w:rsid w:val="00811229"/>
    <w:rsid w:val="008115E8"/>
    <w:rsid w:val="00811AC5"/>
    <w:rsid w:val="00811F1F"/>
    <w:rsid w:val="00812381"/>
    <w:rsid w:val="008129DE"/>
    <w:rsid w:val="00812C37"/>
    <w:rsid w:val="0081366C"/>
    <w:rsid w:val="008136B3"/>
    <w:rsid w:val="008139D8"/>
    <w:rsid w:val="00813B06"/>
    <w:rsid w:val="00814136"/>
    <w:rsid w:val="00814320"/>
    <w:rsid w:val="008143F9"/>
    <w:rsid w:val="00814AEB"/>
    <w:rsid w:val="0081519D"/>
    <w:rsid w:val="00815445"/>
    <w:rsid w:val="00815AF1"/>
    <w:rsid w:val="00815C16"/>
    <w:rsid w:val="00816210"/>
    <w:rsid w:val="0081675A"/>
    <w:rsid w:val="00817317"/>
    <w:rsid w:val="00817631"/>
    <w:rsid w:val="00817965"/>
    <w:rsid w:val="00817AEF"/>
    <w:rsid w:val="00817D14"/>
    <w:rsid w:val="00817FC7"/>
    <w:rsid w:val="00820813"/>
    <w:rsid w:val="00820CD4"/>
    <w:rsid w:val="00821042"/>
    <w:rsid w:val="00821188"/>
    <w:rsid w:val="00821232"/>
    <w:rsid w:val="00821D4A"/>
    <w:rsid w:val="008225A9"/>
    <w:rsid w:val="0082282B"/>
    <w:rsid w:val="008228A9"/>
    <w:rsid w:val="00822C3E"/>
    <w:rsid w:val="00822D5A"/>
    <w:rsid w:val="008231A8"/>
    <w:rsid w:val="00823872"/>
    <w:rsid w:val="00823E13"/>
    <w:rsid w:val="00824509"/>
    <w:rsid w:val="008248C9"/>
    <w:rsid w:val="0082497A"/>
    <w:rsid w:val="008253EF"/>
    <w:rsid w:val="00825471"/>
    <w:rsid w:val="00825EA8"/>
    <w:rsid w:val="00825F60"/>
    <w:rsid w:val="0082673C"/>
    <w:rsid w:val="0082692C"/>
    <w:rsid w:val="00826AE3"/>
    <w:rsid w:val="00826B6E"/>
    <w:rsid w:val="008274FF"/>
    <w:rsid w:val="00827856"/>
    <w:rsid w:val="008303A9"/>
    <w:rsid w:val="00830907"/>
    <w:rsid w:val="00831103"/>
    <w:rsid w:val="00831A37"/>
    <w:rsid w:val="00831BD3"/>
    <w:rsid w:val="00831F46"/>
    <w:rsid w:val="00831FF9"/>
    <w:rsid w:val="00832BB0"/>
    <w:rsid w:val="00832DAE"/>
    <w:rsid w:val="00832DC0"/>
    <w:rsid w:val="00832FA0"/>
    <w:rsid w:val="0083397A"/>
    <w:rsid w:val="00833D3A"/>
    <w:rsid w:val="00833EB2"/>
    <w:rsid w:val="00834252"/>
    <w:rsid w:val="008342F6"/>
    <w:rsid w:val="00834384"/>
    <w:rsid w:val="00834429"/>
    <w:rsid w:val="008350D3"/>
    <w:rsid w:val="00835710"/>
    <w:rsid w:val="00835FE8"/>
    <w:rsid w:val="0083667E"/>
    <w:rsid w:val="00836DB5"/>
    <w:rsid w:val="00837180"/>
    <w:rsid w:val="00837443"/>
    <w:rsid w:val="00837694"/>
    <w:rsid w:val="00840191"/>
    <w:rsid w:val="00840317"/>
    <w:rsid w:val="00840844"/>
    <w:rsid w:val="00840E0D"/>
    <w:rsid w:val="00841061"/>
    <w:rsid w:val="0084184B"/>
    <w:rsid w:val="008419C5"/>
    <w:rsid w:val="00841B0C"/>
    <w:rsid w:val="00841BCA"/>
    <w:rsid w:val="00842024"/>
    <w:rsid w:val="00842474"/>
    <w:rsid w:val="008424B3"/>
    <w:rsid w:val="0084267D"/>
    <w:rsid w:val="00842B41"/>
    <w:rsid w:val="00842D51"/>
    <w:rsid w:val="00842DF2"/>
    <w:rsid w:val="008439E1"/>
    <w:rsid w:val="00843ADA"/>
    <w:rsid w:val="00843C5D"/>
    <w:rsid w:val="00843C6D"/>
    <w:rsid w:val="008450E2"/>
    <w:rsid w:val="00845745"/>
    <w:rsid w:val="008461AA"/>
    <w:rsid w:val="0084661D"/>
    <w:rsid w:val="008468C1"/>
    <w:rsid w:val="00846ABD"/>
    <w:rsid w:val="008471E9"/>
    <w:rsid w:val="00850139"/>
    <w:rsid w:val="00850289"/>
    <w:rsid w:val="0085065A"/>
    <w:rsid w:val="0085082F"/>
    <w:rsid w:val="00850CF5"/>
    <w:rsid w:val="00850E15"/>
    <w:rsid w:val="00851DAF"/>
    <w:rsid w:val="00851F7D"/>
    <w:rsid w:val="008520F1"/>
    <w:rsid w:val="008526D7"/>
    <w:rsid w:val="008527D2"/>
    <w:rsid w:val="00853068"/>
    <w:rsid w:val="00853410"/>
    <w:rsid w:val="00853AA3"/>
    <w:rsid w:val="0085427B"/>
    <w:rsid w:val="008546F6"/>
    <w:rsid w:val="008547B4"/>
    <w:rsid w:val="008548B7"/>
    <w:rsid w:val="00854B02"/>
    <w:rsid w:val="00854C68"/>
    <w:rsid w:val="00855437"/>
    <w:rsid w:val="0085598F"/>
    <w:rsid w:val="00856190"/>
    <w:rsid w:val="00856327"/>
    <w:rsid w:val="00856F26"/>
    <w:rsid w:val="00856F5B"/>
    <w:rsid w:val="00856F5C"/>
    <w:rsid w:val="008579FC"/>
    <w:rsid w:val="00857A82"/>
    <w:rsid w:val="00857E15"/>
    <w:rsid w:val="00860120"/>
    <w:rsid w:val="008602DB"/>
    <w:rsid w:val="0086047D"/>
    <w:rsid w:val="00860952"/>
    <w:rsid w:val="00860BF1"/>
    <w:rsid w:val="00860DCD"/>
    <w:rsid w:val="008615B2"/>
    <w:rsid w:val="00861C3F"/>
    <w:rsid w:val="00861D73"/>
    <w:rsid w:val="00861DDE"/>
    <w:rsid w:val="00861EA0"/>
    <w:rsid w:val="008623B2"/>
    <w:rsid w:val="00862809"/>
    <w:rsid w:val="008629E1"/>
    <w:rsid w:val="00862B84"/>
    <w:rsid w:val="00862C5B"/>
    <w:rsid w:val="00863A78"/>
    <w:rsid w:val="00863BD5"/>
    <w:rsid w:val="00863FAE"/>
    <w:rsid w:val="00864043"/>
    <w:rsid w:val="00864707"/>
    <w:rsid w:val="00864B5C"/>
    <w:rsid w:val="008656CE"/>
    <w:rsid w:val="00865E94"/>
    <w:rsid w:val="00866BBC"/>
    <w:rsid w:val="0086711F"/>
    <w:rsid w:val="008672B5"/>
    <w:rsid w:val="0086775B"/>
    <w:rsid w:val="00867A1F"/>
    <w:rsid w:val="00867CFF"/>
    <w:rsid w:val="00867F01"/>
    <w:rsid w:val="0087015F"/>
    <w:rsid w:val="00871045"/>
    <w:rsid w:val="0087121A"/>
    <w:rsid w:val="008714DD"/>
    <w:rsid w:val="0087164D"/>
    <w:rsid w:val="0087182C"/>
    <w:rsid w:val="00871DEB"/>
    <w:rsid w:val="00872920"/>
    <w:rsid w:val="00872C92"/>
    <w:rsid w:val="00872CCB"/>
    <w:rsid w:val="00872D87"/>
    <w:rsid w:val="00872DD0"/>
    <w:rsid w:val="00873000"/>
    <w:rsid w:val="008730B1"/>
    <w:rsid w:val="00873541"/>
    <w:rsid w:val="008736B3"/>
    <w:rsid w:val="008736C4"/>
    <w:rsid w:val="00874181"/>
    <w:rsid w:val="00875898"/>
    <w:rsid w:val="00875BE9"/>
    <w:rsid w:val="00875EE6"/>
    <w:rsid w:val="00876438"/>
    <w:rsid w:val="008767B0"/>
    <w:rsid w:val="00876ABC"/>
    <w:rsid w:val="00877B48"/>
    <w:rsid w:val="0088059D"/>
    <w:rsid w:val="00880CDA"/>
    <w:rsid w:val="008810A3"/>
    <w:rsid w:val="0088147E"/>
    <w:rsid w:val="008815DE"/>
    <w:rsid w:val="00882048"/>
    <w:rsid w:val="00882254"/>
    <w:rsid w:val="008822F3"/>
    <w:rsid w:val="00882530"/>
    <w:rsid w:val="0088256A"/>
    <w:rsid w:val="00882655"/>
    <w:rsid w:val="008826AC"/>
    <w:rsid w:val="008827AF"/>
    <w:rsid w:val="00882B71"/>
    <w:rsid w:val="00882C93"/>
    <w:rsid w:val="00883354"/>
    <w:rsid w:val="00883D66"/>
    <w:rsid w:val="00884640"/>
    <w:rsid w:val="00884A8C"/>
    <w:rsid w:val="00884F5D"/>
    <w:rsid w:val="00885034"/>
    <w:rsid w:val="00885AA0"/>
    <w:rsid w:val="00885BDD"/>
    <w:rsid w:val="00885D13"/>
    <w:rsid w:val="00885EF9"/>
    <w:rsid w:val="00885FF2"/>
    <w:rsid w:val="00886560"/>
    <w:rsid w:val="008866DE"/>
    <w:rsid w:val="00886707"/>
    <w:rsid w:val="00886CB4"/>
    <w:rsid w:val="00886ED9"/>
    <w:rsid w:val="0088720E"/>
    <w:rsid w:val="0088769F"/>
    <w:rsid w:val="00887C88"/>
    <w:rsid w:val="00887D16"/>
    <w:rsid w:val="00890056"/>
    <w:rsid w:val="00890B7E"/>
    <w:rsid w:val="00890D2D"/>
    <w:rsid w:val="008911A7"/>
    <w:rsid w:val="008915F8"/>
    <w:rsid w:val="0089172C"/>
    <w:rsid w:val="0089194C"/>
    <w:rsid w:val="00891B3D"/>
    <w:rsid w:val="008925BC"/>
    <w:rsid w:val="0089281D"/>
    <w:rsid w:val="00892847"/>
    <w:rsid w:val="008929DC"/>
    <w:rsid w:val="00892A71"/>
    <w:rsid w:val="00892B75"/>
    <w:rsid w:val="00893048"/>
    <w:rsid w:val="008933AD"/>
    <w:rsid w:val="0089386C"/>
    <w:rsid w:val="00893AE5"/>
    <w:rsid w:val="00893BE1"/>
    <w:rsid w:val="00893C2A"/>
    <w:rsid w:val="008941F6"/>
    <w:rsid w:val="008941FC"/>
    <w:rsid w:val="008944DC"/>
    <w:rsid w:val="0089491E"/>
    <w:rsid w:val="00894DB1"/>
    <w:rsid w:val="0089548F"/>
    <w:rsid w:val="008956FA"/>
    <w:rsid w:val="00895918"/>
    <w:rsid w:val="00895C6D"/>
    <w:rsid w:val="00896103"/>
    <w:rsid w:val="0089650F"/>
    <w:rsid w:val="00896CE3"/>
    <w:rsid w:val="00896EA8"/>
    <w:rsid w:val="00897001"/>
    <w:rsid w:val="008976C3"/>
    <w:rsid w:val="00897845"/>
    <w:rsid w:val="00897892"/>
    <w:rsid w:val="0089796D"/>
    <w:rsid w:val="008979B0"/>
    <w:rsid w:val="00897C3B"/>
    <w:rsid w:val="00897FE9"/>
    <w:rsid w:val="008A0232"/>
    <w:rsid w:val="008A028B"/>
    <w:rsid w:val="008A0610"/>
    <w:rsid w:val="008A077F"/>
    <w:rsid w:val="008A08DC"/>
    <w:rsid w:val="008A097E"/>
    <w:rsid w:val="008A0B71"/>
    <w:rsid w:val="008A0FF4"/>
    <w:rsid w:val="008A116C"/>
    <w:rsid w:val="008A1980"/>
    <w:rsid w:val="008A1B1B"/>
    <w:rsid w:val="008A1E6C"/>
    <w:rsid w:val="008A3027"/>
    <w:rsid w:val="008A31CC"/>
    <w:rsid w:val="008A3342"/>
    <w:rsid w:val="008A33F8"/>
    <w:rsid w:val="008A3870"/>
    <w:rsid w:val="008A3941"/>
    <w:rsid w:val="008A3B0A"/>
    <w:rsid w:val="008A4712"/>
    <w:rsid w:val="008A4C94"/>
    <w:rsid w:val="008A4D7E"/>
    <w:rsid w:val="008A4FC2"/>
    <w:rsid w:val="008A5282"/>
    <w:rsid w:val="008A5529"/>
    <w:rsid w:val="008A5F68"/>
    <w:rsid w:val="008A626F"/>
    <w:rsid w:val="008A6E0C"/>
    <w:rsid w:val="008A7171"/>
    <w:rsid w:val="008A72D2"/>
    <w:rsid w:val="008A7C3B"/>
    <w:rsid w:val="008A7E61"/>
    <w:rsid w:val="008A7EA8"/>
    <w:rsid w:val="008B0531"/>
    <w:rsid w:val="008B079B"/>
    <w:rsid w:val="008B0A93"/>
    <w:rsid w:val="008B18AF"/>
    <w:rsid w:val="008B1F76"/>
    <w:rsid w:val="008B1FE2"/>
    <w:rsid w:val="008B26FE"/>
    <w:rsid w:val="008B274C"/>
    <w:rsid w:val="008B2CF0"/>
    <w:rsid w:val="008B2F1B"/>
    <w:rsid w:val="008B3479"/>
    <w:rsid w:val="008B420E"/>
    <w:rsid w:val="008B43FD"/>
    <w:rsid w:val="008B4A71"/>
    <w:rsid w:val="008B4AFB"/>
    <w:rsid w:val="008B4EFB"/>
    <w:rsid w:val="008B50B2"/>
    <w:rsid w:val="008B57DF"/>
    <w:rsid w:val="008B5A84"/>
    <w:rsid w:val="008B5AA1"/>
    <w:rsid w:val="008B5DD8"/>
    <w:rsid w:val="008B62CF"/>
    <w:rsid w:val="008B6360"/>
    <w:rsid w:val="008B742F"/>
    <w:rsid w:val="008B769A"/>
    <w:rsid w:val="008B782A"/>
    <w:rsid w:val="008C04C3"/>
    <w:rsid w:val="008C0C68"/>
    <w:rsid w:val="008C0ED4"/>
    <w:rsid w:val="008C10C6"/>
    <w:rsid w:val="008C17D8"/>
    <w:rsid w:val="008C1D8C"/>
    <w:rsid w:val="008C1EBB"/>
    <w:rsid w:val="008C2165"/>
    <w:rsid w:val="008C231E"/>
    <w:rsid w:val="008C2812"/>
    <w:rsid w:val="008C28C5"/>
    <w:rsid w:val="008C297D"/>
    <w:rsid w:val="008C2EFD"/>
    <w:rsid w:val="008C2FF2"/>
    <w:rsid w:val="008C3D63"/>
    <w:rsid w:val="008C3E7C"/>
    <w:rsid w:val="008C3F53"/>
    <w:rsid w:val="008C4929"/>
    <w:rsid w:val="008C524A"/>
    <w:rsid w:val="008C53DF"/>
    <w:rsid w:val="008C541A"/>
    <w:rsid w:val="008C5B3E"/>
    <w:rsid w:val="008C61BD"/>
    <w:rsid w:val="008C653C"/>
    <w:rsid w:val="008C772E"/>
    <w:rsid w:val="008C7B07"/>
    <w:rsid w:val="008C7B42"/>
    <w:rsid w:val="008C7C12"/>
    <w:rsid w:val="008C7CD0"/>
    <w:rsid w:val="008D0317"/>
    <w:rsid w:val="008D0A06"/>
    <w:rsid w:val="008D0C0A"/>
    <w:rsid w:val="008D0EBA"/>
    <w:rsid w:val="008D1F9E"/>
    <w:rsid w:val="008D26AC"/>
    <w:rsid w:val="008D27B7"/>
    <w:rsid w:val="008D2EB7"/>
    <w:rsid w:val="008D3108"/>
    <w:rsid w:val="008D31D9"/>
    <w:rsid w:val="008D35CB"/>
    <w:rsid w:val="008D36D8"/>
    <w:rsid w:val="008D38CB"/>
    <w:rsid w:val="008D3961"/>
    <w:rsid w:val="008D46A7"/>
    <w:rsid w:val="008D47DD"/>
    <w:rsid w:val="008D480C"/>
    <w:rsid w:val="008D4DA6"/>
    <w:rsid w:val="008D6023"/>
    <w:rsid w:val="008D623D"/>
    <w:rsid w:val="008D6355"/>
    <w:rsid w:val="008D63BD"/>
    <w:rsid w:val="008D6B91"/>
    <w:rsid w:val="008D6D24"/>
    <w:rsid w:val="008D70CF"/>
    <w:rsid w:val="008E07CB"/>
    <w:rsid w:val="008E0A87"/>
    <w:rsid w:val="008E0B3B"/>
    <w:rsid w:val="008E0F87"/>
    <w:rsid w:val="008E17BA"/>
    <w:rsid w:val="008E1F69"/>
    <w:rsid w:val="008E254A"/>
    <w:rsid w:val="008E266C"/>
    <w:rsid w:val="008E2910"/>
    <w:rsid w:val="008E2CE7"/>
    <w:rsid w:val="008E30C9"/>
    <w:rsid w:val="008E3ECB"/>
    <w:rsid w:val="008E411E"/>
    <w:rsid w:val="008E42FE"/>
    <w:rsid w:val="008E4548"/>
    <w:rsid w:val="008E5CDB"/>
    <w:rsid w:val="008E5E8D"/>
    <w:rsid w:val="008E61EB"/>
    <w:rsid w:val="008E6269"/>
    <w:rsid w:val="008E742F"/>
    <w:rsid w:val="008E7999"/>
    <w:rsid w:val="008E7A83"/>
    <w:rsid w:val="008F0114"/>
    <w:rsid w:val="008F0B07"/>
    <w:rsid w:val="008F0B16"/>
    <w:rsid w:val="008F0C68"/>
    <w:rsid w:val="008F0E0A"/>
    <w:rsid w:val="008F0EA7"/>
    <w:rsid w:val="008F1669"/>
    <w:rsid w:val="008F18EC"/>
    <w:rsid w:val="008F2930"/>
    <w:rsid w:val="008F2B67"/>
    <w:rsid w:val="008F2C99"/>
    <w:rsid w:val="008F31B0"/>
    <w:rsid w:val="008F377A"/>
    <w:rsid w:val="008F3A50"/>
    <w:rsid w:val="008F4225"/>
    <w:rsid w:val="008F4874"/>
    <w:rsid w:val="008F4EAB"/>
    <w:rsid w:val="008F540B"/>
    <w:rsid w:val="008F5466"/>
    <w:rsid w:val="008F5A80"/>
    <w:rsid w:val="008F5AB1"/>
    <w:rsid w:val="008F5B1D"/>
    <w:rsid w:val="008F5CED"/>
    <w:rsid w:val="008F5DBC"/>
    <w:rsid w:val="008F5F2D"/>
    <w:rsid w:val="008F602D"/>
    <w:rsid w:val="008F6256"/>
    <w:rsid w:val="008F6589"/>
    <w:rsid w:val="008F6E1F"/>
    <w:rsid w:val="008F7733"/>
    <w:rsid w:val="008F7A0C"/>
    <w:rsid w:val="008F7D9A"/>
    <w:rsid w:val="008F7D9C"/>
    <w:rsid w:val="00900011"/>
    <w:rsid w:val="009003A7"/>
    <w:rsid w:val="00900C4E"/>
    <w:rsid w:val="00900E28"/>
    <w:rsid w:val="00900E3D"/>
    <w:rsid w:val="009018A5"/>
    <w:rsid w:val="009023C7"/>
    <w:rsid w:val="00902FEA"/>
    <w:rsid w:val="00903724"/>
    <w:rsid w:val="00903DC1"/>
    <w:rsid w:val="00903E0F"/>
    <w:rsid w:val="00904019"/>
    <w:rsid w:val="009048F6"/>
    <w:rsid w:val="00905232"/>
    <w:rsid w:val="0090546C"/>
    <w:rsid w:val="00905AEF"/>
    <w:rsid w:val="00905B43"/>
    <w:rsid w:val="009060BB"/>
    <w:rsid w:val="0090640D"/>
    <w:rsid w:val="009075C3"/>
    <w:rsid w:val="0090775A"/>
    <w:rsid w:val="00907D69"/>
    <w:rsid w:val="00910078"/>
    <w:rsid w:val="009100EE"/>
    <w:rsid w:val="009104C3"/>
    <w:rsid w:val="009105D5"/>
    <w:rsid w:val="00910664"/>
    <w:rsid w:val="00910740"/>
    <w:rsid w:val="00910CC5"/>
    <w:rsid w:val="0091115A"/>
    <w:rsid w:val="00911167"/>
    <w:rsid w:val="00911956"/>
    <w:rsid w:val="00911CAF"/>
    <w:rsid w:val="00911D7B"/>
    <w:rsid w:val="00911FC8"/>
    <w:rsid w:val="00912295"/>
    <w:rsid w:val="00912BEC"/>
    <w:rsid w:val="009139C6"/>
    <w:rsid w:val="00914255"/>
    <w:rsid w:val="009142C5"/>
    <w:rsid w:val="009146E5"/>
    <w:rsid w:val="00914895"/>
    <w:rsid w:val="009148C6"/>
    <w:rsid w:val="00914DBF"/>
    <w:rsid w:val="00914E41"/>
    <w:rsid w:val="009150EC"/>
    <w:rsid w:val="00915F70"/>
    <w:rsid w:val="0091619E"/>
    <w:rsid w:val="009161E8"/>
    <w:rsid w:val="00916412"/>
    <w:rsid w:val="0091682E"/>
    <w:rsid w:val="00916A07"/>
    <w:rsid w:val="00916F47"/>
    <w:rsid w:val="00917457"/>
    <w:rsid w:val="00917572"/>
    <w:rsid w:val="00917AC5"/>
    <w:rsid w:val="00920459"/>
    <w:rsid w:val="00920570"/>
    <w:rsid w:val="00920B4C"/>
    <w:rsid w:val="00920B8F"/>
    <w:rsid w:val="009219B7"/>
    <w:rsid w:val="00921CDD"/>
    <w:rsid w:val="00921F33"/>
    <w:rsid w:val="0092294C"/>
    <w:rsid w:val="0092296C"/>
    <w:rsid w:val="00922AAF"/>
    <w:rsid w:val="00922ACF"/>
    <w:rsid w:val="00922C15"/>
    <w:rsid w:val="00922EB9"/>
    <w:rsid w:val="009231BA"/>
    <w:rsid w:val="00923278"/>
    <w:rsid w:val="00923F8D"/>
    <w:rsid w:val="009242C2"/>
    <w:rsid w:val="00924442"/>
    <w:rsid w:val="009244FC"/>
    <w:rsid w:val="00924AFB"/>
    <w:rsid w:val="00925084"/>
    <w:rsid w:val="00925CA7"/>
    <w:rsid w:val="00925EF2"/>
    <w:rsid w:val="009260A2"/>
    <w:rsid w:val="0092628C"/>
    <w:rsid w:val="00926743"/>
    <w:rsid w:val="00926A3F"/>
    <w:rsid w:val="00926A68"/>
    <w:rsid w:val="00926B40"/>
    <w:rsid w:val="00926CBD"/>
    <w:rsid w:val="009272AF"/>
    <w:rsid w:val="00927582"/>
    <w:rsid w:val="009275CB"/>
    <w:rsid w:val="00927A11"/>
    <w:rsid w:val="009301C3"/>
    <w:rsid w:val="00930242"/>
    <w:rsid w:val="00930800"/>
    <w:rsid w:val="00930B0B"/>
    <w:rsid w:val="009310B4"/>
    <w:rsid w:val="009313BF"/>
    <w:rsid w:val="00931623"/>
    <w:rsid w:val="00931812"/>
    <w:rsid w:val="00931883"/>
    <w:rsid w:val="00931AF4"/>
    <w:rsid w:val="00931B13"/>
    <w:rsid w:val="00931F11"/>
    <w:rsid w:val="009327B5"/>
    <w:rsid w:val="00932B0E"/>
    <w:rsid w:val="00932B5C"/>
    <w:rsid w:val="00932B5D"/>
    <w:rsid w:val="0093324F"/>
    <w:rsid w:val="00933654"/>
    <w:rsid w:val="00933AD2"/>
    <w:rsid w:val="00933AE9"/>
    <w:rsid w:val="00934163"/>
    <w:rsid w:val="00934308"/>
    <w:rsid w:val="009349AB"/>
    <w:rsid w:val="00934AA5"/>
    <w:rsid w:val="009352C2"/>
    <w:rsid w:val="0093558F"/>
    <w:rsid w:val="00935BD7"/>
    <w:rsid w:val="00935E1F"/>
    <w:rsid w:val="0093696F"/>
    <w:rsid w:val="00937A28"/>
    <w:rsid w:val="009400B7"/>
    <w:rsid w:val="00940123"/>
    <w:rsid w:val="00940200"/>
    <w:rsid w:val="00940685"/>
    <w:rsid w:val="0094077A"/>
    <w:rsid w:val="00940BE6"/>
    <w:rsid w:val="00941B23"/>
    <w:rsid w:val="0094245F"/>
    <w:rsid w:val="00942EFF"/>
    <w:rsid w:val="00942F17"/>
    <w:rsid w:val="00942F65"/>
    <w:rsid w:val="00943516"/>
    <w:rsid w:val="009437CC"/>
    <w:rsid w:val="009439D5"/>
    <w:rsid w:val="009440C3"/>
    <w:rsid w:val="00944725"/>
    <w:rsid w:val="0094476F"/>
    <w:rsid w:val="00944CC2"/>
    <w:rsid w:val="00944CCE"/>
    <w:rsid w:val="00944F6E"/>
    <w:rsid w:val="00945505"/>
    <w:rsid w:val="00945573"/>
    <w:rsid w:val="00945CA9"/>
    <w:rsid w:val="00945F49"/>
    <w:rsid w:val="009465D7"/>
    <w:rsid w:val="00946D17"/>
    <w:rsid w:val="00946E8C"/>
    <w:rsid w:val="009477D5"/>
    <w:rsid w:val="0095028E"/>
    <w:rsid w:val="009502A2"/>
    <w:rsid w:val="009506DA"/>
    <w:rsid w:val="00950BB4"/>
    <w:rsid w:val="00951656"/>
    <w:rsid w:val="00951DF5"/>
    <w:rsid w:val="00951EDC"/>
    <w:rsid w:val="009520AF"/>
    <w:rsid w:val="00952225"/>
    <w:rsid w:val="00952E5B"/>
    <w:rsid w:val="009532C2"/>
    <w:rsid w:val="009534E9"/>
    <w:rsid w:val="009548FA"/>
    <w:rsid w:val="00954953"/>
    <w:rsid w:val="00954984"/>
    <w:rsid w:val="00954EC0"/>
    <w:rsid w:val="00954EEF"/>
    <w:rsid w:val="00955230"/>
    <w:rsid w:val="00955316"/>
    <w:rsid w:val="00955690"/>
    <w:rsid w:val="009558C0"/>
    <w:rsid w:val="00955B8B"/>
    <w:rsid w:val="00955C17"/>
    <w:rsid w:val="00955CD4"/>
    <w:rsid w:val="0095609D"/>
    <w:rsid w:val="00956618"/>
    <w:rsid w:val="00956B6B"/>
    <w:rsid w:val="00956DBE"/>
    <w:rsid w:val="00957101"/>
    <w:rsid w:val="00957252"/>
    <w:rsid w:val="00957729"/>
    <w:rsid w:val="0095773F"/>
    <w:rsid w:val="00957970"/>
    <w:rsid w:val="00957F38"/>
    <w:rsid w:val="00957FAA"/>
    <w:rsid w:val="009601C1"/>
    <w:rsid w:val="009612EC"/>
    <w:rsid w:val="0096152D"/>
    <w:rsid w:val="00961652"/>
    <w:rsid w:val="00961A4B"/>
    <w:rsid w:val="00961A6C"/>
    <w:rsid w:val="00962983"/>
    <w:rsid w:val="00962AF9"/>
    <w:rsid w:val="00962EC6"/>
    <w:rsid w:val="009634C2"/>
    <w:rsid w:val="009638FB"/>
    <w:rsid w:val="00963CA0"/>
    <w:rsid w:val="0096437A"/>
    <w:rsid w:val="00964572"/>
    <w:rsid w:val="00964679"/>
    <w:rsid w:val="00964974"/>
    <w:rsid w:val="00964A48"/>
    <w:rsid w:val="00964E33"/>
    <w:rsid w:val="00965280"/>
    <w:rsid w:val="0096677D"/>
    <w:rsid w:val="00970252"/>
    <w:rsid w:val="00970A27"/>
    <w:rsid w:val="00971BE3"/>
    <w:rsid w:val="00971FEC"/>
    <w:rsid w:val="00972254"/>
    <w:rsid w:val="009723E8"/>
    <w:rsid w:val="0097250B"/>
    <w:rsid w:val="00972618"/>
    <w:rsid w:val="00972727"/>
    <w:rsid w:val="009727EF"/>
    <w:rsid w:val="00972F47"/>
    <w:rsid w:val="0097306D"/>
    <w:rsid w:val="009734B8"/>
    <w:rsid w:val="00973DEA"/>
    <w:rsid w:val="00973F48"/>
    <w:rsid w:val="00973FEB"/>
    <w:rsid w:val="00974095"/>
    <w:rsid w:val="00974F98"/>
    <w:rsid w:val="0097503E"/>
    <w:rsid w:val="0097561F"/>
    <w:rsid w:val="009756CD"/>
    <w:rsid w:val="009757F7"/>
    <w:rsid w:val="00975B08"/>
    <w:rsid w:val="00975CCA"/>
    <w:rsid w:val="0097670E"/>
    <w:rsid w:val="0097698B"/>
    <w:rsid w:val="0097746C"/>
    <w:rsid w:val="0097781F"/>
    <w:rsid w:val="00977852"/>
    <w:rsid w:val="00977E4B"/>
    <w:rsid w:val="0098074B"/>
    <w:rsid w:val="00980B9A"/>
    <w:rsid w:val="00980BDD"/>
    <w:rsid w:val="009812BD"/>
    <w:rsid w:val="00981559"/>
    <w:rsid w:val="00981819"/>
    <w:rsid w:val="0098199D"/>
    <w:rsid w:val="00981F82"/>
    <w:rsid w:val="0098274C"/>
    <w:rsid w:val="009827F9"/>
    <w:rsid w:val="00983595"/>
    <w:rsid w:val="00983E75"/>
    <w:rsid w:val="009841ED"/>
    <w:rsid w:val="009843F8"/>
    <w:rsid w:val="00984E4E"/>
    <w:rsid w:val="00984E7C"/>
    <w:rsid w:val="00985A2A"/>
    <w:rsid w:val="00985AA7"/>
    <w:rsid w:val="00985C3C"/>
    <w:rsid w:val="00985D9F"/>
    <w:rsid w:val="009860BD"/>
    <w:rsid w:val="0098628F"/>
    <w:rsid w:val="0098671F"/>
    <w:rsid w:val="0098681D"/>
    <w:rsid w:val="00986B3A"/>
    <w:rsid w:val="00986DC8"/>
    <w:rsid w:val="0098740D"/>
    <w:rsid w:val="0098772D"/>
    <w:rsid w:val="009877C1"/>
    <w:rsid w:val="00987A16"/>
    <w:rsid w:val="00987DB5"/>
    <w:rsid w:val="009900F5"/>
    <w:rsid w:val="009901B5"/>
    <w:rsid w:val="009905B4"/>
    <w:rsid w:val="00990723"/>
    <w:rsid w:val="00990A52"/>
    <w:rsid w:val="00990E27"/>
    <w:rsid w:val="00991098"/>
    <w:rsid w:val="00991268"/>
    <w:rsid w:val="009916D6"/>
    <w:rsid w:val="00991706"/>
    <w:rsid w:val="0099187C"/>
    <w:rsid w:val="0099200D"/>
    <w:rsid w:val="009924E3"/>
    <w:rsid w:val="00992AF0"/>
    <w:rsid w:val="00992C64"/>
    <w:rsid w:val="00992CBD"/>
    <w:rsid w:val="00992DBF"/>
    <w:rsid w:val="00993706"/>
    <w:rsid w:val="009939F8"/>
    <w:rsid w:val="00993A81"/>
    <w:rsid w:val="00993B3B"/>
    <w:rsid w:val="00994AFE"/>
    <w:rsid w:val="00994CC3"/>
    <w:rsid w:val="00994E9D"/>
    <w:rsid w:val="009951F8"/>
    <w:rsid w:val="00995283"/>
    <w:rsid w:val="0099529A"/>
    <w:rsid w:val="009956A8"/>
    <w:rsid w:val="00995DC2"/>
    <w:rsid w:val="009966FE"/>
    <w:rsid w:val="00996CFD"/>
    <w:rsid w:val="00996ED2"/>
    <w:rsid w:val="0099711F"/>
    <w:rsid w:val="0099735A"/>
    <w:rsid w:val="009975C4"/>
    <w:rsid w:val="00997BB3"/>
    <w:rsid w:val="00997F50"/>
    <w:rsid w:val="009A01B6"/>
    <w:rsid w:val="009A02B2"/>
    <w:rsid w:val="009A0687"/>
    <w:rsid w:val="009A145A"/>
    <w:rsid w:val="009A1671"/>
    <w:rsid w:val="009A1D18"/>
    <w:rsid w:val="009A1FE2"/>
    <w:rsid w:val="009A25B6"/>
    <w:rsid w:val="009A2865"/>
    <w:rsid w:val="009A28BB"/>
    <w:rsid w:val="009A2A20"/>
    <w:rsid w:val="009A2A6A"/>
    <w:rsid w:val="009A2BE3"/>
    <w:rsid w:val="009A3073"/>
    <w:rsid w:val="009A325C"/>
    <w:rsid w:val="009A32EF"/>
    <w:rsid w:val="009A3593"/>
    <w:rsid w:val="009A3FB1"/>
    <w:rsid w:val="009A3FE2"/>
    <w:rsid w:val="009A3FFB"/>
    <w:rsid w:val="009A4029"/>
    <w:rsid w:val="009A479B"/>
    <w:rsid w:val="009A488D"/>
    <w:rsid w:val="009A4A1D"/>
    <w:rsid w:val="009A507B"/>
    <w:rsid w:val="009A533F"/>
    <w:rsid w:val="009A53E6"/>
    <w:rsid w:val="009A5E3B"/>
    <w:rsid w:val="009A5EDB"/>
    <w:rsid w:val="009A698B"/>
    <w:rsid w:val="009A6B41"/>
    <w:rsid w:val="009A6C53"/>
    <w:rsid w:val="009A6C92"/>
    <w:rsid w:val="009A6F40"/>
    <w:rsid w:val="009A6FC3"/>
    <w:rsid w:val="009A7491"/>
    <w:rsid w:val="009A7503"/>
    <w:rsid w:val="009A7526"/>
    <w:rsid w:val="009A7B79"/>
    <w:rsid w:val="009B02B6"/>
    <w:rsid w:val="009B0FD1"/>
    <w:rsid w:val="009B120D"/>
    <w:rsid w:val="009B1523"/>
    <w:rsid w:val="009B18A7"/>
    <w:rsid w:val="009B200A"/>
    <w:rsid w:val="009B200D"/>
    <w:rsid w:val="009B2826"/>
    <w:rsid w:val="009B2D7F"/>
    <w:rsid w:val="009B3048"/>
    <w:rsid w:val="009B313C"/>
    <w:rsid w:val="009B3479"/>
    <w:rsid w:val="009B4327"/>
    <w:rsid w:val="009B4365"/>
    <w:rsid w:val="009B4A5A"/>
    <w:rsid w:val="009B4D80"/>
    <w:rsid w:val="009B4EFA"/>
    <w:rsid w:val="009B54C3"/>
    <w:rsid w:val="009B59CD"/>
    <w:rsid w:val="009B61BA"/>
    <w:rsid w:val="009B688A"/>
    <w:rsid w:val="009B6C18"/>
    <w:rsid w:val="009B6E30"/>
    <w:rsid w:val="009B7D8F"/>
    <w:rsid w:val="009B7DF4"/>
    <w:rsid w:val="009C00BA"/>
    <w:rsid w:val="009C0532"/>
    <w:rsid w:val="009C0541"/>
    <w:rsid w:val="009C0597"/>
    <w:rsid w:val="009C0623"/>
    <w:rsid w:val="009C064C"/>
    <w:rsid w:val="009C0B76"/>
    <w:rsid w:val="009C10EF"/>
    <w:rsid w:val="009C173B"/>
    <w:rsid w:val="009C30DD"/>
    <w:rsid w:val="009C3310"/>
    <w:rsid w:val="009C35D3"/>
    <w:rsid w:val="009C3675"/>
    <w:rsid w:val="009C36E7"/>
    <w:rsid w:val="009C3B10"/>
    <w:rsid w:val="009C3EF3"/>
    <w:rsid w:val="009C4203"/>
    <w:rsid w:val="009C4399"/>
    <w:rsid w:val="009C45E4"/>
    <w:rsid w:val="009C4787"/>
    <w:rsid w:val="009C49E5"/>
    <w:rsid w:val="009C4D7B"/>
    <w:rsid w:val="009C4E1A"/>
    <w:rsid w:val="009C5544"/>
    <w:rsid w:val="009C55DF"/>
    <w:rsid w:val="009C576E"/>
    <w:rsid w:val="009C5DAC"/>
    <w:rsid w:val="009C6A5A"/>
    <w:rsid w:val="009C75BB"/>
    <w:rsid w:val="009C787E"/>
    <w:rsid w:val="009C7B4F"/>
    <w:rsid w:val="009C7D0C"/>
    <w:rsid w:val="009C7E79"/>
    <w:rsid w:val="009D05BC"/>
    <w:rsid w:val="009D05C0"/>
    <w:rsid w:val="009D07A0"/>
    <w:rsid w:val="009D0EEA"/>
    <w:rsid w:val="009D15F8"/>
    <w:rsid w:val="009D28CF"/>
    <w:rsid w:val="009D297E"/>
    <w:rsid w:val="009D3681"/>
    <w:rsid w:val="009D48AD"/>
    <w:rsid w:val="009D4975"/>
    <w:rsid w:val="009D5304"/>
    <w:rsid w:val="009D5415"/>
    <w:rsid w:val="009D5DFA"/>
    <w:rsid w:val="009D61F0"/>
    <w:rsid w:val="009D66C0"/>
    <w:rsid w:val="009D6848"/>
    <w:rsid w:val="009D77ED"/>
    <w:rsid w:val="009E02E2"/>
    <w:rsid w:val="009E03C2"/>
    <w:rsid w:val="009E0468"/>
    <w:rsid w:val="009E049E"/>
    <w:rsid w:val="009E0546"/>
    <w:rsid w:val="009E0D3E"/>
    <w:rsid w:val="009E10F0"/>
    <w:rsid w:val="009E1209"/>
    <w:rsid w:val="009E1246"/>
    <w:rsid w:val="009E189C"/>
    <w:rsid w:val="009E19F3"/>
    <w:rsid w:val="009E1A28"/>
    <w:rsid w:val="009E1FF8"/>
    <w:rsid w:val="009E251F"/>
    <w:rsid w:val="009E2747"/>
    <w:rsid w:val="009E31E4"/>
    <w:rsid w:val="009E3397"/>
    <w:rsid w:val="009E3963"/>
    <w:rsid w:val="009E3A9E"/>
    <w:rsid w:val="009E475B"/>
    <w:rsid w:val="009E4BAF"/>
    <w:rsid w:val="009E4CF6"/>
    <w:rsid w:val="009E594A"/>
    <w:rsid w:val="009E5E7E"/>
    <w:rsid w:val="009E5EC3"/>
    <w:rsid w:val="009E5F09"/>
    <w:rsid w:val="009E5F3C"/>
    <w:rsid w:val="009E6179"/>
    <w:rsid w:val="009E617F"/>
    <w:rsid w:val="009E66C7"/>
    <w:rsid w:val="009E6B0C"/>
    <w:rsid w:val="009E6E05"/>
    <w:rsid w:val="009E77D9"/>
    <w:rsid w:val="009E7C04"/>
    <w:rsid w:val="009E7EC6"/>
    <w:rsid w:val="009F02D5"/>
    <w:rsid w:val="009F0329"/>
    <w:rsid w:val="009F033E"/>
    <w:rsid w:val="009F06A2"/>
    <w:rsid w:val="009F0714"/>
    <w:rsid w:val="009F12B1"/>
    <w:rsid w:val="009F18C8"/>
    <w:rsid w:val="009F2082"/>
    <w:rsid w:val="009F2306"/>
    <w:rsid w:val="009F2467"/>
    <w:rsid w:val="009F2DFB"/>
    <w:rsid w:val="009F339A"/>
    <w:rsid w:val="009F34FB"/>
    <w:rsid w:val="009F361B"/>
    <w:rsid w:val="009F367A"/>
    <w:rsid w:val="009F367D"/>
    <w:rsid w:val="009F3B51"/>
    <w:rsid w:val="009F3C9A"/>
    <w:rsid w:val="009F41D6"/>
    <w:rsid w:val="009F4603"/>
    <w:rsid w:val="009F479C"/>
    <w:rsid w:val="009F47CD"/>
    <w:rsid w:val="009F4D21"/>
    <w:rsid w:val="009F4D61"/>
    <w:rsid w:val="009F4FB5"/>
    <w:rsid w:val="009F6205"/>
    <w:rsid w:val="009F6985"/>
    <w:rsid w:val="009F6D67"/>
    <w:rsid w:val="009F6E77"/>
    <w:rsid w:val="009F6EBE"/>
    <w:rsid w:val="009F7508"/>
    <w:rsid w:val="009F7688"/>
    <w:rsid w:val="009F7831"/>
    <w:rsid w:val="00A0038E"/>
    <w:rsid w:val="00A00954"/>
    <w:rsid w:val="00A00B38"/>
    <w:rsid w:val="00A010F1"/>
    <w:rsid w:val="00A01208"/>
    <w:rsid w:val="00A01503"/>
    <w:rsid w:val="00A017B3"/>
    <w:rsid w:val="00A01883"/>
    <w:rsid w:val="00A01A18"/>
    <w:rsid w:val="00A01FE9"/>
    <w:rsid w:val="00A020DF"/>
    <w:rsid w:val="00A0291C"/>
    <w:rsid w:val="00A02BD7"/>
    <w:rsid w:val="00A0376E"/>
    <w:rsid w:val="00A037BC"/>
    <w:rsid w:val="00A0404D"/>
    <w:rsid w:val="00A04085"/>
    <w:rsid w:val="00A0423D"/>
    <w:rsid w:val="00A04293"/>
    <w:rsid w:val="00A04774"/>
    <w:rsid w:val="00A04C65"/>
    <w:rsid w:val="00A04D5C"/>
    <w:rsid w:val="00A054DB"/>
    <w:rsid w:val="00A0553D"/>
    <w:rsid w:val="00A056EB"/>
    <w:rsid w:val="00A058C0"/>
    <w:rsid w:val="00A05942"/>
    <w:rsid w:val="00A05C1B"/>
    <w:rsid w:val="00A06C04"/>
    <w:rsid w:val="00A07D95"/>
    <w:rsid w:val="00A100BB"/>
    <w:rsid w:val="00A1026D"/>
    <w:rsid w:val="00A10805"/>
    <w:rsid w:val="00A10E1E"/>
    <w:rsid w:val="00A117FC"/>
    <w:rsid w:val="00A1195E"/>
    <w:rsid w:val="00A11D89"/>
    <w:rsid w:val="00A1202C"/>
    <w:rsid w:val="00A1242D"/>
    <w:rsid w:val="00A12AC9"/>
    <w:rsid w:val="00A12CD9"/>
    <w:rsid w:val="00A12E63"/>
    <w:rsid w:val="00A12EAD"/>
    <w:rsid w:val="00A1305A"/>
    <w:rsid w:val="00A132E0"/>
    <w:rsid w:val="00A14438"/>
    <w:rsid w:val="00A14558"/>
    <w:rsid w:val="00A14AD4"/>
    <w:rsid w:val="00A14D7F"/>
    <w:rsid w:val="00A156D0"/>
    <w:rsid w:val="00A15777"/>
    <w:rsid w:val="00A15868"/>
    <w:rsid w:val="00A15EAA"/>
    <w:rsid w:val="00A16019"/>
    <w:rsid w:val="00A16030"/>
    <w:rsid w:val="00A16257"/>
    <w:rsid w:val="00A16AC2"/>
    <w:rsid w:val="00A16E0A"/>
    <w:rsid w:val="00A20279"/>
    <w:rsid w:val="00A20477"/>
    <w:rsid w:val="00A20E1A"/>
    <w:rsid w:val="00A20ECE"/>
    <w:rsid w:val="00A21182"/>
    <w:rsid w:val="00A2155D"/>
    <w:rsid w:val="00A21696"/>
    <w:rsid w:val="00A21731"/>
    <w:rsid w:val="00A2192A"/>
    <w:rsid w:val="00A21E51"/>
    <w:rsid w:val="00A22392"/>
    <w:rsid w:val="00A223CB"/>
    <w:rsid w:val="00A225F7"/>
    <w:rsid w:val="00A232CC"/>
    <w:rsid w:val="00A238B5"/>
    <w:rsid w:val="00A239BB"/>
    <w:rsid w:val="00A23E79"/>
    <w:rsid w:val="00A24272"/>
    <w:rsid w:val="00A24BC7"/>
    <w:rsid w:val="00A25D1E"/>
    <w:rsid w:val="00A2602B"/>
    <w:rsid w:val="00A26412"/>
    <w:rsid w:val="00A26CBF"/>
    <w:rsid w:val="00A272D7"/>
    <w:rsid w:val="00A278E6"/>
    <w:rsid w:val="00A27AEC"/>
    <w:rsid w:val="00A27F3C"/>
    <w:rsid w:val="00A3018C"/>
    <w:rsid w:val="00A306B2"/>
    <w:rsid w:val="00A308A4"/>
    <w:rsid w:val="00A310FA"/>
    <w:rsid w:val="00A31113"/>
    <w:rsid w:val="00A31E0A"/>
    <w:rsid w:val="00A3216D"/>
    <w:rsid w:val="00A32A03"/>
    <w:rsid w:val="00A32BC9"/>
    <w:rsid w:val="00A3381F"/>
    <w:rsid w:val="00A33AEE"/>
    <w:rsid w:val="00A33BA4"/>
    <w:rsid w:val="00A34039"/>
    <w:rsid w:val="00A3417C"/>
    <w:rsid w:val="00A35381"/>
    <w:rsid w:val="00A36A82"/>
    <w:rsid w:val="00A36F75"/>
    <w:rsid w:val="00A374D4"/>
    <w:rsid w:val="00A37A18"/>
    <w:rsid w:val="00A37CA1"/>
    <w:rsid w:val="00A40713"/>
    <w:rsid w:val="00A416F9"/>
    <w:rsid w:val="00A41CB4"/>
    <w:rsid w:val="00A4317E"/>
    <w:rsid w:val="00A43399"/>
    <w:rsid w:val="00A43467"/>
    <w:rsid w:val="00A434E1"/>
    <w:rsid w:val="00A435BF"/>
    <w:rsid w:val="00A436CF"/>
    <w:rsid w:val="00A43BF1"/>
    <w:rsid w:val="00A44171"/>
    <w:rsid w:val="00A447D0"/>
    <w:rsid w:val="00A44C81"/>
    <w:rsid w:val="00A450F9"/>
    <w:rsid w:val="00A455FF"/>
    <w:rsid w:val="00A45D69"/>
    <w:rsid w:val="00A4616E"/>
    <w:rsid w:val="00A46299"/>
    <w:rsid w:val="00A465AB"/>
    <w:rsid w:val="00A46AC7"/>
    <w:rsid w:val="00A46E5C"/>
    <w:rsid w:val="00A47098"/>
    <w:rsid w:val="00A479BD"/>
    <w:rsid w:val="00A47BA4"/>
    <w:rsid w:val="00A504ED"/>
    <w:rsid w:val="00A50920"/>
    <w:rsid w:val="00A5106E"/>
    <w:rsid w:val="00A52347"/>
    <w:rsid w:val="00A52521"/>
    <w:rsid w:val="00A52AC7"/>
    <w:rsid w:val="00A5398F"/>
    <w:rsid w:val="00A53A9D"/>
    <w:rsid w:val="00A53B83"/>
    <w:rsid w:val="00A5444D"/>
    <w:rsid w:val="00A545CD"/>
    <w:rsid w:val="00A54ABB"/>
    <w:rsid w:val="00A55F6B"/>
    <w:rsid w:val="00A56BB9"/>
    <w:rsid w:val="00A56F1C"/>
    <w:rsid w:val="00A5735D"/>
    <w:rsid w:val="00A60623"/>
    <w:rsid w:val="00A61011"/>
    <w:rsid w:val="00A618E0"/>
    <w:rsid w:val="00A61B5D"/>
    <w:rsid w:val="00A61DA2"/>
    <w:rsid w:val="00A61F26"/>
    <w:rsid w:val="00A61F6B"/>
    <w:rsid w:val="00A62C01"/>
    <w:rsid w:val="00A63114"/>
    <w:rsid w:val="00A63871"/>
    <w:rsid w:val="00A6495C"/>
    <w:rsid w:val="00A64CFE"/>
    <w:rsid w:val="00A650B5"/>
    <w:rsid w:val="00A65545"/>
    <w:rsid w:val="00A65892"/>
    <w:rsid w:val="00A65B49"/>
    <w:rsid w:val="00A663E2"/>
    <w:rsid w:val="00A66918"/>
    <w:rsid w:val="00A66B48"/>
    <w:rsid w:val="00A66C48"/>
    <w:rsid w:val="00A66DF0"/>
    <w:rsid w:val="00A671F5"/>
    <w:rsid w:val="00A67B5B"/>
    <w:rsid w:val="00A70B76"/>
    <w:rsid w:val="00A70FD0"/>
    <w:rsid w:val="00A710BE"/>
    <w:rsid w:val="00A710EB"/>
    <w:rsid w:val="00A7117B"/>
    <w:rsid w:val="00A716F3"/>
    <w:rsid w:val="00A71A15"/>
    <w:rsid w:val="00A71B15"/>
    <w:rsid w:val="00A71D11"/>
    <w:rsid w:val="00A7248C"/>
    <w:rsid w:val="00A72574"/>
    <w:rsid w:val="00A7290E"/>
    <w:rsid w:val="00A72B6D"/>
    <w:rsid w:val="00A73202"/>
    <w:rsid w:val="00A73641"/>
    <w:rsid w:val="00A73C51"/>
    <w:rsid w:val="00A73E21"/>
    <w:rsid w:val="00A740B0"/>
    <w:rsid w:val="00A74304"/>
    <w:rsid w:val="00A74650"/>
    <w:rsid w:val="00A749FE"/>
    <w:rsid w:val="00A74A8A"/>
    <w:rsid w:val="00A74AA7"/>
    <w:rsid w:val="00A74C70"/>
    <w:rsid w:val="00A74D5D"/>
    <w:rsid w:val="00A751C6"/>
    <w:rsid w:val="00A757F4"/>
    <w:rsid w:val="00A75A21"/>
    <w:rsid w:val="00A75CDF"/>
    <w:rsid w:val="00A76CD8"/>
    <w:rsid w:val="00A76E53"/>
    <w:rsid w:val="00A76EC1"/>
    <w:rsid w:val="00A76F5C"/>
    <w:rsid w:val="00A76FD5"/>
    <w:rsid w:val="00A76FDD"/>
    <w:rsid w:val="00A77234"/>
    <w:rsid w:val="00A7731D"/>
    <w:rsid w:val="00A779E9"/>
    <w:rsid w:val="00A80107"/>
    <w:rsid w:val="00A80211"/>
    <w:rsid w:val="00A80C0D"/>
    <w:rsid w:val="00A80CCC"/>
    <w:rsid w:val="00A8109E"/>
    <w:rsid w:val="00A81348"/>
    <w:rsid w:val="00A81662"/>
    <w:rsid w:val="00A816B5"/>
    <w:rsid w:val="00A81D16"/>
    <w:rsid w:val="00A81E0B"/>
    <w:rsid w:val="00A8239E"/>
    <w:rsid w:val="00A8306F"/>
    <w:rsid w:val="00A8322F"/>
    <w:rsid w:val="00A833E5"/>
    <w:rsid w:val="00A83A0F"/>
    <w:rsid w:val="00A83F66"/>
    <w:rsid w:val="00A847F9"/>
    <w:rsid w:val="00A84977"/>
    <w:rsid w:val="00A84B3F"/>
    <w:rsid w:val="00A84FD7"/>
    <w:rsid w:val="00A85038"/>
    <w:rsid w:val="00A85354"/>
    <w:rsid w:val="00A85490"/>
    <w:rsid w:val="00A8555B"/>
    <w:rsid w:val="00A858EF"/>
    <w:rsid w:val="00A85C35"/>
    <w:rsid w:val="00A86509"/>
    <w:rsid w:val="00A865A6"/>
    <w:rsid w:val="00A869A3"/>
    <w:rsid w:val="00A87401"/>
    <w:rsid w:val="00A87769"/>
    <w:rsid w:val="00A87BA8"/>
    <w:rsid w:val="00A90211"/>
    <w:rsid w:val="00A903A5"/>
    <w:rsid w:val="00A907A3"/>
    <w:rsid w:val="00A90FC3"/>
    <w:rsid w:val="00A91054"/>
    <w:rsid w:val="00A91C32"/>
    <w:rsid w:val="00A91E67"/>
    <w:rsid w:val="00A920A1"/>
    <w:rsid w:val="00A9233D"/>
    <w:rsid w:val="00A92E15"/>
    <w:rsid w:val="00A92E45"/>
    <w:rsid w:val="00A9330D"/>
    <w:rsid w:val="00A93456"/>
    <w:rsid w:val="00A935F1"/>
    <w:rsid w:val="00A93628"/>
    <w:rsid w:val="00A937C4"/>
    <w:rsid w:val="00A93925"/>
    <w:rsid w:val="00A93928"/>
    <w:rsid w:val="00A93FB7"/>
    <w:rsid w:val="00A94BAA"/>
    <w:rsid w:val="00A9674B"/>
    <w:rsid w:val="00A96DEC"/>
    <w:rsid w:val="00A978BC"/>
    <w:rsid w:val="00A979FA"/>
    <w:rsid w:val="00A97D4A"/>
    <w:rsid w:val="00A97F3D"/>
    <w:rsid w:val="00AA007A"/>
    <w:rsid w:val="00AA0116"/>
    <w:rsid w:val="00AA0171"/>
    <w:rsid w:val="00AA0252"/>
    <w:rsid w:val="00AA0260"/>
    <w:rsid w:val="00AA035F"/>
    <w:rsid w:val="00AA04BB"/>
    <w:rsid w:val="00AA0727"/>
    <w:rsid w:val="00AA0773"/>
    <w:rsid w:val="00AA0A7C"/>
    <w:rsid w:val="00AA1D85"/>
    <w:rsid w:val="00AA1E52"/>
    <w:rsid w:val="00AA21D3"/>
    <w:rsid w:val="00AA240C"/>
    <w:rsid w:val="00AA26EA"/>
    <w:rsid w:val="00AA288B"/>
    <w:rsid w:val="00AA2BED"/>
    <w:rsid w:val="00AA2C5C"/>
    <w:rsid w:val="00AA2EC3"/>
    <w:rsid w:val="00AA32C4"/>
    <w:rsid w:val="00AA3A16"/>
    <w:rsid w:val="00AA3C43"/>
    <w:rsid w:val="00AA3EEC"/>
    <w:rsid w:val="00AA4811"/>
    <w:rsid w:val="00AA527B"/>
    <w:rsid w:val="00AA5308"/>
    <w:rsid w:val="00AA6112"/>
    <w:rsid w:val="00AA66E6"/>
    <w:rsid w:val="00AA6868"/>
    <w:rsid w:val="00AA6B49"/>
    <w:rsid w:val="00AA6DCD"/>
    <w:rsid w:val="00AA6E0B"/>
    <w:rsid w:val="00AA6E69"/>
    <w:rsid w:val="00AA707D"/>
    <w:rsid w:val="00AA72CC"/>
    <w:rsid w:val="00AB0682"/>
    <w:rsid w:val="00AB09B0"/>
    <w:rsid w:val="00AB0A97"/>
    <w:rsid w:val="00AB0D18"/>
    <w:rsid w:val="00AB12E6"/>
    <w:rsid w:val="00AB2459"/>
    <w:rsid w:val="00AB248F"/>
    <w:rsid w:val="00AB26A1"/>
    <w:rsid w:val="00AB282C"/>
    <w:rsid w:val="00AB28A2"/>
    <w:rsid w:val="00AB2BF7"/>
    <w:rsid w:val="00AB2CF9"/>
    <w:rsid w:val="00AB2D8F"/>
    <w:rsid w:val="00AB2F01"/>
    <w:rsid w:val="00AB30CD"/>
    <w:rsid w:val="00AB316A"/>
    <w:rsid w:val="00AB388D"/>
    <w:rsid w:val="00AB47A5"/>
    <w:rsid w:val="00AB4AD8"/>
    <w:rsid w:val="00AB4E51"/>
    <w:rsid w:val="00AB5080"/>
    <w:rsid w:val="00AB50A7"/>
    <w:rsid w:val="00AB5190"/>
    <w:rsid w:val="00AB529D"/>
    <w:rsid w:val="00AB52BF"/>
    <w:rsid w:val="00AB5384"/>
    <w:rsid w:val="00AB54AB"/>
    <w:rsid w:val="00AB54E9"/>
    <w:rsid w:val="00AB56AA"/>
    <w:rsid w:val="00AB5708"/>
    <w:rsid w:val="00AB5D02"/>
    <w:rsid w:val="00AB679D"/>
    <w:rsid w:val="00AB6C20"/>
    <w:rsid w:val="00AB6DA9"/>
    <w:rsid w:val="00AB6ED3"/>
    <w:rsid w:val="00AB772E"/>
    <w:rsid w:val="00AB79CB"/>
    <w:rsid w:val="00AB7DCE"/>
    <w:rsid w:val="00AC02F5"/>
    <w:rsid w:val="00AC0388"/>
    <w:rsid w:val="00AC0622"/>
    <w:rsid w:val="00AC1365"/>
    <w:rsid w:val="00AC1A80"/>
    <w:rsid w:val="00AC1B17"/>
    <w:rsid w:val="00AC1C90"/>
    <w:rsid w:val="00AC212A"/>
    <w:rsid w:val="00AC25EC"/>
    <w:rsid w:val="00AC28F4"/>
    <w:rsid w:val="00AC3659"/>
    <w:rsid w:val="00AC3721"/>
    <w:rsid w:val="00AC372E"/>
    <w:rsid w:val="00AC37B3"/>
    <w:rsid w:val="00AC403A"/>
    <w:rsid w:val="00AC418C"/>
    <w:rsid w:val="00AC45A9"/>
    <w:rsid w:val="00AC4C46"/>
    <w:rsid w:val="00AC4D8E"/>
    <w:rsid w:val="00AC52E1"/>
    <w:rsid w:val="00AC5398"/>
    <w:rsid w:val="00AC58E9"/>
    <w:rsid w:val="00AC5B25"/>
    <w:rsid w:val="00AC5B70"/>
    <w:rsid w:val="00AC62C9"/>
    <w:rsid w:val="00AC68B4"/>
    <w:rsid w:val="00AC696E"/>
    <w:rsid w:val="00AC6B1A"/>
    <w:rsid w:val="00AC72FC"/>
    <w:rsid w:val="00AC7AFA"/>
    <w:rsid w:val="00AC7BCA"/>
    <w:rsid w:val="00AD0DCE"/>
    <w:rsid w:val="00AD0E5B"/>
    <w:rsid w:val="00AD0FB8"/>
    <w:rsid w:val="00AD1B20"/>
    <w:rsid w:val="00AD2155"/>
    <w:rsid w:val="00AD242F"/>
    <w:rsid w:val="00AD25BC"/>
    <w:rsid w:val="00AD2B2B"/>
    <w:rsid w:val="00AD2B69"/>
    <w:rsid w:val="00AD3017"/>
    <w:rsid w:val="00AD31A3"/>
    <w:rsid w:val="00AD362C"/>
    <w:rsid w:val="00AD3752"/>
    <w:rsid w:val="00AD38C9"/>
    <w:rsid w:val="00AD3CE8"/>
    <w:rsid w:val="00AD47E8"/>
    <w:rsid w:val="00AD4E99"/>
    <w:rsid w:val="00AD50E1"/>
    <w:rsid w:val="00AD5A5B"/>
    <w:rsid w:val="00AD635C"/>
    <w:rsid w:val="00AD6907"/>
    <w:rsid w:val="00AD6E3F"/>
    <w:rsid w:val="00AD7522"/>
    <w:rsid w:val="00AE0043"/>
    <w:rsid w:val="00AE06D8"/>
    <w:rsid w:val="00AE0800"/>
    <w:rsid w:val="00AE1CA3"/>
    <w:rsid w:val="00AE1D3F"/>
    <w:rsid w:val="00AE21A9"/>
    <w:rsid w:val="00AE2BAC"/>
    <w:rsid w:val="00AE2D5F"/>
    <w:rsid w:val="00AE35B1"/>
    <w:rsid w:val="00AE36B7"/>
    <w:rsid w:val="00AE36D1"/>
    <w:rsid w:val="00AE36D6"/>
    <w:rsid w:val="00AE3B84"/>
    <w:rsid w:val="00AE3BB0"/>
    <w:rsid w:val="00AE416F"/>
    <w:rsid w:val="00AE431D"/>
    <w:rsid w:val="00AE47E1"/>
    <w:rsid w:val="00AE5035"/>
    <w:rsid w:val="00AE5225"/>
    <w:rsid w:val="00AE52D0"/>
    <w:rsid w:val="00AE5448"/>
    <w:rsid w:val="00AE54F5"/>
    <w:rsid w:val="00AE562E"/>
    <w:rsid w:val="00AE5C3D"/>
    <w:rsid w:val="00AE5C4C"/>
    <w:rsid w:val="00AE5F4C"/>
    <w:rsid w:val="00AE5F5A"/>
    <w:rsid w:val="00AE5F93"/>
    <w:rsid w:val="00AE6AD8"/>
    <w:rsid w:val="00AE6C62"/>
    <w:rsid w:val="00AE7243"/>
    <w:rsid w:val="00AE729E"/>
    <w:rsid w:val="00AE7469"/>
    <w:rsid w:val="00AE749B"/>
    <w:rsid w:val="00AE7757"/>
    <w:rsid w:val="00AE7847"/>
    <w:rsid w:val="00AF013C"/>
    <w:rsid w:val="00AF014B"/>
    <w:rsid w:val="00AF039E"/>
    <w:rsid w:val="00AF06FD"/>
    <w:rsid w:val="00AF0FF7"/>
    <w:rsid w:val="00AF129D"/>
    <w:rsid w:val="00AF2107"/>
    <w:rsid w:val="00AF2B6A"/>
    <w:rsid w:val="00AF2C29"/>
    <w:rsid w:val="00AF2E6C"/>
    <w:rsid w:val="00AF3765"/>
    <w:rsid w:val="00AF39A1"/>
    <w:rsid w:val="00AF3A0D"/>
    <w:rsid w:val="00AF3E1D"/>
    <w:rsid w:val="00AF3E27"/>
    <w:rsid w:val="00AF3E9C"/>
    <w:rsid w:val="00AF3EB6"/>
    <w:rsid w:val="00AF401A"/>
    <w:rsid w:val="00AF4234"/>
    <w:rsid w:val="00AF4319"/>
    <w:rsid w:val="00AF436C"/>
    <w:rsid w:val="00AF4573"/>
    <w:rsid w:val="00AF46D3"/>
    <w:rsid w:val="00AF46F3"/>
    <w:rsid w:val="00AF49A2"/>
    <w:rsid w:val="00AF5446"/>
    <w:rsid w:val="00AF54D1"/>
    <w:rsid w:val="00AF56D9"/>
    <w:rsid w:val="00AF5B6A"/>
    <w:rsid w:val="00AF6C4B"/>
    <w:rsid w:val="00AF75C3"/>
    <w:rsid w:val="00AF7618"/>
    <w:rsid w:val="00B0022A"/>
    <w:rsid w:val="00B005B5"/>
    <w:rsid w:val="00B00B61"/>
    <w:rsid w:val="00B00E0D"/>
    <w:rsid w:val="00B0106C"/>
    <w:rsid w:val="00B01364"/>
    <w:rsid w:val="00B0181F"/>
    <w:rsid w:val="00B01940"/>
    <w:rsid w:val="00B01A4E"/>
    <w:rsid w:val="00B020C4"/>
    <w:rsid w:val="00B02953"/>
    <w:rsid w:val="00B029DE"/>
    <w:rsid w:val="00B02C5F"/>
    <w:rsid w:val="00B02CF1"/>
    <w:rsid w:val="00B02DDC"/>
    <w:rsid w:val="00B034D8"/>
    <w:rsid w:val="00B03BAF"/>
    <w:rsid w:val="00B03E81"/>
    <w:rsid w:val="00B03F8E"/>
    <w:rsid w:val="00B04A04"/>
    <w:rsid w:val="00B04BDB"/>
    <w:rsid w:val="00B04D7D"/>
    <w:rsid w:val="00B04E63"/>
    <w:rsid w:val="00B0521D"/>
    <w:rsid w:val="00B05B74"/>
    <w:rsid w:val="00B05B8C"/>
    <w:rsid w:val="00B05C06"/>
    <w:rsid w:val="00B06296"/>
    <w:rsid w:val="00B062D5"/>
    <w:rsid w:val="00B06F13"/>
    <w:rsid w:val="00B07013"/>
    <w:rsid w:val="00B07061"/>
    <w:rsid w:val="00B072DC"/>
    <w:rsid w:val="00B075CA"/>
    <w:rsid w:val="00B076EC"/>
    <w:rsid w:val="00B079A4"/>
    <w:rsid w:val="00B10040"/>
    <w:rsid w:val="00B101BA"/>
    <w:rsid w:val="00B1020F"/>
    <w:rsid w:val="00B10547"/>
    <w:rsid w:val="00B10616"/>
    <w:rsid w:val="00B106E0"/>
    <w:rsid w:val="00B10B8A"/>
    <w:rsid w:val="00B114D6"/>
    <w:rsid w:val="00B117B2"/>
    <w:rsid w:val="00B11947"/>
    <w:rsid w:val="00B119AE"/>
    <w:rsid w:val="00B11A01"/>
    <w:rsid w:val="00B11F89"/>
    <w:rsid w:val="00B12DDA"/>
    <w:rsid w:val="00B12F8B"/>
    <w:rsid w:val="00B1358A"/>
    <w:rsid w:val="00B135E2"/>
    <w:rsid w:val="00B137F5"/>
    <w:rsid w:val="00B14274"/>
    <w:rsid w:val="00B14278"/>
    <w:rsid w:val="00B14469"/>
    <w:rsid w:val="00B14750"/>
    <w:rsid w:val="00B1477E"/>
    <w:rsid w:val="00B1518E"/>
    <w:rsid w:val="00B15734"/>
    <w:rsid w:val="00B15B40"/>
    <w:rsid w:val="00B15E0A"/>
    <w:rsid w:val="00B15FC5"/>
    <w:rsid w:val="00B162EA"/>
    <w:rsid w:val="00B165C6"/>
    <w:rsid w:val="00B167EA"/>
    <w:rsid w:val="00B168C8"/>
    <w:rsid w:val="00B169EC"/>
    <w:rsid w:val="00B16ACE"/>
    <w:rsid w:val="00B16B00"/>
    <w:rsid w:val="00B16E2F"/>
    <w:rsid w:val="00B172CC"/>
    <w:rsid w:val="00B207A3"/>
    <w:rsid w:val="00B2116D"/>
    <w:rsid w:val="00B216B3"/>
    <w:rsid w:val="00B21766"/>
    <w:rsid w:val="00B21AF4"/>
    <w:rsid w:val="00B21E42"/>
    <w:rsid w:val="00B22114"/>
    <w:rsid w:val="00B22E70"/>
    <w:rsid w:val="00B23351"/>
    <w:rsid w:val="00B2336A"/>
    <w:rsid w:val="00B2344D"/>
    <w:rsid w:val="00B236C0"/>
    <w:rsid w:val="00B23BF0"/>
    <w:rsid w:val="00B23FE5"/>
    <w:rsid w:val="00B2481D"/>
    <w:rsid w:val="00B24C48"/>
    <w:rsid w:val="00B24C6A"/>
    <w:rsid w:val="00B24DC6"/>
    <w:rsid w:val="00B24EA4"/>
    <w:rsid w:val="00B24FC8"/>
    <w:rsid w:val="00B25193"/>
    <w:rsid w:val="00B2551F"/>
    <w:rsid w:val="00B2558E"/>
    <w:rsid w:val="00B25ABB"/>
    <w:rsid w:val="00B25C84"/>
    <w:rsid w:val="00B26402"/>
    <w:rsid w:val="00B2754D"/>
    <w:rsid w:val="00B278A8"/>
    <w:rsid w:val="00B27AE1"/>
    <w:rsid w:val="00B27C16"/>
    <w:rsid w:val="00B27CBA"/>
    <w:rsid w:val="00B30024"/>
    <w:rsid w:val="00B30097"/>
    <w:rsid w:val="00B300B3"/>
    <w:rsid w:val="00B3065A"/>
    <w:rsid w:val="00B30838"/>
    <w:rsid w:val="00B308D8"/>
    <w:rsid w:val="00B30C18"/>
    <w:rsid w:val="00B30FDD"/>
    <w:rsid w:val="00B31454"/>
    <w:rsid w:val="00B316B2"/>
    <w:rsid w:val="00B31701"/>
    <w:rsid w:val="00B31C54"/>
    <w:rsid w:val="00B3280B"/>
    <w:rsid w:val="00B32AC1"/>
    <w:rsid w:val="00B33201"/>
    <w:rsid w:val="00B33314"/>
    <w:rsid w:val="00B33A7D"/>
    <w:rsid w:val="00B33DAF"/>
    <w:rsid w:val="00B33E26"/>
    <w:rsid w:val="00B3442A"/>
    <w:rsid w:val="00B34438"/>
    <w:rsid w:val="00B34738"/>
    <w:rsid w:val="00B3473E"/>
    <w:rsid w:val="00B348DD"/>
    <w:rsid w:val="00B349B0"/>
    <w:rsid w:val="00B34ED6"/>
    <w:rsid w:val="00B359B8"/>
    <w:rsid w:val="00B35C48"/>
    <w:rsid w:val="00B3616C"/>
    <w:rsid w:val="00B364F1"/>
    <w:rsid w:val="00B3710D"/>
    <w:rsid w:val="00B3760E"/>
    <w:rsid w:val="00B37699"/>
    <w:rsid w:val="00B40155"/>
    <w:rsid w:val="00B4029A"/>
    <w:rsid w:val="00B41797"/>
    <w:rsid w:val="00B42735"/>
    <w:rsid w:val="00B42E02"/>
    <w:rsid w:val="00B43A4B"/>
    <w:rsid w:val="00B43B29"/>
    <w:rsid w:val="00B43BF7"/>
    <w:rsid w:val="00B44005"/>
    <w:rsid w:val="00B4425C"/>
    <w:rsid w:val="00B445FC"/>
    <w:rsid w:val="00B44DC7"/>
    <w:rsid w:val="00B4501C"/>
    <w:rsid w:val="00B457E5"/>
    <w:rsid w:val="00B464B7"/>
    <w:rsid w:val="00B464DD"/>
    <w:rsid w:val="00B46529"/>
    <w:rsid w:val="00B46662"/>
    <w:rsid w:val="00B46B66"/>
    <w:rsid w:val="00B4752D"/>
    <w:rsid w:val="00B50157"/>
    <w:rsid w:val="00B50180"/>
    <w:rsid w:val="00B50886"/>
    <w:rsid w:val="00B50D17"/>
    <w:rsid w:val="00B50EC2"/>
    <w:rsid w:val="00B50F31"/>
    <w:rsid w:val="00B512D9"/>
    <w:rsid w:val="00B5139D"/>
    <w:rsid w:val="00B51492"/>
    <w:rsid w:val="00B517E2"/>
    <w:rsid w:val="00B518E7"/>
    <w:rsid w:val="00B51959"/>
    <w:rsid w:val="00B51E55"/>
    <w:rsid w:val="00B52048"/>
    <w:rsid w:val="00B521FC"/>
    <w:rsid w:val="00B52584"/>
    <w:rsid w:val="00B52A8B"/>
    <w:rsid w:val="00B52AEE"/>
    <w:rsid w:val="00B52D32"/>
    <w:rsid w:val="00B53163"/>
    <w:rsid w:val="00B53931"/>
    <w:rsid w:val="00B539F5"/>
    <w:rsid w:val="00B53D1E"/>
    <w:rsid w:val="00B53DCD"/>
    <w:rsid w:val="00B53EA3"/>
    <w:rsid w:val="00B5497B"/>
    <w:rsid w:val="00B54BFC"/>
    <w:rsid w:val="00B54F44"/>
    <w:rsid w:val="00B55086"/>
    <w:rsid w:val="00B554BD"/>
    <w:rsid w:val="00B554CE"/>
    <w:rsid w:val="00B5608D"/>
    <w:rsid w:val="00B566EE"/>
    <w:rsid w:val="00B56BF9"/>
    <w:rsid w:val="00B56D97"/>
    <w:rsid w:val="00B5703B"/>
    <w:rsid w:val="00B570A8"/>
    <w:rsid w:val="00B570FC"/>
    <w:rsid w:val="00B57584"/>
    <w:rsid w:val="00B57CC8"/>
    <w:rsid w:val="00B57D87"/>
    <w:rsid w:val="00B60425"/>
    <w:rsid w:val="00B60601"/>
    <w:rsid w:val="00B60729"/>
    <w:rsid w:val="00B60933"/>
    <w:rsid w:val="00B60B73"/>
    <w:rsid w:val="00B61DBD"/>
    <w:rsid w:val="00B61E27"/>
    <w:rsid w:val="00B61EBD"/>
    <w:rsid w:val="00B61F94"/>
    <w:rsid w:val="00B62226"/>
    <w:rsid w:val="00B6265E"/>
    <w:rsid w:val="00B62CB8"/>
    <w:rsid w:val="00B6331B"/>
    <w:rsid w:val="00B63F94"/>
    <w:rsid w:val="00B64234"/>
    <w:rsid w:val="00B644A2"/>
    <w:rsid w:val="00B64933"/>
    <w:rsid w:val="00B64C0D"/>
    <w:rsid w:val="00B6511E"/>
    <w:rsid w:val="00B65287"/>
    <w:rsid w:val="00B655EE"/>
    <w:rsid w:val="00B65906"/>
    <w:rsid w:val="00B66C2D"/>
    <w:rsid w:val="00B66F32"/>
    <w:rsid w:val="00B6715E"/>
    <w:rsid w:val="00B67407"/>
    <w:rsid w:val="00B675B2"/>
    <w:rsid w:val="00B678EC"/>
    <w:rsid w:val="00B708B2"/>
    <w:rsid w:val="00B709B2"/>
    <w:rsid w:val="00B70EA7"/>
    <w:rsid w:val="00B70F1A"/>
    <w:rsid w:val="00B72181"/>
    <w:rsid w:val="00B7244A"/>
    <w:rsid w:val="00B72887"/>
    <w:rsid w:val="00B7292C"/>
    <w:rsid w:val="00B7299B"/>
    <w:rsid w:val="00B729F2"/>
    <w:rsid w:val="00B72B6F"/>
    <w:rsid w:val="00B72BC1"/>
    <w:rsid w:val="00B72C84"/>
    <w:rsid w:val="00B72F4C"/>
    <w:rsid w:val="00B732DF"/>
    <w:rsid w:val="00B7407A"/>
    <w:rsid w:val="00B74688"/>
    <w:rsid w:val="00B74B5E"/>
    <w:rsid w:val="00B74D41"/>
    <w:rsid w:val="00B74DCE"/>
    <w:rsid w:val="00B74EE8"/>
    <w:rsid w:val="00B76090"/>
    <w:rsid w:val="00B762E8"/>
    <w:rsid w:val="00B76441"/>
    <w:rsid w:val="00B7652A"/>
    <w:rsid w:val="00B76658"/>
    <w:rsid w:val="00B767FB"/>
    <w:rsid w:val="00B76A8A"/>
    <w:rsid w:val="00B76C43"/>
    <w:rsid w:val="00B77356"/>
    <w:rsid w:val="00B77816"/>
    <w:rsid w:val="00B77941"/>
    <w:rsid w:val="00B801E6"/>
    <w:rsid w:val="00B806B3"/>
    <w:rsid w:val="00B806E4"/>
    <w:rsid w:val="00B81BC9"/>
    <w:rsid w:val="00B81BD6"/>
    <w:rsid w:val="00B821D2"/>
    <w:rsid w:val="00B8268E"/>
    <w:rsid w:val="00B82C82"/>
    <w:rsid w:val="00B82D14"/>
    <w:rsid w:val="00B830D9"/>
    <w:rsid w:val="00B83B40"/>
    <w:rsid w:val="00B8407D"/>
    <w:rsid w:val="00B84082"/>
    <w:rsid w:val="00B8460F"/>
    <w:rsid w:val="00B84ACC"/>
    <w:rsid w:val="00B84B01"/>
    <w:rsid w:val="00B84BCB"/>
    <w:rsid w:val="00B84ECF"/>
    <w:rsid w:val="00B84FB7"/>
    <w:rsid w:val="00B84FD9"/>
    <w:rsid w:val="00B85E89"/>
    <w:rsid w:val="00B8692C"/>
    <w:rsid w:val="00B86AC1"/>
    <w:rsid w:val="00B870C0"/>
    <w:rsid w:val="00B87528"/>
    <w:rsid w:val="00B875ED"/>
    <w:rsid w:val="00B87650"/>
    <w:rsid w:val="00B879DC"/>
    <w:rsid w:val="00B87B6E"/>
    <w:rsid w:val="00B87E98"/>
    <w:rsid w:val="00B900F8"/>
    <w:rsid w:val="00B9087D"/>
    <w:rsid w:val="00B90EFE"/>
    <w:rsid w:val="00B912D9"/>
    <w:rsid w:val="00B915BB"/>
    <w:rsid w:val="00B91D9F"/>
    <w:rsid w:val="00B920BA"/>
    <w:rsid w:val="00B92376"/>
    <w:rsid w:val="00B92426"/>
    <w:rsid w:val="00B92444"/>
    <w:rsid w:val="00B92CDD"/>
    <w:rsid w:val="00B935D6"/>
    <w:rsid w:val="00B93AA5"/>
    <w:rsid w:val="00B93C47"/>
    <w:rsid w:val="00B942E1"/>
    <w:rsid w:val="00B94316"/>
    <w:rsid w:val="00B948F7"/>
    <w:rsid w:val="00B949A2"/>
    <w:rsid w:val="00B94B74"/>
    <w:rsid w:val="00B94B93"/>
    <w:rsid w:val="00B95461"/>
    <w:rsid w:val="00B957E6"/>
    <w:rsid w:val="00B959BC"/>
    <w:rsid w:val="00B95B3C"/>
    <w:rsid w:val="00B96130"/>
    <w:rsid w:val="00B96752"/>
    <w:rsid w:val="00B968DD"/>
    <w:rsid w:val="00B96B57"/>
    <w:rsid w:val="00B9722A"/>
    <w:rsid w:val="00B97536"/>
    <w:rsid w:val="00B97798"/>
    <w:rsid w:val="00B97EF2"/>
    <w:rsid w:val="00BA076B"/>
    <w:rsid w:val="00BA0956"/>
    <w:rsid w:val="00BA0D09"/>
    <w:rsid w:val="00BA1196"/>
    <w:rsid w:val="00BA1841"/>
    <w:rsid w:val="00BA1B97"/>
    <w:rsid w:val="00BA1CE0"/>
    <w:rsid w:val="00BA2248"/>
    <w:rsid w:val="00BA227B"/>
    <w:rsid w:val="00BA2381"/>
    <w:rsid w:val="00BA250C"/>
    <w:rsid w:val="00BA26C9"/>
    <w:rsid w:val="00BA2B3B"/>
    <w:rsid w:val="00BA2F78"/>
    <w:rsid w:val="00BA305A"/>
    <w:rsid w:val="00BA3355"/>
    <w:rsid w:val="00BA3458"/>
    <w:rsid w:val="00BA35EC"/>
    <w:rsid w:val="00BA3756"/>
    <w:rsid w:val="00BA47E7"/>
    <w:rsid w:val="00BA48A7"/>
    <w:rsid w:val="00BA4C47"/>
    <w:rsid w:val="00BA560E"/>
    <w:rsid w:val="00BA5A81"/>
    <w:rsid w:val="00BA5D00"/>
    <w:rsid w:val="00BA5D2B"/>
    <w:rsid w:val="00BA5E9D"/>
    <w:rsid w:val="00BA6826"/>
    <w:rsid w:val="00BA69A7"/>
    <w:rsid w:val="00BA75E0"/>
    <w:rsid w:val="00BA7F18"/>
    <w:rsid w:val="00BA7FFA"/>
    <w:rsid w:val="00BB025E"/>
    <w:rsid w:val="00BB0A59"/>
    <w:rsid w:val="00BB1FF4"/>
    <w:rsid w:val="00BB21EA"/>
    <w:rsid w:val="00BB23EC"/>
    <w:rsid w:val="00BB24B6"/>
    <w:rsid w:val="00BB262F"/>
    <w:rsid w:val="00BB276C"/>
    <w:rsid w:val="00BB2A8C"/>
    <w:rsid w:val="00BB2C76"/>
    <w:rsid w:val="00BB2DFD"/>
    <w:rsid w:val="00BB2ECC"/>
    <w:rsid w:val="00BB2FAC"/>
    <w:rsid w:val="00BB2FC4"/>
    <w:rsid w:val="00BB33F9"/>
    <w:rsid w:val="00BB3797"/>
    <w:rsid w:val="00BB409B"/>
    <w:rsid w:val="00BB45C8"/>
    <w:rsid w:val="00BB4728"/>
    <w:rsid w:val="00BB477F"/>
    <w:rsid w:val="00BB49B6"/>
    <w:rsid w:val="00BB4BF9"/>
    <w:rsid w:val="00BB5508"/>
    <w:rsid w:val="00BB58AF"/>
    <w:rsid w:val="00BB5D3F"/>
    <w:rsid w:val="00BB611B"/>
    <w:rsid w:val="00BB6BF0"/>
    <w:rsid w:val="00BB78F1"/>
    <w:rsid w:val="00BB79B8"/>
    <w:rsid w:val="00BB7C93"/>
    <w:rsid w:val="00BB7CF9"/>
    <w:rsid w:val="00BB7FA7"/>
    <w:rsid w:val="00BC0524"/>
    <w:rsid w:val="00BC0D9A"/>
    <w:rsid w:val="00BC0F0C"/>
    <w:rsid w:val="00BC104B"/>
    <w:rsid w:val="00BC1066"/>
    <w:rsid w:val="00BC1134"/>
    <w:rsid w:val="00BC19BA"/>
    <w:rsid w:val="00BC1CBB"/>
    <w:rsid w:val="00BC1D9D"/>
    <w:rsid w:val="00BC1FD4"/>
    <w:rsid w:val="00BC2578"/>
    <w:rsid w:val="00BC2ADA"/>
    <w:rsid w:val="00BC2C65"/>
    <w:rsid w:val="00BC30CC"/>
    <w:rsid w:val="00BC316E"/>
    <w:rsid w:val="00BC36D0"/>
    <w:rsid w:val="00BC3D79"/>
    <w:rsid w:val="00BC3E53"/>
    <w:rsid w:val="00BC3F76"/>
    <w:rsid w:val="00BC410F"/>
    <w:rsid w:val="00BC4409"/>
    <w:rsid w:val="00BC448E"/>
    <w:rsid w:val="00BC49D3"/>
    <w:rsid w:val="00BC4A22"/>
    <w:rsid w:val="00BC51E1"/>
    <w:rsid w:val="00BC5439"/>
    <w:rsid w:val="00BC5660"/>
    <w:rsid w:val="00BC57BF"/>
    <w:rsid w:val="00BC5827"/>
    <w:rsid w:val="00BC5A82"/>
    <w:rsid w:val="00BC5CCA"/>
    <w:rsid w:val="00BC5EF3"/>
    <w:rsid w:val="00BC6294"/>
    <w:rsid w:val="00BC69D5"/>
    <w:rsid w:val="00BC6E30"/>
    <w:rsid w:val="00BC70FF"/>
    <w:rsid w:val="00BC74C1"/>
    <w:rsid w:val="00BC7784"/>
    <w:rsid w:val="00BC7D7F"/>
    <w:rsid w:val="00BD080D"/>
    <w:rsid w:val="00BD0888"/>
    <w:rsid w:val="00BD0BEA"/>
    <w:rsid w:val="00BD13A8"/>
    <w:rsid w:val="00BD13C8"/>
    <w:rsid w:val="00BD1500"/>
    <w:rsid w:val="00BD15FB"/>
    <w:rsid w:val="00BD16A3"/>
    <w:rsid w:val="00BD17C6"/>
    <w:rsid w:val="00BD1B1E"/>
    <w:rsid w:val="00BD273D"/>
    <w:rsid w:val="00BD286D"/>
    <w:rsid w:val="00BD298B"/>
    <w:rsid w:val="00BD357C"/>
    <w:rsid w:val="00BD3B71"/>
    <w:rsid w:val="00BD3E9E"/>
    <w:rsid w:val="00BD3EBC"/>
    <w:rsid w:val="00BD446F"/>
    <w:rsid w:val="00BD4604"/>
    <w:rsid w:val="00BD46AD"/>
    <w:rsid w:val="00BD46B5"/>
    <w:rsid w:val="00BD4965"/>
    <w:rsid w:val="00BD5054"/>
    <w:rsid w:val="00BD52F8"/>
    <w:rsid w:val="00BD5B77"/>
    <w:rsid w:val="00BD5BEF"/>
    <w:rsid w:val="00BD684B"/>
    <w:rsid w:val="00BD68F2"/>
    <w:rsid w:val="00BD6CB4"/>
    <w:rsid w:val="00BD6D7F"/>
    <w:rsid w:val="00BD6E17"/>
    <w:rsid w:val="00BD744C"/>
    <w:rsid w:val="00BD76F5"/>
    <w:rsid w:val="00BE07B6"/>
    <w:rsid w:val="00BE08D5"/>
    <w:rsid w:val="00BE08EB"/>
    <w:rsid w:val="00BE0CDC"/>
    <w:rsid w:val="00BE0E06"/>
    <w:rsid w:val="00BE0E31"/>
    <w:rsid w:val="00BE13CB"/>
    <w:rsid w:val="00BE14F5"/>
    <w:rsid w:val="00BE2037"/>
    <w:rsid w:val="00BE22DA"/>
    <w:rsid w:val="00BE278E"/>
    <w:rsid w:val="00BE2814"/>
    <w:rsid w:val="00BE2D2B"/>
    <w:rsid w:val="00BE3563"/>
    <w:rsid w:val="00BE3766"/>
    <w:rsid w:val="00BE3849"/>
    <w:rsid w:val="00BE386A"/>
    <w:rsid w:val="00BE3AAF"/>
    <w:rsid w:val="00BE4308"/>
    <w:rsid w:val="00BE463A"/>
    <w:rsid w:val="00BE48CF"/>
    <w:rsid w:val="00BE4915"/>
    <w:rsid w:val="00BE49F6"/>
    <w:rsid w:val="00BE50EB"/>
    <w:rsid w:val="00BE5243"/>
    <w:rsid w:val="00BE5453"/>
    <w:rsid w:val="00BE5483"/>
    <w:rsid w:val="00BE5879"/>
    <w:rsid w:val="00BE588E"/>
    <w:rsid w:val="00BE5DCE"/>
    <w:rsid w:val="00BE5DFE"/>
    <w:rsid w:val="00BE6087"/>
    <w:rsid w:val="00BE6294"/>
    <w:rsid w:val="00BE6F4B"/>
    <w:rsid w:val="00BE71BD"/>
    <w:rsid w:val="00BE72CE"/>
    <w:rsid w:val="00BE73B3"/>
    <w:rsid w:val="00BE768E"/>
    <w:rsid w:val="00BE7A3F"/>
    <w:rsid w:val="00BE7E1B"/>
    <w:rsid w:val="00BF0335"/>
    <w:rsid w:val="00BF0557"/>
    <w:rsid w:val="00BF0819"/>
    <w:rsid w:val="00BF081E"/>
    <w:rsid w:val="00BF0E37"/>
    <w:rsid w:val="00BF0EC8"/>
    <w:rsid w:val="00BF102B"/>
    <w:rsid w:val="00BF130F"/>
    <w:rsid w:val="00BF1528"/>
    <w:rsid w:val="00BF1685"/>
    <w:rsid w:val="00BF1AB4"/>
    <w:rsid w:val="00BF20B9"/>
    <w:rsid w:val="00BF23A2"/>
    <w:rsid w:val="00BF2818"/>
    <w:rsid w:val="00BF289E"/>
    <w:rsid w:val="00BF2C49"/>
    <w:rsid w:val="00BF2E5D"/>
    <w:rsid w:val="00BF2E90"/>
    <w:rsid w:val="00BF3227"/>
    <w:rsid w:val="00BF34C3"/>
    <w:rsid w:val="00BF34CA"/>
    <w:rsid w:val="00BF368D"/>
    <w:rsid w:val="00BF39C1"/>
    <w:rsid w:val="00BF3FF6"/>
    <w:rsid w:val="00BF43F0"/>
    <w:rsid w:val="00BF4426"/>
    <w:rsid w:val="00BF4724"/>
    <w:rsid w:val="00BF4A09"/>
    <w:rsid w:val="00BF513E"/>
    <w:rsid w:val="00BF5201"/>
    <w:rsid w:val="00BF54B1"/>
    <w:rsid w:val="00BF5666"/>
    <w:rsid w:val="00BF5970"/>
    <w:rsid w:val="00BF5AD3"/>
    <w:rsid w:val="00BF672C"/>
    <w:rsid w:val="00BF6B08"/>
    <w:rsid w:val="00BF6B5E"/>
    <w:rsid w:val="00BF7460"/>
    <w:rsid w:val="00BF74DD"/>
    <w:rsid w:val="00BF7967"/>
    <w:rsid w:val="00BF7E79"/>
    <w:rsid w:val="00C003A4"/>
    <w:rsid w:val="00C006BC"/>
    <w:rsid w:val="00C00718"/>
    <w:rsid w:val="00C00E0D"/>
    <w:rsid w:val="00C00E68"/>
    <w:rsid w:val="00C0119D"/>
    <w:rsid w:val="00C01404"/>
    <w:rsid w:val="00C0192B"/>
    <w:rsid w:val="00C01B01"/>
    <w:rsid w:val="00C01E4E"/>
    <w:rsid w:val="00C02A25"/>
    <w:rsid w:val="00C0370F"/>
    <w:rsid w:val="00C03791"/>
    <w:rsid w:val="00C03ED8"/>
    <w:rsid w:val="00C04023"/>
    <w:rsid w:val="00C040EC"/>
    <w:rsid w:val="00C045C4"/>
    <w:rsid w:val="00C04680"/>
    <w:rsid w:val="00C04D66"/>
    <w:rsid w:val="00C04F7D"/>
    <w:rsid w:val="00C05755"/>
    <w:rsid w:val="00C058AE"/>
    <w:rsid w:val="00C058B5"/>
    <w:rsid w:val="00C05A65"/>
    <w:rsid w:val="00C06E28"/>
    <w:rsid w:val="00C07438"/>
    <w:rsid w:val="00C07618"/>
    <w:rsid w:val="00C0771A"/>
    <w:rsid w:val="00C10118"/>
    <w:rsid w:val="00C10266"/>
    <w:rsid w:val="00C103D9"/>
    <w:rsid w:val="00C1048C"/>
    <w:rsid w:val="00C10801"/>
    <w:rsid w:val="00C109DF"/>
    <w:rsid w:val="00C10BC3"/>
    <w:rsid w:val="00C1278E"/>
    <w:rsid w:val="00C12AE0"/>
    <w:rsid w:val="00C12E64"/>
    <w:rsid w:val="00C130F6"/>
    <w:rsid w:val="00C13443"/>
    <w:rsid w:val="00C136F8"/>
    <w:rsid w:val="00C138D4"/>
    <w:rsid w:val="00C13BD3"/>
    <w:rsid w:val="00C13D62"/>
    <w:rsid w:val="00C14057"/>
    <w:rsid w:val="00C145DF"/>
    <w:rsid w:val="00C14C77"/>
    <w:rsid w:val="00C1698A"/>
    <w:rsid w:val="00C16DA5"/>
    <w:rsid w:val="00C17320"/>
    <w:rsid w:val="00C17972"/>
    <w:rsid w:val="00C202E8"/>
    <w:rsid w:val="00C20CCF"/>
    <w:rsid w:val="00C20E56"/>
    <w:rsid w:val="00C21271"/>
    <w:rsid w:val="00C21622"/>
    <w:rsid w:val="00C21634"/>
    <w:rsid w:val="00C21DCF"/>
    <w:rsid w:val="00C21E28"/>
    <w:rsid w:val="00C22312"/>
    <w:rsid w:val="00C22AA5"/>
    <w:rsid w:val="00C22C2F"/>
    <w:rsid w:val="00C23164"/>
    <w:rsid w:val="00C233D3"/>
    <w:rsid w:val="00C2366D"/>
    <w:rsid w:val="00C23D13"/>
    <w:rsid w:val="00C23DD7"/>
    <w:rsid w:val="00C23E00"/>
    <w:rsid w:val="00C246D6"/>
    <w:rsid w:val="00C24EA1"/>
    <w:rsid w:val="00C25034"/>
    <w:rsid w:val="00C2503B"/>
    <w:rsid w:val="00C25185"/>
    <w:rsid w:val="00C2539E"/>
    <w:rsid w:val="00C259B1"/>
    <w:rsid w:val="00C25B16"/>
    <w:rsid w:val="00C2607B"/>
    <w:rsid w:val="00C2670E"/>
    <w:rsid w:val="00C26A41"/>
    <w:rsid w:val="00C27172"/>
    <w:rsid w:val="00C273D8"/>
    <w:rsid w:val="00C27538"/>
    <w:rsid w:val="00C2766D"/>
    <w:rsid w:val="00C27A2F"/>
    <w:rsid w:val="00C27C1F"/>
    <w:rsid w:val="00C27C4B"/>
    <w:rsid w:val="00C309AF"/>
    <w:rsid w:val="00C3136B"/>
    <w:rsid w:val="00C3256C"/>
    <w:rsid w:val="00C32BC4"/>
    <w:rsid w:val="00C32EBC"/>
    <w:rsid w:val="00C33C40"/>
    <w:rsid w:val="00C33DBE"/>
    <w:rsid w:val="00C34004"/>
    <w:rsid w:val="00C34682"/>
    <w:rsid w:val="00C35410"/>
    <w:rsid w:val="00C35B10"/>
    <w:rsid w:val="00C3650B"/>
    <w:rsid w:val="00C365BF"/>
    <w:rsid w:val="00C3672D"/>
    <w:rsid w:val="00C36DB4"/>
    <w:rsid w:val="00C36E2E"/>
    <w:rsid w:val="00C37238"/>
    <w:rsid w:val="00C3739D"/>
    <w:rsid w:val="00C37491"/>
    <w:rsid w:val="00C3767F"/>
    <w:rsid w:val="00C37852"/>
    <w:rsid w:val="00C40985"/>
    <w:rsid w:val="00C415DB"/>
    <w:rsid w:val="00C41B85"/>
    <w:rsid w:val="00C41F20"/>
    <w:rsid w:val="00C4220B"/>
    <w:rsid w:val="00C42370"/>
    <w:rsid w:val="00C42785"/>
    <w:rsid w:val="00C42BC0"/>
    <w:rsid w:val="00C42E6F"/>
    <w:rsid w:val="00C43017"/>
    <w:rsid w:val="00C43052"/>
    <w:rsid w:val="00C4339A"/>
    <w:rsid w:val="00C433AF"/>
    <w:rsid w:val="00C43823"/>
    <w:rsid w:val="00C43D65"/>
    <w:rsid w:val="00C442F6"/>
    <w:rsid w:val="00C44D30"/>
    <w:rsid w:val="00C44E9A"/>
    <w:rsid w:val="00C455C8"/>
    <w:rsid w:val="00C46A77"/>
    <w:rsid w:val="00C46AA0"/>
    <w:rsid w:val="00C4736D"/>
    <w:rsid w:val="00C4757D"/>
    <w:rsid w:val="00C478B3"/>
    <w:rsid w:val="00C47D9C"/>
    <w:rsid w:val="00C47F7F"/>
    <w:rsid w:val="00C50A39"/>
    <w:rsid w:val="00C50ED7"/>
    <w:rsid w:val="00C50F95"/>
    <w:rsid w:val="00C511CD"/>
    <w:rsid w:val="00C51377"/>
    <w:rsid w:val="00C518E3"/>
    <w:rsid w:val="00C51AC2"/>
    <w:rsid w:val="00C51BA4"/>
    <w:rsid w:val="00C51EB6"/>
    <w:rsid w:val="00C520E9"/>
    <w:rsid w:val="00C524EE"/>
    <w:rsid w:val="00C52A7C"/>
    <w:rsid w:val="00C533B0"/>
    <w:rsid w:val="00C5351C"/>
    <w:rsid w:val="00C5392D"/>
    <w:rsid w:val="00C53CA7"/>
    <w:rsid w:val="00C53D04"/>
    <w:rsid w:val="00C53D83"/>
    <w:rsid w:val="00C5451C"/>
    <w:rsid w:val="00C55530"/>
    <w:rsid w:val="00C55983"/>
    <w:rsid w:val="00C55AC8"/>
    <w:rsid w:val="00C56258"/>
    <w:rsid w:val="00C5660D"/>
    <w:rsid w:val="00C5672D"/>
    <w:rsid w:val="00C56983"/>
    <w:rsid w:val="00C569CF"/>
    <w:rsid w:val="00C569E8"/>
    <w:rsid w:val="00C5767A"/>
    <w:rsid w:val="00C577A7"/>
    <w:rsid w:val="00C578B9"/>
    <w:rsid w:val="00C579B0"/>
    <w:rsid w:val="00C57EE9"/>
    <w:rsid w:val="00C6002F"/>
    <w:rsid w:val="00C603D3"/>
    <w:rsid w:val="00C604D1"/>
    <w:rsid w:val="00C60572"/>
    <w:rsid w:val="00C60782"/>
    <w:rsid w:val="00C611E7"/>
    <w:rsid w:val="00C614C8"/>
    <w:rsid w:val="00C6184F"/>
    <w:rsid w:val="00C6287D"/>
    <w:rsid w:val="00C62A00"/>
    <w:rsid w:val="00C631AA"/>
    <w:rsid w:val="00C634C0"/>
    <w:rsid w:val="00C63B4A"/>
    <w:rsid w:val="00C64A70"/>
    <w:rsid w:val="00C6523D"/>
    <w:rsid w:val="00C65C50"/>
    <w:rsid w:val="00C65F73"/>
    <w:rsid w:val="00C66216"/>
    <w:rsid w:val="00C66287"/>
    <w:rsid w:val="00C66481"/>
    <w:rsid w:val="00C664D1"/>
    <w:rsid w:val="00C6651E"/>
    <w:rsid w:val="00C665F2"/>
    <w:rsid w:val="00C66BEC"/>
    <w:rsid w:val="00C66D01"/>
    <w:rsid w:val="00C66DE2"/>
    <w:rsid w:val="00C66F1A"/>
    <w:rsid w:val="00C671BC"/>
    <w:rsid w:val="00C672F7"/>
    <w:rsid w:val="00C67B71"/>
    <w:rsid w:val="00C700D2"/>
    <w:rsid w:val="00C70461"/>
    <w:rsid w:val="00C709C8"/>
    <w:rsid w:val="00C70DD2"/>
    <w:rsid w:val="00C7100F"/>
    <w:rsid w:val="00C71899"/>
    <w:rsid w:val="00C71B2C"/>
    <w:rsid w:val="00C71D09"/>
    <w:rsid w:val="00C7247F"/>
    <w:rsid w:val="00C72E97"/>
    <w:rsid w:val="00C72F9F"/>
    <w:rsid w:val="00C73E83"/>
    <w:rsid w:val="00C7414C"/>
    <w:rsid w:val="00C743CE"/>
    <w:rsid w:val="00C7503F"/>
    <w:rsid w:val="00C7505B"/>
    <w:rsid w:val="00C75131"/>
    <w:rsid w:val="00C75995"/>
    <w:rsid w:val="00C759DB"/>
    <w:rsid w:val="00C75C82"/>
    <w:rsid w:val="00C761A5"/>
    <w:rsid w:val="00C76B1E"/>
    <w:rsid w:val="00C76B8C"/>
    <w:rsid w:val="00C76C56"/>
    <w:rsid w:val="00C76F55"/>
    <w:rsid w:val="00C770DA"/>
    <w:rsid w:val="00C771E7"/>
    <w:rsid w:val="00C7755E"/>
    <w:rsid w:val="00C776EF"/>
    <w:rsid w:val="00C8024A"/>
    <w:rsid w:val="00C8047A"/>
    <w:rsid w:val="00C8096A"/>
    <w:rsid w:val="00C80F87"/>
    <w:rsid w:val="00C812CC"/>
    <w:rsid w:val="00C8180E"/>
    <w:rsid w:val="00C81C99"/>
    <w:rsid w:val="00C82090"/>
    <w:rsid w:val="00C82295"/>
    <w:rsid w:val="00C82DBA"/>
    <w:rsid w:val="00C82ED7"/>
    <w:rsid w:val="00C83503"/>
    <w:rsid w:val="00C843D5"/>
    <w:rsid w:val="00C84A9F"/>
    <w:rsid w:val="00C84F77"/>
    <w:rsid w:val="00C85404"/>
    <w:rsid w:val="00C857CF"/>
    <w:rsid w:val="00C857FD"/>
    <w:rsid w:val="00C85F2F"/>
    <w:rsid w:val="00C86933"/>
    <w:rsid w:val="00C86B71"/>
    <w:rsid w:val="00C86E62"/>
    <w:rsid w:val="00C86E7E"/>
    <w:rsid w:val="00C874CE"/>
    <w:rsid w:val="00C87AFB"/>
    <w:rsid w:val="00C90665"/>
    <w:rsid w:val="00C91286"/>
    <w:rsid w:val="00C91336"/>
    <w:rsid w:val="00C91A00"/>
    <w:rsid w:val="00C91A18"/>
    <w:rsid w:val="00C91F96"/>
    <w:rsid w:val="00C92260"/>
    <w:rsid w:val="00C92290"/>
    <w:rsid w:val="00C9230B"/>
    <w:rsid w:val="00C92769"/>
    <w:rsid w:val="00C92CAE"/>
    <w:rsid w:val="00C92E23"/>
    <w:rsid w:val="00C92E2B"/>
    <w:rsid w:val="00C9331C"/>
    <w:rsid w:val="00C935C1"/>
    <w:rsid w:val="00C93F12"/>
    <w:rsid w:val="00C94164"/>
    <w:rsid w:val="00C945DB"/>
    <w:rsid w:val="00C9469F"/>
    <w:rsid w:val="00C94A3D"/>
    <w:rsid w:val="00C94F03"/>
    <w:rsid w:val="00C94F0A"/>
    <w:rsid w:val="00C9541C"/>
    <w:rsid w:val="00C95F17"/>
    <w:rsid w:val="00C96062"/>
    <w:rsid w:val="00C96464"/>
    <w:rsid w:val="00C964DF"/>
    <w:rsid w:val="00C97244"/>
    <w:rsid w:val="00C9754E"/>
    <w:rsid w:val="00C9777C"/>
    <w:rsid w:val="00C97936"/>
    <w:rsid w:val="00CA0110"/>
    <w:rsid w:val="00CA04B9"/>
    <w:rsid w:val="00CA07C4"/>
    <w:rsid w:val="00CA0909"/>
    <w:rsid w:val="00CA0BB4"/>
    <w:rsid w:val="00CA0BCC"/>
    <w:rsid w:val="00CA1B88"/>
    <w:rsid w:val="00CA20EE"/>
    <w:rsid w:val="00CA2D4C"/>
    <w:rsid w:val="00CA4099"/>
    <w:rsid w:val="00CA44A4"/>
    <w:rsid w:val="00CA4765"/>
    <w:rsid w:val="00CA4984"/>
    <w:rsid w:val="00CA4E84"/>
    <w:rsid w:val="00CA50F4"/>
    <w:rsid w:val="00CA55D9"/>
    <w:rsid w:val="00CA59C5"/>
    <w:rsid w:val="00CA5B39"/>
    <w:rsid w:val="00CA6B43"/>
    <w:rsid w:val="00CA6DEA"/>
    <w:rsid w:val="00CA7183"/>
    <w:rsid w:val="00CA7AA7"/>
    <w:rsid w:val="00CA7D0B"/>
    <w:rsid w:val="00CB0730"/>
    <w:rsid w:val="00CB0B0F"/>
    <w:rsid w:val="00CB16DB"/>
    <w:rsid w:val="00CB1724"/>
    <w:rsid w:val="00CB1BE2"/>
    <w:rsid w:val="00CB2401"/>
    <w:rsid w:val="00CB2780"/>
    <w:rsid w:val="00CB2997"/>
    <w:rsid w:val="00CB2BB4"/>
    <w:rsid w:val="00CB34D6"/>
    <w:rsid w:val="00CB3E0C"/>
    <w:rsid w:val="00CB4046"/>
    <w:rsid w:val="00CB4B61"/>
    <w:rsid w:val="00CB57EE"/>
    <w:rsid w:val="00CB57F8"/>
    <w:rsid w:val="00CB5B7C"/>
    <w:rsid w:val="00CB603F"/>
    <w:rsid w:val="00CB6495"/>
    <w:rsid w:val="00CB6682"/>
    <w:rsid w:val="00CB6D5B"/>
    <w:rsid w:val="00CB6F1B"/>
    <w:rsid w:val="00CB701A"/>
    <w:rsid w:val="00CB72AC"/>
    <w:rsid w:val="00CB7466"/>
    <w:rsid w:val="00CB7B35"/>
    <w:rsid w:val="00CB7DA3"/>
    <w:rsid w:val="00CC0996"/>
    <w:rsid w:val="00CC1276"/>
    <w:rsid w:val="00CC12ED"/>
    <w:rsid w:val="00CC1410"/>
    <w:rsid w:val="00CC1574"/>
    <w:rsid w:val="00CC1A10"/>
    <w:rsid w:val="00CC1B68"/>
    <w:rsid w:val="00CC1E55"/>
    <w:rsid w:val="00CC2EFC"/>
    <w:rsid w:val="00CC32B2"/>
    <w:rsid w:val="00CC32C3"/>
    <w:rsid w:val="00CC3360"/>
    <w:rsid w:val="00CC33E0"/>
    <w:rsid w:val="00CC33F7"/>
    <w:rsid w:val="00CC35D6"/>
    <w:rsid w:val="00CC361B"/>
    <w:rsid w:val="00CC36C4"/>
    <w:rsid w:val="00CC3713"/>
    <w:rsid w:val="00CC3AE8"/>
    <w:rsid w:val="00CC3BF4"/>
    <w:rsid w:val="00CC40A4"/>
    <w:rsid w:val="00CC40F7"/>
    <w:rsid w:val="00CC4151"/>
    <w:rsid w:val="00CC41AD"/>
    <w:rsid w:val="00CC434F"/>
    <w:rsid w:val="00CC4583"/>
    <w:rsid w:val="00CC4600"/>
    <w:rsid w:val="00CC4A89"/>
    <w:rsid w:val="00CC4DFE"/>
    <w:rsid w:val="00CC510A"/>
    <w:rsid w:val="00CC5432"/>
    <w:rsid w:val="00CC5669"/>
    <w:rsid w:val="00CC5A80"/>
    <w:rsid w:val="00CC654E"/>
    <w:rsid w:val="00CC6EB4"/>
    <w:rsid w:val="00CC712D"/>
    <w:rsid w:val="00CC72E7"/>
    <w:rsid w:val="00CC76CA"/>
    <w:rsid w:val="00CC79C2"/>
    <w:rsid w:val="00CD0061"/>
    <w:rsid w:val="00CD04D7"/>
    <w:rsid w:val="00CD0655"/>
    <w:rsid w:val="00CD0BB9"/>
    <w:rsid w:val="00CD137A"/>
    <w:rsid w:val="00CD1616"/>
    <w:rsid w:val="00CD1893"/>
    <w:rsid w:val="00CD2152"/>
    <w:rsid w:val="00CD249F"/>
    <w:rsid w:val="00CD2598"/>
    <w:rsid w:val="00CD2681"/>
    <w:rsid w:val="00CD2A0F"/>
    <w:rsid w:val="00CD2D93"/>
    <w:rsid w:val="00CD35C0"/>
    <w:rsid w:val="00CD3BDE"/>
    <w:rsid w:val="00CD3C1B"/>
    <w:rsid w:val="00CD4050"/>
    <w:rsid w:val="00CD430C"/>
    <w:rsid w:val="00CD478B"/>
    <w:rsid w:val="00CD4D38"/>
    <w:rsid w:val="00CD4DBE"/>
    <w:rsid w:val="00CD5659"/>
    <w:rsid w:val="00CD5791"/>
    <w:rsid w:val="00CD5823"/>
    <w:rsid w:val="00CD5B86"/>
    <w:rsid w:val="00CD5E84"/>
    <w:rsid w:val="00CD62E6"/>
    <w:rsid w:val="00CD6800"/>
    <w:rsid w:val="00CD7603"/>
    <w:rsid w:val="00CD7737"/>
    <w:rsid w:val="00CD7F96"/>
    <w:rsid w:val="00CE0089"/>
    <w:rsid w:val="00CE025B"/>
    <w:rsid w:val="00CE0459"/>
    <w:rsid w:val="00CE07C1"/>
    <w:rsid w:val="00CE0918"/>
    <w:rsid w:val="00CE0CFC"/>
    <w:rsid w:val="00CE0DBF"/>
    <w:rsid w:val="00CE12EF"/>
    <w:rsid w:val="00CE132F"/>
    <w:rsid w:val="00CE1A48"/>
    <w:rsid w:val="00CE22D2"/>
    <w:rsid w:val="00CE27C2"/>
    <w:rsid w:val="00CE283F"/>
    <w:rsid w:val="00CE2A16"/>
    <w:rsid w:val="00CE32DC"/>
    <w:rsid w:val="00CE33B5"/>
    <w:rsid w:val="00CE3B99"/>
    <w:rsid w:val="00CE3C54"/>
    <w:rsid w:val="00CE3D77"/>
    <w:rsid w:val="00CE3EBB"/>
    <w:rsid w:val="00CE4128"/>
    <w:rsid w:val="00CE44DC"/>
    <w:rsid w:val="00CE48FA"/>
    <w:rsid w:val="00CE4BC9"/>
    <w:rsid w:val="00CE4D68"/>
    <w:rsid w:val="00CE501A"/>
    <w:rsid w:val="00CE51DC"/>
    <w:rsid w:val="00CE5486"/>
    <w:rsid w:val="00CE5576"/>
    <w:rsid w:val="00CE56E6"/>
    <w:rsid w:val="00CE59ED"/>
    <w:rsid w:val="00CE5A6E"/>
    <w:rsid w:val="00CE5C5D"/>
    <w:rsid w:val="00CE69A8"/>
    <w:rsid w:val="00CE6DFB"/>
    <w:rsid w:val="00CE73AA"/>
    <w:rsid w:val="00CE7E67"/>
    <w:rsid w:val="00CE7F18"/>
    <w:rsid w:val="00CF030E"/>
    <w:rsid w:val="00CF0979"/>
    <w:rsid w:val="00CF1F86"/>
    <w:rsid w:val="00CF26E1"/>
    <w:rsid w:val="00CF2DDA"/>
    <w:rsid w:val="00CF30D1"/>
    <w:rsid w:val="00CF3325"/>
    <w:rsid w:val="00CF357A"/>
    <w:rsid w:val="00CF3788"/>
    <w:rsid w:val="00CF3966"/>
    <w:rsid w:val="00CF4289"/>
    <w:rsid w:val="00CF4548"/>
    <w:rsid w:val="00CF455F"/>
    <w:rsid w:val="00CF523D"/>
    <w:rsid w:val="00CF6E66"/>
    <w:rsid w:val="00CF6F08"/>
    <w:rsid w:val="00CF7061"/>
    <w:rsid w:val="00CF76C7"/>
    <w:rsid w:val="00D0018A"/>
    <w:rsid w:val="00D00312"/>
    <w:rsid w:val="00D00743"/>
    <w:rsid w:val="00D00F1F"/>
    <w:rsid w:val="00D00F44"/>
    <w:rsid w:val="00D01119"/>
    <w:rsid w:val="00D0148F"/>
    <w:rsid w:val="00D01B91"/>
    <w:rsid w:val="00D03036"/>
    <w:rsid w:val="00D03101"/>
    <w:rsid w:val="00D0320D"/>
    <w:rsid w:val="00D03660"/>
    <w:rsid w:val="00D04697"/>
    <w:rsid w:val="00D047AA"/>
    <w:rsid w:val="00D053BC"/>
    <w:rsid w:val="00D05794"/>
    <w:rsid w:val="00D063C8"/>
    <w:rsid w:val="00D06720"/>
    <w:rsid w:val="00D067B8"/>
    <w:rsid w:val="00D06F8E"/>
    <w:rsid w:val="00D07111"/>
    <w:rsid w:val="00D07A12"/>
    <w:rsid w:val="00D10088"/>
    <w:rsid w:val="00D10165"/>
    <w:rsid w:val="00D10216"/>
    <w:rsid w:val="00D1033C"/>
    <w:rsid w:val="00D105DA"/>
    <w:rsid w:val="00D1062C"/>
    <w:rsid w:val="00D10B0D"/>
    <w:rsid w:val="00D10D66"/>
    <w:rsid w:val="00D10E92"/>
    <w:rsid w:val="00D111AB"/>
    <w:rsid w:val="00D113B2"/>
    <w:rsid w:val="00D1207C"/>
    <w:rsid w:val="00D12472"/>
    <w:rsid w:val="00D12B7A"/>
    <w:rsid w:val="00D12B89"/>
    <w:rsid w:val="00D12FB4"/>
    <w:rsid w:val="00D13120"/>
    <w:rsid w:val="00D131DA"/>
    <w:rsid w:val="00D13740"/>
    <w:rsid w:val="00D13805"/>
    <w:rsid w:val="00D138F2"/>
    <w:rsid w:val="00D13953"/>
    <w:rsid w:val="00D13A3A"/>
    <w:rsid w:val="00D13B78"/>
    <w:rsid w:val="00D141FF"/>
    <w:rsid w:val="00D14415"/>
    <w:rsid w:val="00D14573"/>
    <w:rsid w:val="00D1485D"/>
    <w:rsid w:val="00D1532C"/>
    <w:rsid w:val="00D15611"/>
    <w:rsid w:val="00D15889"/>
    <w:rsid w:val="00D15F5A"/>
    <w:rsid w:val="00D16209"/>
    <w:rsid w:val="00D1668F"/>
    <w:rsid w:val="00D168E7"/>
    <w:rsid w:val="00D16A00"/>
    <w:rsid w:val="00D17029"/>
    <w:rsid w:val="00D17EBE"/>
    <w:rsid w:val="00D202A1"/>
    <w:rsid w:val="00D20454"/>
    <w:rsid w:val="00D20671"/>
    <w:rsid w:val="00D206A4"/>
    <w:rsid w:val="00D2072C"/>
    <w:rsid w:val="00D20796"/>
    <w:rsid w:val="00D20EAD"/>
    <w:rsid w:val="00D2144E"/>
    <w:rsid w:val="00D21470"/>
    <w:rsid w:val="00D22650"/>
    <w:rsid w:val="00D23170"/>
    <w:rsid w:val="00D23796"/>
    <w:rsid w:val="00D23B18"/>
    <w:rsid w:val="00D23E8B"/>
    <w:rsid w:val="00D24302"/>
    <w:rsid w:val="00D24430"/>
    <w:rsid w:val="00D244F0"/>
    <w:rsid w:val="00D24600"/>
    <w:rsid w:val="00D248BE"/>
    <w:rsid w:val="00D24B52"/>
    <w:rsid w:val="00D24CA4"/>
    <w:rsid w:val="00D24CFE"/>
    <w:rsid w:val="00D258D5"/>
    <w:rsid w:val="00D25A01"/>
    <w:rsid w:val="00D26111"/>
    <w:rsid w:val="00D26124"/>
    <w:rsid w:val="00D26C71"/>
    <w:rsid w:val="00D26D76"/>
    <w:rsid w:val="00D274BA"/>
    <w:rsid w:val="00D274FB"/>
    <w:rsid w:val="00D27AD8"/>
    <w:rsid w:val="00D27B43"/>
    <w:rsid w:val="00D30135"/>
    <w:rsid w:val="00D30325"/>
    <w:rsid w:val="00D303B3"/>
    <w:rsid w:val="00D304CD"/>
    <w:rsid w:val="00D3060C"/>
    <w:rsid w:val="00D3080C"/>
    <w:rsid w:val="00D30940"/>
    <w:rsid w:val="00D309CF"/>
    <w:rsid w:val="00D31339"/>
    <w:rsid w:val="00D31A3A"/>
    <w:rsid w:val="00D31AF2"/>
    <w:rsid w:val="00D31ECA"/>
    <w:rsid w:val="00D31F24"/>
    <w:rsid w:val="00D3206D"/>
    <w:rsid w:val="00D3296D"/>
    <w:rsid w:val="00D32B48"/>
    <w:rsid w:val="00D32D2D"/>
    <w:rsid w:val="00D33211"/>
    <w:rsid w:val="00D332CA"/>
    <w:rsid w:val="00D3388D"/>
    <w:rsid w:val="00D3398D"/>
    <w:rsid w:val="00D33CDB"/>
    <w:rsid w:val="00D34A31"/>
    <w:rsid w:val="00D34D82"/>
    <w:rsid w:val="00D351D8"/>
    <w:rsid w:val="00D35799"/>
    <w:rsid w:val="00D35D4A"/>
    <w:rsid w:val="00D36837"/>
    <w:rsid w:val="00D369BE"/>
    <w:rsid w:val="00D369F9"/>
    <w:rsid w:val="00D36C02"/>
    <w:rsid w:val="00D36DB8"/>
    <w:rsid w:val="00D36EC5"/>
    <w:rsid w:val="00D3723E"/>
    <w:rsid w:val="00D37425"/>
    <w:rsid w:val="00D377D2"/>
    <w:rsid w:val="00D37938"/>
    <w:rsid w:val="00D4082F"/>
    <w:rsid w:val="00D411C5"/>
    <w:rsid w:val="00D41625"/>
    <w:rsid w:val="00D41D52"/>
    <w:rsid w:val="00D41F45"/>
    <w:rsid w:val="00D421EC"/>
    <w:rsid w:val="00D424DE"/>
    <w:rsid w:val="00D42D42"/>
    <w:rsid w:val="00D42DA8"/>
    <w:rsid w:val="00D43251"/>
    <w:rsid w:val="00D43947"/>
    <w:rsid w:val="00D43A86"/>
    <w:rsid w:val="00D43CC9"/>
    <w:rsid w:val="00D44044"/>
    <w:rsid w:val="00D441DB"/>
    <w:rsid w:val="00D44B3F"/>
    <w:rsid w:val="00D44BBF"/>
    <w:rsid w:val="00D44DCB"/>
    <w:rsid w:val="00D459EE"/>
    <w:rsid w:val="00D45B13"/>
    <w:rsid w:val="00D45D8E"/>
    <w:rsid w:val="00D460F2"/>
    <w:rsid w:val="00D4617D"/>
    <w:rsid w:val="00D461C4"/>
    <w:rsid w:val="00D4639C"/>
    <w:rsid w:val="00D463C4"/>
    <w:rsid w:val="00D4662A"/>
    <w:rsid w:val="00D466F2"/>
    <w:rsid w:val="00D468CA"/>
    <w:rsid w:val="00D46A81"/>
    <w:rsid w:val="00D46C19"/>
    <w:rsid w:val="00D47000"/>
    <w:rsid w:val="00D47022"/>
    <w:rsid w:val="00D4702C"/>
    <w:rsid w:val="00D47534"/>
    <w:rsid w:val="00D4790F"/>
    <w:rsid w:val="00D500A5"/>
    <w:rsid w:val="00D5017C"/>
    <w:rsid w:val="00D505CD"/>
    <w:rsid w:val="00D50798"/>
    <w:rsid w:val="00D50819"/>
    <w:rsid w:val="00D509DA"/>
    <w:rsid w:val="00D50A21"/>
    <w:rsid w:val="00D50AEA"/>
    <w:rsid w:val="00D51756"/>
    <w:rsid w:val="00D518CC"/>
    <w:rsid w:val="00D5199D"/>
    <w:rsid w:val="00D51B45"/>
    <w:rsid w:val="00D52AE1"/>
    <w:rsid w:val="00D53A66"/>
    <w:rsid w:val="00D5447D"/>
    <w:rsid w:val="00D548B9"/>
    <w:rsid w:val="00D553BC"/>
    <w:rsid w:val="00D554C9"/>
    <w:rsid w:val="00D558D7"/>
    <w:rsid w:val="00D56123"/>
    <w:rsid w:val="00D56A67"/>
    <w:rsid w:val="00D56BD4"/>
    <w:rsid w:val="00D56F11"/>
    <w:rsid w:val="00D576E3"/>
    <w:rsid w:val="00D5787E"/>
    <w:rsid w:val="00D579A5"/>
    <w:rsid w:val="00D6001E"/>
    <w:rsid w:val="00D6003B"/>
    <w:rsid w:val="00D6045C"/>
    <w:rsid w:val="00D610BD"/>
    <w:rsid w:val="00D616D4"/>
    <w:rsid w:val="00D6171D"/>
    <w:rsid w:val="00D619D5"/>
    <w:rsid w:val="00D6278B"/>
    <w:rsid w:val="00D62CBE"/>
    <w:rsid w:val="00D62DB1"/>
    <w:rsid w:val="00D62EFC"/>
    <w:rsid w:val="00D63BDC"/>
    <w:rsid w:val="00D63EEB"/>
    <w:rsid w:val="00D64A5D"/>
    <w:rsid w:val="00D64AC3"/>
    <w:rsid w:val="00D64E3B"/>
    <w:rsid w:val="00D65560"/>
    <w:rsid w:val="00D655A8"/>
    <w:rsid w:val="00D659BE"/>
    <w:rsid w:val="00D65A58"/>
    <w:rsid w:val="00D65DBE"/>
    <w:rsid w:val="00D65FD1"/>
    <w:rsid w:val="00D66AE8"/>
    <w:rsid w:val="00D66D24"/>
    <w:rsid w:val="00D672F7"/>
    <w:rsid w:val="00D67633"/>
    <w:rsid w:val="00D67B2B"/>
    <w:rsid w:val="00D702BE"/>
    <w:rsid w:val="00D705F6"/>
    <w:rsid w:val="00D70949"/>
    <w:rsid w:val="00D71964"/>
    <w:rsid w:val="00D72520"/>
    <w:rsid w:val="00D7252B"/>
    <w:rsid w:val="00D729D1"/>
    <w:rsid w:val="00D72F04"/>
    <w:rsid w:val="00D730EC"/>
    <w:rsid w:val="00D731F1"/>
    <w:rsid w:val="00D73338"/>
    <w:rsid w:val="00D7361F"/>
    <w:rsid w:val="00D737E4"/>
    <w:rsid w:val="00D73C77"/>
    <w:rsid w:val="00D7401B"/>
    <w:rsid w:val="00D748C8"/>
    <w:rsid w:val="00D7598B"/>
    <w:rsid w:val="00D759DE"/>
    <w:rsid w:val="00D75EBA"/>
    <w:rsid w:val="00D75F41"/>
    <w:rsid w:val="00D769AF"/>
    <w:rsid w:val="00D76CF6"/>
    <w:rsid w:val="00D770AD"/>
    <w:rsid w:val="00D772CC"/>
    <w:rsid w:val="00D772D6"/>
    <w:rsid w:val="00D7760F"/>
    <w:rsid w:val="00D77842"/>
    <w:rsid w:val="00D77AFD"/>
    <w:rsid w:val="00D77DAA"/>
    <w:rsid w:val="00D805E2"/>
    <w:rsid w:val="00D8070A"/>
    <w:rsid w:val="00D810CE"/>
    <w:rsid w:val="00D813A5"/>
    <w:rsid w:val="00D814A2"/>
    <w:rsid w:val="00D8150B"/>
    <w:rsid w:val="00D8165B"/>
    <w:rsid w:val="00D81C3F"/>
    <w:rsid w:val="00D81DD7"/>
    <w:rsid w:val="00D81DE7"/>
    <w:rsid w:val="00D81F70"/>
    <w:rsid w:val="00D820F5"/>
    <w:rsid w:val="00D825E2"/>
    <w:rsid w:val="00D826C9"/>
    <w:rsid w:val="00D827D0"/>
    <w:rsid w:val="00D828C3"/>
    <w:rsid w:val="00D82ED1"/>
    <w:rsid w:val="00D834B2"/>
    <w:rsid w:val="00D8354C"/>
    <w:rsid w:val="00D840BB"/>
    <w:rsid w:val="00D84368"/>
    <w:rsid w:val="00D84891"/>
    <w:rsid w:val="00D84951"/>
    <w:rsid w:val="00D84ACB"/>
    <w:rsid w:val="00D852E1"/>
    <w:rsid w:val="00D857EB"/>
    <w:rsid w:val="00D85A48"/>
    <w:rsid w:val="00D85CAF"/>
    <w:rsid w:val="00D85CEE"/>
    <w:rsid w:val="00D85F62"/>
    <w:rsid w:val="00D864CA"/>
    <w:rsid w:val="00D865BD"/>
    <w:rsid w:val="00D868AF"/>
    <w:rsid w:val="00D86AB4"/>
    <w:rsid w:val="00D86EA7"/>
    <w:rsid w:val="00D86ED6"/>
    <w:rsid w:val="00D87099"/>
    <w:rsid w:val="00D871A3"/>
    <w:rsid w:val="00D8741A"/>
    <w:rsid w:val="00D87501"/>
    <w:rsid w:val="00D87D93"/>
    <w:rsid w:val="00D90083"/>
    <w:rsid w:val="00D904A9"/>
    <w:rsid w:val="00D917F4"/>
    <w:rsid w:val="00D91AD1"/>
    <w:rsid w:val="00D921C3"/>
    <w:rsid w:val="00D9227B"/>
    <w:rsid w:val="00D9284B"/>
    <w:rsid w:val="00D92A23"/>
    <w:rsid w:val="00D935AD"/>
    <w:rsid w:val="00D937B4"/>
    <w:rsid w:val="00D93A41"/>
    <w:rsid w:val="00D93E49"/>
    <w:rsid w:val="00D93E4B"/>
    <w:rsid w:val="00D93EC0"/>
    <w:rsid w:val="00D941EC"/>
    <w:rsid w:val="00D94636"/>
    <w:rsid w:val="00D94697"/>
    <w:rsid w:val="00D94D80"/>
    <w:rsid w:val="00D95405"/>
    <w:rsid w:val="00D9552B"/>
    <w:rsid w:val="00D95ADF"/>
    <w:rsid w:val="00D95D32"/>
    <w:rsid w:val="00D960A1"/>
    <w:rsid w:val="00D96994"/>
    <w:rsid w:val="00D96E50"/>
    <w:rsid w:val="00D97150"/>
    <w:rsid w:val="00D97FAB"/>
    <w:rsid w:val="00DA084F"/>
    <w:rsid w:val="00DA092D"/>
    <w:rsid w:val="00DA0C81"/>
    <w:rsid w:val="00DA1349"/>
    <w:rsid w:val="00DA1433"/>
    <w:rsid w:val="00DA189C"/>
    <w:rsid w:val="00DA2074"/>
    <w:rsid w:val="00DA2105"/>
    <w:rsid w:val="00DA2146"/>
    <w:rsid w:val="00DA220B"/>
    <w:rsid w:val="00DA2360"/>
    <w:rsid w:val="00DA25E9"/>
    <w:rsid w:val="00DA279E"/>
    <w:rsid w:val="00DA2F5E"/>
    <w:rsid w:val="00DA3009"/>
    <w:rsid w:val="00DA3A5A"/>
    <w:rsid w:val="00DA3ACA"/>
    <w:rsid w:val="00DA4118"/>
    <w:rsid w:val="00DA4194"/>
    <w:rsid w:val="00DA43E2"/>
    <w:rsid w:val="00DA458F"/>
    <w:rsid w:val="00DA45C0"/>
    <w:rsid w:val="00DA4BC5"/>
    <w:rsid w:val="00DA5155"/>
    <w:rsid w:val="00DA51F3"/>
    <w:rsid w:val="00DA533E"/>
    <w:rsid w:val="00DA53D1"/>
    <w:rsid w:val="00DA547C"/>
    <w:rsid w:val="00DA582B"/>
    <w:rsid w:val="00DA5CF2"/>
    <w:rsid w:val="00DA5F5B"/>
    <w:rsid w:val="00DA60B5"/>
    <w:rsid w:val="00DA625E"/>
    <w:rsid w:val="00DA6426"/>
    <w:rsid w:val="00DA6468"/>
    <w:rsid w:val="00DA659E"/>
    <w:rsid w:val="00DA7098"/>
    <w:rsid w:val="00DA7DEC"/>
    <w:rsid w:val="00DB010C"/>
    <w:rsid w:val="00DB01FB"/>
    <w:rsid w:val="00DB02C3"/>
    <w:rsid w:val="00DB03F8"/>
    <w:rsid w:val="00DB0E6C"/>
    <w:rsid w:val="00DB13E9"/>
    <w:rsid w:val="00DB1451"/>
    <w:rsid w:val="00DB17B7"/>
    <w:rsid w:val="00DB1AEC"/>
    <w:rsid w:val="00DB1EE8"/>
    <w:rsid w:val="00DB207D"/>
    <w:rsid w:val="00DB26DB"/>
    <w:rsid w:val="00DB2D5B"/>
    <w:rsid w:val="00DB34EF"/>
    <w:rsid w:val="00DB3D24"/>
    <w:rsid w:val="00DB3F60"/>
    <w:rsid w:val="00DB4392"/>
    <w:rsid w:val="00DB44D8"/>
    <w:rsid w:val="00DB4BE4"/>
    <w:rsid w:val="00DB4E70"/>
    <w:rsid w:val="00DB560C"/>
    <w:rsid w:val="00DB5ACB"/>
    <w:rsid w:val="00DB5E84"/>
    <w:rsid w:val="00DB62D1"/>
    <w:rsid w:val="00DB67C2"/>
    <w:rsid w:val="00DB6D08"/>
    <w:rsid w:val="00DB6EB8"/>
    <w:rsid w:val="00DB73FF"/>
    <w:rsid w:val="00DB78AD"/>
    <w:rsid w:val="00DB7C87"/>
    <w:rsid w:val="00DB7F86"/>
    <w:rsid w:val="00DC014B"/>
    <w:rsid w:val="00DC065C"/>
    <w:rsid w:val="00DC0B65"/>
    <w:rsid w:val="00DC0F1F"/>
    <w:rsid w:val="00DC0FF0"/>
    <w:rsid w:val="00DC144E"/>
    <w:rsid w:val="00DC1770"/>
    <w:rsid w:val="00DC1E76"/>
    <w:rsid w:val="00DC1F6E"/>
    <w:rsid w:val="00DC24A2"/>
    <w:rsid w:val="00DC24BE"/>
    <w:rsid w:val="00DC2E20"/>
    <w:rsid w:val="00DC2FF3"/>
    <w:rsid w:val="00DC3823"/>
    <w:rsid w:val="00DC3992"/>
    <w:rsid w:val="00DC444A"/>
    <w:rsid w:val="00DC4746"/>
    <w:rsid w:val="00DC497C"/>
    <w:rsid w:val="00DC4EFA"/>
    <w:rsid w:val="00DC4F06"/>
    <w:rsid w:val="00DC5287"/>
    <w:rsid w:val="00DC56FA"/>
    <w:rsid w:val="00DC6057"/>
    <w:rsid w:val="00DC6106"/>
    <w:rsid w:val="00DC7284"/>
    <w:rsid w:val="00DD0638"/>
    <w:rsid w:val="00DD0993"/>
    <w:rsid w:val="00DD0B1F"/>
    <w:rsid w:val="00DD0B3A"/>
    <w:rsid w:val="00DD0E4D"/>
    <w:rsid w:val="00DD0F07"/>
    <w:rsid w:val="00DD109B"/>
    <w:rsid w:val="00DD174A"/>
    <w:rsid w:val="00DD194C"/>
    <w:rsid w:val="00DD195F"/>
    <w:rsid w:val="00DD204D"/>
    <w:rsid w:val="00DD2052"/>
    <w:rsid w:val="00DD22A6"/>
    <w:rsid w:val="00DD2752"/>
    <w:rsid w:val="00DD2E49"/>
    <w:rsid w:val="00DD2F3A"/>
    <w:rsid w:val="00DD2F6B"/>
    <w:rsid w:val="00DD2F93"/>
    <w:rsid w:val="00DD31BC"/>
    <w:rsid w:val="00DD32AE"/>
    <w:rsid w:val="00DD3398"/>
    <w:rsid w:val="00DD3578"/>
    <w:rsid w:val="00DD3625"/>
    <w:rsid w:val="00DD395E"/>
    <w:rsid w:val="00DD399D"/>
    <w:rsid w:val="00DD3B0F"/>
    <w:rsid w:val="00DD3F28"/>
    <w:rsid w:val="00DD44F0"/>
    <w:rsid w:val="00DD4921"/>
    <w:rsid w:val="00DD499F"/>
    <w:rsid w:val="00DD4DFC"/>
    <w:rsid w:val="00DD4EC4"/>
    <w:rsid w:val="00DD5136"/>
    <w:rsid w:val="00DD5214"/>
    <w:rsid w:val="00DD54EE"/>
    <w:rsid w:val="00DD56F8"/>
    <w:rsid w:val="00DD609A"/>
    <w:rsid w:val="00DD657B"/>
    <w:rsid w:val="00DD6853"/>
    <w:rsid w:val="00DD6ECC"/>
    <w:rsid w:val="00DD6FAE"/>
    <w:rsid w:val="00DD71A6"/>
    <w:rsid w:val="00DD7280"/>
    <w:rsid w:val="00DE0416"/>
    <w:rsid w:val="00DE0673"/>
    <w:rsid w:val="00DE08BC"/>
    <w:rsid w:val="00DE0DBB"/>
    <w:rsid w:val="00DE11FD"/>
    <w:rsid w:val="00DE14DC"/>
    <w:rsid w:val="00DE19E0"/>
    <w:rsid w:val="00DE1A6D"/>
    <w:rsid w:val="00DE2237"/>
    <w:rsid w:val="00DE2AD2"/>
    <w:rsid w:val="00DE2B4B"/>
    <w:rsid w:val="00DE2E2C"/>
    <w:rsid w:val="00DE32FE"/>
    <w:rsid w:val="00DE34EB"/>
    <w:rsid w:val="00DE39B0"/>
    <w:rsid w:val="00DE3E2D"/>
    <w:rsid w:val="00DE415E"/>
    <w:rsid w:val="00DE433F"/>
    <w:rsid w:val="00DE4A7D"/>
    <w:rsid w:val="00DE4DB5"/>
    <w:rsid w:val="00DE4EF9"/>
    <w:rsid w:val="00DE52E0"/>
    <w:rsid w:val="00DE5365"/>
    <w:rsid w:val="00DE5508"/>
    <w:rsid w:val="00DE58A3"/>
    <w:rsid w:val="00DE5BBF"/>
    <w:rsid w:val="00DE5C61"/>
    <w:rsid w:val="00DE5D63"/>
    <w:rsid w:val="00DE5F06"/>
    <w:rsid w:val="00DE638A"/>
    <w:rsid w:val="00DE6560"/>
    <w:rsid w:val="00DE6868"/>
    <w:rsid w:val="00DE750E"/>
    <w:rsid w:val="00DE7548"/>
    <w:rsid w:val="00DE775B"/>
    <w:rsid w:val="00DE7F87"/>
    <w:rsid w:val="00DF038A"/>
    <w:rsid w:val="00DF065B"/>
    <w:rsid w:val="00DF0991"/>
    <w:rsid w:val="00DF1255"/>
    <w:rsid w:val="00DF1562"/>
    <w:rsid w:val="00DF1712"/>
    <w:rsid w:val="00DF1AFE"/>
    <w:rsid w:val="00DF1F40"/>
    <w:rsid w:val="00DF2050"/>
    <w:rsid w:val="00DF235D"/>
    <w:rsid w:val="00DF3863"/>
    <w:rsid w:val="00DF4020"/>
    <w:rsid w:val="00DF46BA"/>
    <w:rsid w:val="00DF48F3"/>
    <w:rsid w:val="00DF4941"/>
    <w:rsid w:val="00DF494F"/>
    <w:rsid w:val="00DF5054"/>
    <w:rsid w:val="00DF53B1"/>
    <w:rsid w:val="00DF5701"/>
    <w:rsid w:val="00DF5A10"/>
    <w:rsid w:val="00DF5FF9"/>
    <w:rsid w:val="00DF6628"/>
    <w:rsid w:val="00DF673B"/>
    <w:rsid w:val="00DF6BC1"/>
    <w:rsid w:val="00DF6BD5"/>
    <w:rsid w:val="00DF6D70"/>
    <w:rsid w:val="00DF6DEB"/>
    <w:rsid w:val="00DF6FC5"/>
    <w:rsid w:val="00DF70DF"/>
    <w:rsid w:val="00DF7B07"/>
    <w:rsid w:val="00DF7C3A"/>
    <w:rsid w:val="00E00157"/>
    <w:rsid w:val="00E004ED"/>
    <w:rsid w:val="00E00513"/>
    <w:rsid w:val="00E007F6"/>
    <w:rsid w:val="00E00F13"/>
    <w:rsid w:val="00E01669"/>
    <w:rsid w:val="00E01765"/>
    <w:rsid w:val="00E0178C"/>
    <w:rsid w:val="00E01AAE"/>
    <w:rsid w:val="00E01E6D"/>
    <w:rsid w:val="00E024F9"/>
    <w:rsid w:val="00E025D8"/>
    <w:rsid w:val="00E028DB"/>
    <w:rsid w:val="00E02FBC"/>
    <w:rsid w:val="00E030AD"/>
    <w:rsid w:val="00E03A85"/>
    <w:rsid w:val="00E0511D"/>
    <w:rsid w:val="00E054A4"/>
    <w:rsid w:val="00E05798"/>
    <w:rsid w:val="00E0590D"/>
    <w:rsid w:val="00E05BE1"/>
    <w:rsid w:val="00E05E8F"/>
    <w:rsid w:val="00E06157"/>
    <w:rsid w:val="00E068B9"/>
    <w:rsid w:val="00E06A7F"/>
    <w:rsid w:val="00E06DC5"/>
    <w:rsid w:val="00E06EB0"/>
    <w:rsid w:val="00E06F17"/>
    <w:rsid w:val="00E07623"/>
    <w:rsid w:val="00E07A5C"/>
    <w:rsid w:val="00E1057F"/>
    <w:rsid w:val="00E108B9"/>
    <w:rsid w:val="00E10CB2"/>
    <w:rsid w:val="00E10CCA"/>
    <w:rsid w:val="00E10D3C"/>
    <w:rsid w:val="00E10FD0"/>
    <w:rsid w:val="00E1184D"/>
    <w:rsid w:val="00E11E93"/>
    <w:rsid w:val="00E12D70"/>
    <w:rsid w:val="00E12D9F"/>
    <w:rsid w:val="00E130E7"/>
    <w:rsid w:val="00E1325D"/>
    <w:rsid w:val="00E133DE"/>
    <w:rsid w:val="00E13BB2"/>
    <w:rsid w:val="00E13E08"/>
    <w:rsid w:val="00E14A53"/>
    <w:rsid w:val="00E14F5F"/>
    <w:rsid w:val="00E15431"/>
    <w:rsid w:val="00E15861"/>
    <w:rsid w:val="00E16009"/>
    <w:rsid w:val="00E161AC"/>
    <w:rsid w:val="00E1673A"/>
    <w:rsid w:val="00E16D30"/>
    <w:rsid w:val="00E170CC"/>
    <w:rsid w:val="00E173D4"/>
    <w:rsid w:val="00E17AE3"/>
    <w:rsid w:val="00E17E05"/>
    <w:rsid w:val="00E17E2B"/>
    <w:rsid w:val="00E205A3"/>
    <w:rsid w:val="00E206B5"/>
    <w:rsid w:val="00E20B03"/>
    <w:rsid w:val="00E213DE"/>
    <w:rsid w:val="00E216F8"/>
    <w:rsid w:val="00E2187B"/>
    <w:rsid w:val="00E21DF6"/>
    <w:rsid w:val="00E2233A"/>
    <w:rsid w:val="00E22348"/>
    <w:rsid w:val="00E2253E"/>
    <w:rsid w:val="00E22D94"/>
    <w:rsid w:val="00E22F17"/>
    <w:rsid w:val="00E23E53"/>
    <w:rsid w:val="00E23F86"/>
    <w:rsid w:val="00E241FE"/>
    <w:rsid w:val="00E249C0"/>
    <w:rsid w:val="00E249DA"/>
    <w:rsid w:val="00E24CD2"/>
    <w:rsid w:val="00E2583B"/>
    <w:rsid w:val="00E25EDB"/>
    <w:rsid w:val="00E26065"/>
    <w:rsid w:val="00E26214"/>
    <w:rsid w:val="00E26302"/>
    <w:rsid w:val="00E2638E"/>
    <w:rsid w:val="00E2673A"/>
    <w:rsid w:val="00E26750"/>
    <w:rsid w:val="00E26B63"/>
    <w:rsid w:val="00E26F47"/>
    <w:rsid w:val="00E2733B"/>
    <w:rsid w:val="00E27C51"/>
    <w:rsid w:val="00E27D90"/>
    <w:rsid w:val="00E27E6D"/>
    <w:rsid w:val="00E30301"/>
    <w:rsid w:val="00E30330"/>
    <w:rsid w:val="00E30B7E"/>
    <w:rsid w:val="00E30BD9"/>
    <w:rsid w:val="00E31BE3"/>
    <w:rsid w:val="00E31D58"/>
    <w:rsid w:val="00E32CE6"/>
    <w:rsid w:val="00E32F8C"/>
    <w:rsid w:val="00E33D24"/>
    <w:rsid w:val="00E34128"/>
    <w:rsid w:val="00E34955"/>
    <w:rsid w:val="00E35089"/>
    <w:rsid w:val="00E35175"/>
    <w:rsid w:val="00E35808"/>
    <w:rsid w:val="00E35949"/>
    <w:rsid w:val="00E35AA2"/>
    <w:rsid w:val="00E35C2A"/>
    <w:rsid w:val="00E36422"/>
    <w:rsid w:val="00E368F2"/>
    <w:rsid w:val="00E36AD5"/>
    <w:rsid w:val="00E36B64"/>
    <w:rsid w:val="00E3761D"/>
    <w:rsid w:val="00E37930"/>
    <w:rsid w:val="00E402C5"/>
    <w:rsid w:val="00E40D3B"/>
    <w:rsid w:val="00E4109D"/>
    <w:rsid w:val="00E41A5B"/>
    <w:rsid w:val="00E41A89"/>
    <w:rsid w:val="00E41C89"/>
    <w:rsid w:val="00E42472"/>
    <w:rsid w:val="00E424D2"/>
    <w:rsid w:val="00E42A86"/>
    <w:rsid w:val="00E4300C"/>
    <w:rsid w:val="00E430B5"/>
    <w:rsid w:val="00E43219"/>
    <w:rsid w:val="00E433B6"/>
    <w:rsid w:val="00E43C3D"/>
    <w:rsid w:val="00E441C3"/>
    <w:rsid w:val="00E444B1"/>
    <w:rsid w:val="00E44648"/>
    <w:rsid w:val="00E4596E"/>
    <w:rsid w:val="00E46B12"/>
    <w:rsid w:val="00E4722F"/>
    <w:rsid w:val="00E4745D"/>
    <w:rsid w:val="00E47598"/>
    <w:rsid w:val="00E4761E"/>
    <w:rsid w:val="00E47758"/>
    <w:rsid w:val="00E47D1F"/>
    <w:rsid w:val="00E50199"/>
    <w:rsid w:val="00E5073B"/>
    <w:rsid w:val="00E508A0"/>
    <w:rsid w:val="00E50BF0"/>
    <w:rsid w:val="00E50CD2"/>
    <w:rsid w:val="00E51066"/>
    <w:rsid w:val="00E5107D"/>
    <w:rsid w:val="00E51308"/>
    <w:rsid w:val="00E519DC"/>
    <w:rsid w:val="00E524B6"/>
    <w:rsid w:val="00E52674"/>
    <w:rsid w:val="00E53474"/>
    <w:rsid w:val="00E534E9"/>
    <w:rsid w:val="00E54041"/>
    <w:rsid w:val="00E54151"/>
    <w:rsid w:val="00E54157"/>
    <w:rsid w:val="00E5446D"/>
    <w:rsid w:val="00E547BD"/>
    <w:rsid w:val="00E54CB1"/>
    <w:rsid w:val="00E5521D"/>
    <w:rsid w:val="00E555C4"/>
    <w:rsid w:val="00E5567D"/>
    <w:rsid w:val="00E55C00"/>
    <w:rsid w:val="00E55C2E"/>
    <w:rsid w:val="00E55F09"/>
    <w:rsid w:val="00E562CA"/>
    <w:rsid w:val="00E5664A"/>
    <w:rsid w:val="00E56C0E"/>
    <w:rsid w:val="00E56DFD"/>
    <w:rsid w:val="00E56FE1"/>
    <w:rsid w:val="00E57532"/>
    <w:rsid w:val="00E576D6"/>
    <w:rsid w:val="00E57C34"/>
    <w:rsid w:val="00E57D09"/>
    <w:rsid w:val="00E57F90"/>
    <w:rsid w:val="00E600FB"/>
    <w:rsid w:val="00E60179"/>
    <w:rsid w:val="00E603CA"/>
    <w:rsid w:val="00E604EC"/>
    <w:rsid w:val="00E60839"/>
    <w:rsid w:val="00E60A0A"/>
    <w:rsid w:val="00E60AF0"/>
    <w:rsid w:val="00E60F1D"/>
    <w:rsid w:val="00E61032"/>
    <w:rsid w:val="00E614A7"/>
    <w:rsid w:val="00E61B8D"/>
    <w:rsid w:val="00E61DC6"/>
    <w:rsid w:val="00E61E19"/>
    <w:rsid w:val="00E61EBB"/>
    <w:rsid w:val="00E623F1"/>
    <w:rsid w:val="00E624BA"/>
    <w:rsid w:val="00E624D8"/>
    <w:rsid w:val="00E62631"/>
    <w:rsid w:val="00E62AC9"/>
    <w:rsid w:val="00E63375"/>
    <w:rsid w:val="00E63392"/>
    <w:rsid w:val="00E635E6"/>
    <w:rsid w:val="00E6388C"/>
    <w:rsid w:val="00E63CA7"/>
    <w:rsid w:val="00E63ED4"/>
    <w:rsid w:val="00E6424A"/>
    <w:rsid w:val="00E6476A"/>
    <w:rsid w:val="00E6504E"/>
    <w:rsid w:val="00E651DA"/>
    <w:rsid w:val="00E6565A"/>
    <w:rsid w:val="00E65DC6"/>
    <w:rsid w:val="00E65F0E"/>
    <w:rsid w:val="00E66A62"/>
    <w:rsid w:val="00E670D6"/>
    <w:rsid w:val="00E67399"/>
    <w:rsid w:val="00E67520"/>
    <w:rsid w:val="00E67830"/>
    <w:rsid w:val="00E67D25"/>
    <w:rsid w:val="00E67FB8"/>
    <w:rsid w:val="00E70C85"/>
    <w:rsid w:val="00E70E81"/>
    <w:rsid w:val="00E70ED6"/>
    <w:rsid w:val="00E71A97"/>
    <w:rsid w:val="00E72055"/>
    <w:rsid w:val="00E72272"/>
    <w:rsid w:val="00E7314D"/>
    <w:rsid w:val="00E73628"/>
    <w:rsid w:val="00E73741"/>
    <w:rsid w:val="00E7426C"/>
    <w:rsid w:val="00E74304"/>
    <w:rsid w:val="00E74A8C"/>
    <w:rsid w:val="00E74B55"/>
    <w:rsid w:val="00E74BF2"/>
    <w:rsid w:val="00E74CF0"/>
    <w:rsid w:val="00E74D15"/>
    <w:rsid w:val="00E75154"/>
    <w:rsid w:val="00E75436"/>
    <w:rsid w:val="00E757FA"/>
    <w:rsid w:val="00E75961"/>
    <w:rsid w:val="00E7691D"/>
    <w:rsid w:val="00E76EC8"/>
    <w:rsid w:val="00E77F25"/>
    <w:rsid w:val="00E80627"/>
    <w:rsid w:val="00E80CB5"/>
    <w:rsid w:val="00E80ED7"/>
    <w:rsid w:val="00E8112A"/>
    <w:rsid w:val="00E813D5"/>
    <w:rsid w:val="00E818D2"/>
    <w:rsid w:val="00E81D87"/>
    <w:rsid w:val="00E82244"/>
    <w:rsid w:val="00E8233C"/>
    <w:rsid w:val="00E82475"/>
    <w:rsid w:val="00E8250F"/>
    <w:rsid w:val="00E82925"/>
    <w:rsid w:val="00E8312E"/>
    <w:rsid w:val="00E835FC"/>
    <w:rsid w:val="00E837A8"/>
    <w:rsid w:val="00E8412B"/>
    <w:rsid w:val="00E84796"/>
    <w:rsid w:val="00E84997"/>
    <w:rsid w:val="00E84B3E"/>
    <w:rsid w:val="00E84C4A"/>
    <w:rsid w:val="00E84CAE"/>
    <w:rsid w:val="00E84D9A"/>
    <w:rsid w:val="00E84FAA"/>
    <w:rsid w:val="00E85502"/>
    <w:rsid w:val="00E85558"/>
    <w:rsid w:val="00E85784"/>
    <w:rsid w:val="00E858F9"/>
    <w:rsid w:val="00E85D21"/>
    <w:rsid w:val="00E85F5A"/>
    <w:rsid w:val="00E864C7"/>
    <w:rsid w:val="00E86593"/>
    <w:rsid w:val="00E8664E"/>
    <w:rsid w:val="00E86C61"/>
    <w:rsid w:val="00E86E30"/>
    <w:rsid w:val="00E87104"/>
    <w:rsid w:val="00E87F66"/>
    <w:rsid w:val="00E905F2"/>
    <w:rsid w:val="00E90743"/>
    <w:rsid w:val="00E90AD4"/>
    <w:rsid w:val="00E90E5C"/>
    <w:rsid w:val="00E91332"/>
    <w:rsid w:val="00E917F9"/>
    <w:rsid w:val="00E91D72"/>
    <w:rsid w:val="00E91E47"/>
    <w:rsid w:val="00E921C2"/>
    <w:rsid w:val="00E92328"/>
    <w:rsid w:val="00E930E8"/>
    <w:rsid w:val="00E9380C"/>
    <w:rsid w:val="00E9388B"/>
    <w:rsid w:val="00E939CB"/>
    <w:rsid w:val="00E93B80"/>
    <w:rsid w:val="00E93C54"/>
    <w:rsid w:val="00E940B8"/>
    <w:rsid w:val="00E944C6"/>
    <w:rsid w:val="00E945AA"/>
    <w:rsid w:val="00E94DC3"/>
    <w:rsid w:val="00E94E05"/>
    <w:rsid w:val="00E95402"/>
    <w:rsid w:val="00E955BE"/>
    <w:rsid w:val="00E95A12"/>
    <w:rsid w:val="00E96C02"/>
    <w:rsid w:val="00E9783E"/>
    <w:rsid w:val="00E97A32"/>
    <w:rsid w:val="00E97B87"/>
    <w:rsid w:val="00E97BA8"/>
    <w:rsid w:val="00E97EFD"/>
    <w:rsid w:val="00EA02D2"/>
    <w:rsid w:val="00EA0845"/>
    <w:rsid w:val="00EA08EE"/>
    <w:rsid w:val="00EA1566"/>
    <w:rsid w:val="00EA2127"/>
    <w:rsid w:val="00EA2606"/>
    <w:rsid w:val="00EA3364"/>
    <w:rsid w:val="00EA34C5"/>
    <w:rsid w:val="00EA3C37"/>
    <w:rsid w:val="00EA400C"/>
    <w:rsid w:val="00EA4D94"/>
    <w:rsid w:val="00EA4F1C"/>
    <w:rsid w:val="00EA5459"/>
    <w:rsid w:val="00EA6957"/>
    <w:rsid w:val="00EA7219"/>
    <w:rsid w:val="00EA76DE"/>
    <w:rsid w:val="00EA7C0E"/>
    <w:rsid w:val="00EA7D40"/>
    <w:rsid w:val="00EB01A9"/>
    <w:rsid w:val="00EB04F7"/>
    <w:rsid w:val="00EB0C8B"/>
    <w:rsid w:val="00EB14E4"/>
    <w:rsid w:val="00EB1BE1"/>
    <w:rsid w:val="00EB1C4A"/>
    <w:rsid w:val="00EB223D"/>
    <w:rsid w:val="00EB23EA"/>
    <w:rsid w:val="00EB2763"/>
    <w:rsid w:val="00EB2A6B"/>
    <w:rsid w:val="00EB2ADE"/>
    <w:rsid w:val="00EB2B25"/>
    <w:rsid w:val="00EB35DE"/>
    <w:rsid w:val="00EB3804"/>
    <w:rsid w:val="00EB3828"/>
    <w:rsid w:val="00EB3F6E"/>
    <w:rsid w:val="00EB44FB"/>
    <w:rsid w:val="00EB4749"/>
    <w:rsid w:val="00EB4822"/>
    <w:rsid w:val="00EB49F3"/>
    <w:rsid w:val="00EB4A4C"/>
    <w:rsid w:val="00EB4A51"/>
    <w:rsid w:val="00EB4BEA"/>
    <w:rsid w:val="00EB4D44"/>
    <w:rsid w:val="00EB5996"/>
    <w:rsid w:val="00EB62EF"/>
    <w:rsid w:val="00EB691E"/>
    <w:rsid w:val="00EB7F1D"/>
    <w:rsid w:val="00EC04DD"/>
    <w:rsid w:val="00EC069C"/>
    <w:rsid w:val="00EC0D29"/>
    <w:rsid w:val="00EC1007"/>
    <w:rsid w:val="00EC11B2"/>
    <w:rsid w:val="00EC132E"/>
    <w:rsid w:val="00EC1DE6"/>
    <w:rsid w:val="00EC1ED1"/>
    <w:rsid w:val="00EC29F5"/>
    <w:rsid w:val="00EC3149"/>
    <w:rsid w:val="00EC33A2"/>
    <w:rsid w:val="00EC35E9"/>
    <w:rsid w:val="00EC3CA7"/>
    <w:rsid w:val="00EC3D87"/>
    <w:rsid w:val="00EC434B"/>
    <w:rsid w:val="00EC458C"/>
    <w:rsid w:val="00EC4A34"/>
    <w:rsid w:val="00EC4C79"/>
    <w:rsid w:val="00EC4CCA"/>
    <w:rsid w:val="00EC594C"/>
    <w:rsid w:val="00EC5EA8"/>
    <w:rsid w:val="00EC6361"/>
    <w:rsid w:val="00EC6770"/>
    <w:rsid w:val="00EC67F6"/>
    <w:rsid w:val="00EC6D66"/>
    <w:rsid w:val="00EC75DE"/>
    <w:rsid w:val="00EC77AB"/>
    <w:rsid w:val="00ED0604"/>
    <w:rsid w:val="00ED080D"/>
    <w:rsid w:val="00ED0B09"/>
    <w:rsid w:val="00ED0C1E"/>
    <w:rsid w:val="00ED0C2C"/>
    <w:rsid w:val="00ED0C41"/>
    <w:rsid w:val="00ED0CC3"/>
    <w:rsid w:val="00ED1057"/>
    <w:rsid w:val="00ED114F"/>
    <w:rsid w:val="00ED1B95"/>
    <w:rsid w:val="00ED1BAA"/>
    <w:rsid w:val="00ED1FB6"/>
    <w:rsid w:val="00ED2159"/>
    <w:rsid w:val="00ED2DE2"/>
    <w:rsid w:val="00ED2FC4"/>
    <w:rsid w:val="00ED305A"/>
    <w:rsid w:val="00ED309B"/>
    <w:rsid w:val="00ED3442"/>
    <w:rsid w:val="00ED36F4"/>
    <w:rsid w:val="00ED38ED"/>
    <w:rsid w:val="00ED3A13"/>
    <w:rsid w:val="00ED3B54"/>
    <w:rsid w:val="00ED4359"/>
    <w:rsid w:val="00ED4529"/>
    <w:rsid w:val="00ED4696"/>
    <w:rsid w:val="00ED469C"/>
    <w:rsid w:val="00ED4AA1"/>
    <w:rsid w:val="00ED4EF6"/>
    <w:rsid w:val="00ED51AD"/>
    <w:rsid w:val="00ED618C"/>
    <w:rsid w:val="00ED6D92"/>
    <w:rsid w:val="00ED6EA5"/>
    <w:rsid w:val="00ED71E6"/>
    <w:rsid w:val="00ED78ED"/>
    <w:rsid w:val="00ED7D9C"/>
    <w:rsid w:val="00EE01B1"/>
    <w:rsid w:val="00EE0321"/>
    <w:rsid w:val="00EE0845"/>
    <w:rsid w:val="00EE08E5"/>
    <w:rsid w:val="00EE1263"/>
    <w:rsid w:val="00EE12B4"/>
    <w:rsid w:val="00EE17CF"/>
    <w:rsid w:val="00EE185F"/>
    <w:rsid w:val="00EE21B0"/>
    <w:rsid w:val="00EE3D35"/>
    <w:rsid w:val="00EE3F66"/>
    <w:rsid w:val="00EE405A"/>
    <w:rsid w:val="00EE41F3"/>
    <w:rsid w:val="00EE48E8"/>
    <w:rsid w:val="00EE56B2"/>
    <w:rsid w:val="00EE6226"/>
    <w:rsid w:val="00EE6642"/>
    <w:rsid w:val="00EE6897"/>
    <w:rsid w:val="00EE689A"/>
    <w:rsid w:val="00EE6A69"/>
    <w:rsid w:val="00EE751C"/>
    <w:rsid w:val="00EE7E96"/>
    <w:rsid w:val="00EE7F1A"/>
    <w:rsid w:val="00EE7F9A"/>
    <w:rsid w:val="00EF0306"/>
    <w:rsid w:val="00EF0391"/>
    <w:rsid w:val="00EF0A68"/>
    <w:rsid w:val="00EF122E"/>
    <w:rsid w:val="00EF1592"/>
    <w:rsid w:val="00EF22F3"/>
    <w:rsid w:val="00EF230B"/>
    <w:rsid w:val="00EF25B8"/>
    <w:rsid w:val="00EF2D9B"/>
    <w:rsid w:val="00EF3737"/>
    <w:rsid w:val="00EF3B0C"/>
    <w:rsid w:val="00EF3EB5"/>
    <w:rsid w:val="00EF3FD0"/>
    <w:rsid w:val="00EF4476"/>
    <w:rsid w:val="00EF4F62"/>
    <w:rsid w:val="00EF53BC"/>
    <w:rsid w:val="00EF5987"/>
    <w:rsid w:val="00EF5E2B"/>
    <w:rsid w:val="00EF5F16"/>
    <w:rsid w:val="00EF62A1"/>
    <w:rsid w:val="00EF660A"/>
    <w:rsid w:val="00EF6651"/>
    <w:rsid w:val="00EF6B80"/>
    <w:rsid w:val="00EF6D11"/>
    <w:rsid w:val="00EF6DAE"/>
    <w:rsid w:val="00EF714F"/>
    <w:rsid w:val="00EF7963"/>
    <w:rsid w:val="00F000C0"/>
    <w:rsid w:val="00F0053D"/>
    <w:rsid w:val="00F0069A"/>
    <w:rsid w:val="00F007E1"/>
    <w:rsid w:val="00F00DC1"/>
    <w:rsid w:val="00F01157"/>
    <w:rsid w:val="00F012BD"/>
    <w:rsid w:val="00F0142E"/>
    <w:rsid w:val="00F0144A"/>
    <w:rsid w:val="00F019C1"/>
    <w:rsid w:val="00F01A5E"/>
    <w:rsid w:val="00F01C1E"/>
    <w:rsid w:val="00F01D40"/>
    <w:rsid w:val="00F02EA6"/>
    <w:rsid w:val="00F030C0"/>
    <w:rsid w:val="00F0310B"/>
    <w:rsid w:val="00F03610"/>
    <w:rsid w:val="00F036C0"/>
    <w:rsid w:val="00F040B9"/>
    <w:rsid w:val="00F0430C"/>
    <w:rsid w:val="00F0485F"/>
    <w:rsid w:val="00F04CB4"/>
    <w:rsid w:val="00F04DCB"/>
    <w:rsid w:val="00F05477"/>
    <w:rsid w:val="00F05742"/>
    <w:rsid w:val="00F05AB0"/>
    <w:rsid w:val="00F05D0F"/>
    <w:rsid w:val="00F05DC8"/>
    <w:rsid w:val="00F05E2A"/>
    <w:rsid w:val="00F064EB"/>
    <w:rsid w:val="00F067CE"/>
    <w:rsid w:val="00F06B5B"/>
    <w:rsid w:val="00F06F1E"/>
    <w:rsid w:val="00F07565"/>
    <w:rsid w:val="00F0766C"/>
    <w:rsid w:val="00F078BB"/>
    <w:rsid w:val="00F07BF8"/>
    <w:rsid w:val="00F07C04"/>
    <w:rsid w:val="00F07D24"/>
    <w:rsid w:val="00F07F09"/>
    <w:rsid w:val="00F10793"/>
    <w:rsid w:val="00F10BCD"/>
    <w:rsid w:val="00F10D55"/>
    <w:rsid w:val="00F10E3A"/>
    <w:rsid w:val="00F110C2"/>
    <w:rsid w:val="00F11981"/>
    <w:rsid w:val="00F11FA1"/>
    <w:rsid w:val="00F122A7"/>
    <w:rsid w:val="00F1268B"/>
    <w:rsid w:val="00F12B73"/>
    <w:rsid w:val="00F12E39"/>
    <w:rsid w:val="00F130ED"/>
    <w:rsid w:val="00F1335E"/>
    <w:rsid w:val="00F13830"/>
    <w:rsid w:val="00F13A0D"/>
    <w:rsid w:val="00F143CE"/>
    <w:rsid w:val="00F143E0"/>
    <w:rsid w:val="00F14D22"/>
    <w:rsid w:val="00F14DF8"/>
    <w:rsid w:val="00F15311"/>
    <w:rsid w:val="00F1551C"/>
    <w:rsid w:val="00F15BEF"/>
    <w:rsid w:val="00F15DE0"/>
    <w:rsid w:val="00F162F7"/>
    <w:rsid w:val="00F1685A"/>
    <w:rsid w:val="00F16998"/>
    <w:rsid w:val="00F16D48"/>
    <w:rsid w:val="00F17304"/>
    <w:rsid w:val="00F1736C"/>
    <w:rsid w:val="00F17380"/>
    <w:rsid w:val="00F17C65"/>
    <w:rsid w:val="00F205A1"/>
    <w:rsid w:val="00F20660"/>
    <w:rsid w:val="00F20682"/>
    <w:rsid w:val="00F20A95"/>
    <w:rsid w:val="00F20CB1"/>
    <w:rsid w:val="00F20E34"/>
    <w:rsid w:val="00F21728"/>
    <w:rsid w:val="00F21D35"/>
    <w:rsid w:val="00F21E40"/>
    <w:rsid w:val="00F227A5"/>
    <w:rsid w:val="00F22874"/>
    <w:rsid w:val="00F22B87"/>
    <w:rsid w:val="00F22DA5"/>
    <w:rsid w:val="00F23181"/>
    <w:rsid w:val="00F2325F"/>
    <w:rsid w:val="00F2348F"/>
    <w:rsid w:val="00F2355F"/>
    <w:rsid w:val="00F237C9"/>
    <w:rsid w:val="00F238F0"/>
    <w:rsid w:val="00F24270"/>
    <w:rsid w:val="00F24349"/>
    <w:rsid w:val="00F24459"/>
    <w:rsid w:val="00F24546"/>
    <w:rsid w:val="00F245C2"/>
    <w:rsid w:val="00F24968"/>
    <w:rsid w:val="00F24ACF"/>
    <w:rsid w:val="00F24F6E"/>
    <w:rsid w:val="00F25036"/>
    <w:rsid w:val="00F2530A"/>
    <w:rsid w:val="00F2539B"/>
    <w:rsid w:val="00F25930"/>
    <w:rsid w:val="00F2615F"/>
    <w:rsid w:val="00F26385"/>
    <w:rsid w:val="00F26542"/>
    <w:rsid w:val="00F265AB"/>
    <w:rsid w:val="00F269EA"/>
    <w:rsid w:val="00F27157"/>
    <w:rsid w:val="00F27624"/>
    <w:rsid w:val="00F27997"/>
    <w:rsid w:val="00F27B9D"/>
    <w:rsid w:val="00F30039"/>
    <w:rsid w:val="00F3010C"/>
    <w:rsid w:val="00F3019E"/>
    <w:rsid w:val="00F30741"/>
    <w:rsid w:val="00F30C6F"/>
    <w:rsid w:val="00F30DF1"/>
    <w:rsid w:val="00F313BC"/>
    <w:rsid w:val="00F317D1"/>
    <w:rsid w:val="00F31AE1"/>
    <w:rsid w:val="00F32106"/>
    <w:rsid w:val="00F32EDE"/>
    <w:rsid w:val="00F33637"/>
    <w:rsid w:val="00F3452E"/>
    <w:rsid w:val="00F35185"/>
    <w:rsid w:val="00F355B1"/>
    <w:rsid w:val="00F3560B"/>
    <w:rsid w:val="00F35917"/>
    <w:rsid w:val="00F35AAD"/>
    <w:rsid w:val="00F3606A"/>
    <w:rsid w:val="00F3625A"/>
    <w:rsid w:val="00F3627B"/>
    <w:rsid w:val="00F364C5"/>
    <w:rsid w:val="00F36544"/>
    <w:rsid w:val="00F368B2"/>
    <w:rsid w:val="00F369EE"/>
    <w:rsid w:val="00F36DA1"/>
    <w:rsid w:val="00F37345"/>
    <w:rsid w:val="00F37886"/>
    <w:rsid w:val="00F37B55"/>
    <w:rsid w:val="00F4007A"/>
    <w:rsid w:val="00F4025A"/>
    <w:rsid w:val="00F40554"/>
    <w:rsid w:val="00F40847"/>
    <w:rsid w:val="00F40BB3"/>
    <w:rsid w:val="00F40DF3"/>
    <w:rsid w:val="00F4118D"/>
    <w:rsid w:val="00F4125D"/>
    <w:rsid w:val="00F415FA"/>
    <w:rsid w:val="00F4178C"/>
    <w:rsid w:val="00F41958"/>
    <w:rsid w:val="00F41C5E"/>
    <w:rsid w:val="00F41DE9"/>
    <w:rsid w:val="00F42693"/>
    <w:rsid w:val="00F43ADB"/>
    <w:rsid w:val="00F441B1"/>
    <w:rsid w:val="00F44C2C"/>
    <w:rsid w:val="00F44E31"/>
    <w:rsid w:val="00F45888"/>
    <w:rsid w:val="00F45B74"/>
    <w:rsid w:val="00F45DB9"/>
    <w:rsid w:val="00F45F21"/>
    <w:rsid w:val="00F474D9"/>
    <w:rsid w:val="00F47505"/>
    <w:rsid w:val="00F47605"/>
    <w:rsid w:val="00F47680"/>
    <w:rsid w:val="00F479A0"/>
    <w:rsid w:val="00F47C01"/>
    <w:rsid w:val="00F50E22"/>
    <w:rsid w:val="00F51267"/>
    <w:rsid w:val="00F51545"/>
    <w:rsid w:val="00F51688"/>
    <w:rsid w:val="00F520DB"/>
    <w:rsid w:val="00F52DC9"/>
    <w:rsid w:val="00F53209"/>
    <w:rsid w:val="00F53DF6"/>
    <w:rsid w:val="00F5405A"/>
    <w:rsid w:val="00F540F0"/>
    <w:rsid w:val="00F54479"/>
    <w:rsid w:val="00F5509D"/>
    <w:rsid w:val="00F55375"/>
    <w:rsid w:val="00F556A2"/>
    <w:rsid w:val="00F561A2"/>
    <w:rsid w:val="00F57122"/>
    <w:rsid w:val="00F57210"/>
    <w:rsid w:val="00F572CE"/>
    <w:rsid w:val="00F574A8"/>
    <w:rsid w:val="00F5756A"/>
    <w:rsid w:val="00F5786A"/>
    <w:rsid w:val="00F57B9C"/>
    <w:rsid w:val="00F6076A"/>
    <w:rsid w:val="00F60FCC"/>
    <w:rsid w:val="00F60FE0"/>
    <w:rsid w:val="00F614D2"/>
    <w:rsid w:val="00F620B6"/>
    <w:rsid w:val="00F62375"/>
    <w:rsid w:val="00F6266B"/>
    <w:rsid w:val="00F628A6"/>
    <w:rsid w:val="00F630C3"/>
    <w:rsid w:val="00F63938"/>
    <w:rsid w:val="00F63A1B"/>
    <w:rsid w:val="00F63A35"/>
    <w:rsid w:val="00F63CAA"/>
    <w:rsid w:val="00F641C4"/>
    <w:rsid w:val="00F642FA"/>
    <w:rsid w:val="00F6435F"/>
    <w:rsid w:val="00F645EA"/>
    <w:rsid w:val="00F64AB7"/>
    <w:rsid w:val="00F64BF7"/>
    <w:rsid w:val="00F64DCB"/>
    <w:rsid w:val="00F6579C"/>
    <w:rsid w:val="00F65CF1"/>
    <w:rsid w:val="00F66553"/>
    <w:rsid w:val="00F66B28"/>
    <w:rsid w:val="00F66C85"/>
    <w:rsid w:val="00F66FCE"/>
    <w:rsid w:val="00F6734C"/>
    <w:rsid w:val="00F674BE"/>
    <w:rsid w:val="00F677E9"/>
    <w:rsid w:val="00F67B71"/>
    <w:rsid w:val="00F67CC7"/>
    <w:rsid w:val="00F70104"/>
    <w:rsid w:val="00F7030F"/>
    <w:rsid w:val="00F7075D"/>
    <w:rsid w:val="00F7126B"/>
    <w:rsid w:val="00F7130C"/>
    <w:rsid w:val="00F71402"/>
    <w:rsid w:val="00F71974"/>
    <w:rsid w:val="00F71A3B"/>
    <w:rsid w:val="00F724A5"/>
    <w:rsid w:val="00F724C4"/>
    <w:rsid w:val="00F72556"/>
    <w:rsid w:val="00F7295F"/>
    <w:rsid w:val="00F72F25"/>
    <w:rsid w:val="00F732FE"/>
    <w:rsid w:val="00F73B68"/>
    <w:rsid w:val="00F741C1"/>
    <w:rsid w:val="00F74612"/>
    <w:rsid w:val="00F7481D"/>
    <w:rsid w:val="00F74C6D"/>
    <w:rsid w:val="00F74FC2"/>
    <w:rsid w:val="00F75066"/>
    <w:rsid w:val="00F75731"/>
    <w:rsid w:val="00F7592D"/>
    <w:rsid w:val="00F760CD"/>
    <w:rsid w:val="00F766DB"/>
    <w:rsid w:val="00F77234"/>
    <w:rsid w:val="00F774B6"/>
    <w:rsid w:val="00F77618"/>
    <w:rsid w:val="00F77780"/>
    <w:rsid w:val="00F778B8"/>
    <w:rsid w:val="00F77C86"/>
    <w:rsid w:val="00F77F5B"/>
    <w:rsid w:val="00F80199"/>
    <w:rsid w:val="00F804D9"/>
    <w:rsid w:val="00F80A97"/>
    <w:rsid w:val="00F80EB5"/>
    <w:rsid w:val="00F80F25"/>
    <w:rsid w:val="00F8106F"/>
    <w:rsid w:val="00F811BE"/>
    <w:rsid w:val="00F814D6"/>
    <w:rsid w:val="00F82244"/>
    <w:rsid w:val="00F825C0"/>
    <w:rsid w:val="00F82ADF"/>
    <w:rsid w:val="00F82D81"/>
    <w:rsid w:val="00F82DE1"/>
    <w:rsid w:val="00F8314A"/>
    <w:rsid w:val="00F834ED"/>
    <w:rsid w:val="00F8378A"/>
    <w:rsid w:val="00F839D1"/>
    <w:rsid w:val="00F83DDB"/>
    <w:rsid w:val="00F84C7B"/>
    <w:rsid w:val="00F853C6"/>
    <w:rsid w:val="00F8555B"/>
    <w:rsid w:val="00F8583A"/>
    <w:rsid w:val="00F8596E"/>
    <w:rsid w:val="00F85971"/>
    <w:rsid w:val="00F85AD0"/>
    <w:rsid w:val="00F85D66"/>
    <w:rsid w:val="00F85F5F"/>
    <w:rsid w:val="00F868AC"/>
    <w:rsid w:val="00F8714F"/>
    <w:rsid w:val="00F871E7"/>
    <w:rsid w:val="00F87244"/>
    <w:rsid w:val="00F877FF"/>
    <w:rsid w:val="00F87AEF"/>
    <w:rsid w:val="00F87D4F"/>
    <w:rsid w:val="00F906E3"/>
    <w:rsid w:val="00F909B1"/>
    <w:rsid w:val="00F90D7F"/>
    <w:rsid w:val="00F91387"/>
    <w:rsid w:val="00F91816"/>
    <w:rsid w:val="00F9187A"/>
    <w:rsid w:val="00F91A0B"/>
    <w:rsid w:val="00F91A15"/>
    <w:rsid w:val="00F91A78"/>
    <w:rsid w:val="00F91CC4"/>
    <w:rsid w:val="00F9210F"/>
    <w:rsid w:val="00F92377"/>
    <w:rsid w:val="00F92768"/>
    <w:rsid w:val="00F935B3"/>
    <w:rsid w:val="00F937A8"/>
    <w:rsid w:val="00F93B09"/>
    <w:rsid w:val="00F93BF5"/>
    <w:rsid w:val="00F93E54"/>
    <w:rsid w:val="00F93E68"/>
    <w:rsid w:val="00F9432E"/>
    <w:rsid w:val="00F943E0"/>
    <w:rsid w:val="00F94748"/>
    <w:rsid w:val="00F94C26"/>
    <w:rsid w:val="00F952DF"/>
    <w:rsid w:val="00F9551A"/>
    <w:rsid w:val="00F95B87"/>
    <w:rsid w:val="00F9602E"/>
    <w:rsid w:val="00F961B0"/>
    <w:rsid w:val="00F96276"/>
    <w:rsid w:val="00F96746"/>
    <w:rsid w:val="00F969A1"/>
    <w:rsid w:val="00F9739D"/>
    <w:rsid w:val="00F97704"/>
    <w:rsid w:val="00FA0A81"/>
    <w:rsid w:val="00FA1168"/>
    <w:rsid w:val="00FA12E0"/>
    <w:rsid w:val="00FA169B"/>
    <w:rsid w:val="00FA17F5"/>
    <w:rsid w:val="00FA1BCC"/>
    <w:rsid w:val="00FA1C24"/>
    <w:rsid w:val="00FA20EC"/>
    <w:rsid w:val="00FA2299"/>
    <w:rsid w:val="00FA28AF"/>
    <w:rsid w:val="00FA2A16"/>
    <w:rsid w:val="00FA2ACE"/>
    <w:rsid w:val="00FA2B89"/>
    <w:rsid w:val="00FA2F39"/>
    <w:rsid w:val="00FA39A0"/>
    <w:rsid w:val="00FA402F"/>
    <w:rsid w:val="00FA40F4"/>
    <w:rsid w:val="00FA410B"/>
    <w:rsid w:val="00FA4A46"/>
    <w:rsid w:val="00FA54BD"/>
    <w:rsid w:val="00FA5622"/>
    <w:rsid w:val="00FA5C3B"/>
    <w:rsid w:val="00FA5C6D"/>
    <w:rsid w:val="00FA5CEC"/>
    <w:rsid w:val="00FA612A"/>
    <w:rsid w:val="00FA6F30"/>
    <w:rsid w:val="00FA7006"/>
    <w:rsid w:val="00FA73D4"/>
    <w:rsid w:val="00FA787B"/>
    <w:rsid w:val="00FA7D8A"/>
    <w:rsid w:val="00FA7F52"/>
    <w:rsid w:val="00FB0E20"/>
    <w:rsid w:val="00FB10BA"/>
    <w:rsid w:val="00FB1445"/>
    <w:rsid w:val="00FB1B5A"/>
    <w:rsid w:val="00FB1C1C"/>
    <w:rsid w:val="00FB1C95"/>
    <w:rsid w:val="00FB1DD5"/>
    <w:rsid w:val="00FB22DA"/>
    <w:rsid w:val="00FB2312"/>
    <w:rsid w:val="00FB36CC"/>
    <w:rsid w:val="00FB3AE1"/>
    <w:rsid w:val="00FB3BAC"/>
    <w:rsid w:val="00FB438D"/>
    <w:rsid w:val="00FB4954"/>
    <w:rsid w:val="00FB49FE"/>
    <w:rsid w:val="00FB4BD8"/>
    <w:rsid w:val="00FB4D44"/>
    <w:rsid w:val="00FB4D50"/>
    <w:rsid w:val="00FB4E1C"/>
    <w:rsid w:val="00FB53AA"/>
    <w:rsid w:val="00FB581E"/>
    <w:rsid w:val="00FB5CCB"/>
    <w:rsid w:val="00FB5D6C"/>
    <w:rsid w:val="00FB68A1"/>
    <w:rsid w:val="00FC0137"/>
    <w:rsid w:val="00FC072A"/>
    <w:rsid w:val="00FC0F76"/>
    <w:rsid w:val="00FC10D5"/>
    <w:rsid w:val="00FC10FE"/>
    <w:rsid w:val="00FC16E5"/>
    <w:rsid w:val="00FC1DF3"/>
    <w:rsid w:val="00FC256D"/>
    <w:rsid w:val="00FC25DA"/>
    <w:rsid w:val="00FC3332"/>
    <w:rsid w:val="00FC3752"/>
    <w:rsid w:val="00FC384F"/>
    <w:rsid w:val="00FC394C"/>
    <w:rsid w:val="00FC3C30"/>
    <w:rsid w:val="00FC3C9C"/>
    <w:rsid w:val="00FC3E67"/>
    <w:rsid w:val="00FC442F"/>
    <w:rsid w:val="00FC4435"/>
    <w:rsid w:val="00FC4AA3"/>
    <w:rsid w:val="00FC4D63"/>
    <w:rsid w:val="00FC4F58"/>
    <w:rsid w:val="00FC5010"/>
    <w:rsid w:val="00FC5438"/>
    <w:rsid w:val="00FC5E69"/>
    <w:rsid w:val="00FC6378"/>
    <w:rsid w:val="00FC6459"/>
    <w:rsid w:val="00FC691E"/>
    <w:rsid w:val="00FC6A9D"/>
    <w:rsid w:val="00FC6BF2"/>
    <w:rsid w:val="00FC6C62"/>
    <w:rsid w:val="00FC7A55"/>
    <w:rsid w:val="00FD036F"/>
    <w:rsid w:val="00FD0436"/>
    <w:rsid w:val="00FD0452"/>
    <w:rsid w:val="00FD047C"/>
    <w:rsid w:val="00FD0A4A"/>
    <w:rsid w:val="00FD1348"/>
    <w:rsid w:val="00FD1770"/>
    <w:rsid w:val="00FD19D1"/>
    <w:rsid w:val="00FD279B"/>
    <w:rsid w:val="00FD2C6F"/>
    <w:rsid w:val="00FD31F7"/>
    <w:rsid w:val="00FD324B"/>
    <w:rsid w:val="00FD3C87"/>
    <w:rsid w:val="00FD3DD9"/>
    <w:rsid w:val="00FD4052"/>
    <w:rsid w:val="00FD489B"/>
    <w:rsid w:val="00FD4D8D"/>
    <w:rsid w:val="00FD4DCF"/>
    <w:rsid w:val="00FD4DDF"/>
    <w:rsid w:val="00FD5029"/>
    <w:rsid w:val="00FD5B84"/>
    <w:rsid w:val="00FD5D4D"/>
    <w:rsid w:val="00FD5D59"/>
    <w:rsid w:val="00FD65F6"/>
    <w:rsid w:val="00FD67F3"/>
    <w:rsid w:val="00FD77C4"/>
    <w:rsid w:val="00FD7CBB"/>
    <w:rsid w:val="00FD7DFA"/>
    <w:rsid w:val="00FD7FF1"/>
    <w:rsid w:val="00FE0879"/>
    <w:rsid w:val="00FE13A1"/>
    <w:rsid w:val="00FE1733"/>
    <w:rsid w:val="00FE18A4"/>
    <w:rsid w:val="00FE1F27"/>
    <w:rsid w:val="00FE2238"/>
    <w:rsid w:val="00FE2A0B"/>
    <w:rsid w:val="00FE2A67"/>
    <w:rsid w:val="00FE2AEB"/>
    <w:rsid w:val="00FE3062"/>
    <w:rsid w:val="00FE30D2"/>
    <w:rsid w:val="00FE3A7E"/>
    <w:rsid w:val="00FE430B"/>
    <w:rsid w:val="00FE431F"/>
    <w:rsid w:val="00FE4DBA"/>
    <w:rsid w:val="00FE502E"/>
    <w:rsid w:val="00FE5313"/>
    <w:rsid w:val="00FE55DB"/>
    <w:rsid w:val="00FE684F"/>
    <w:rsid w:val="00FE7150"/>
    <w:rsid w:val="00FE7288"/>
    <w:rsid w:val="00FE7362"/>
    <w:rsid w:val="00FE7726"/>
    <w:rsid w:val="00FE7A78"/>
    <w:rsid w:val="00FE7B86"/>
    <w:rsid w:val="00FE7EAC"/>
    <w:rsid w:val="00FF0024"/>
    <w:rsid w:val="00FF04C8"/>
    <w:rsid w:val="00FF0728"/>
    <w:rsid w:val="00FF0A0A"/>
    <w:rsid w:val="00FF0A97"/>
    <w:rsid w:val="00FF0D9A"/>
    <w:rsid w:val="00FF1099"/>
    <w:rsid w:val="00FF28F9"/>
    <w:rsid w:val="00FF2978"/>
    <w:rsid w:val="00FF34FD"/>
    <w:rsid w:val="00FF361C"/>
    <w:rsid w:val="00FF3A21"/>
    <w:rsid w:val="00FF3E09"/>
    <w:rsid w:val="00FF45D6"/>
    <w:rsid w:val="00FF4624"/>
    <w:rsid w:val="00FF4828"/>
    <w:rsid w:val="00FF4BF8"/>
    <w:rsid w:val="00FF5185"/>
    <w:rsid w:val="00FF5206"/>
    <w:rsid w:val="00FF5B00"/>
    <w:rsid w:val="00FF5B1A"/>
    <w:rsid w:val="00FF6125"/>
    <w:rsid w:val="00FF61B7"/>
    <w:rsid w:val="00FF67EF"/>
    <w:rsid w:val="00FF6C92"/>
    <w:rsid w:val="00FF6DD2"/>
    <w:rsid w:val="00FF7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DAE9C0"/>
  <w15:docId w15:val="{AE3CF460-DA9C-4BC9-BA58-4B2DD2CB4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7265"/>
  </w:style>
  <w:style w:type="paragraph" w:styleId="Heading1">
    <w:name w:val="heading 1"/>
    <w:basedOn w:val="Normal"/>
    <w:next w:val="Normal"/>
    <w:link w:val="Heading1Char"/>
    <w:uiPriority w:val="9"/>
    <w:qFormat/>
    <w:rsid w:val="00B76C43"/>
    <w:pPr>
      <w:keepNext/>
      <w:tabs>
        <w:tab w:val="right" w:leader="dot" w:pos="10800"/>
      </w:tabs>
      <w:spacing w:before="240" w:after="120"/>
      <w:ind w:left="360" w:hanging="360"/>
      <w:outlineLvl w:val="0"/>
    </w:pPr>
    <w:rPr>
      <w:rFonts w:ascii="Arial" w:hAnsi="Arial" w:cs="Arial"/>
      <w:b/>
      <w:sz w:val="24"/>
    </w:rPr>
  </w:style>
  <w:style w:type="paragraph" w:styleId="Heading2">
    <w:name w:val="heading 2"/>
    <w:basedOn w:val="Normal"/>
    <w:next w:val="Normal"/>
    <w:link w:val="Heading2Char"/>
    <w:uiPriority w:val="9"/>
    <w:unhideWhenUsed/>
    <w:qFormat/>
    <w:rsid w:val="00EF6D11"/>
    <w:pPr>
      <w:keepNext/>
      <w:keepLines/>
      <w:spacing w:before="40" w:after="0"/>
      <w:outlineLvl w:val="1"/>
    </w:pPr>
    <w:rPr>
      <w:rFonts w:asciiTheme="majorHAnsi" w:eastAsiaTheme="majorEastAsia" w:hAnsiTheme="majorHAnsi" w:cstheme="majorBidi"/>
      <w:b/>
    </w:rPr>
  </w:style>
  <w:style w:type="paragraph" w:styleId="Heading3">
    <w:name w:val="heading 3"/>
    <w:basedOn w:val="Heading2"/>
    <w:link w:val="Heading3Char"/>
    <w:uiPriority w:val="9"/>
    <w:unhideWhenUsed/>
    <w:qFormat/>
    <w:rsid w:val="00952225"/>
    <w:pPr>
      <w:keepNext w:val="0"/>
      <w:tabs>
        <w:tab w:val="right" w:leader="dot" w:pos="10080"/>
      </w:tabs>
      <w:spacing w:before="60"/>
      <w:outlineLvl w:val="2"/>
    </w:pPr>
    <w:rPr>
      <w:b w:val="0"/>
      <w:color w:val="4F81BD"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14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71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180"/>
  </w:style>
  <w:style w:type="paragraph" w:styleId="Footer">
    <w:name w:val="footer"/>
    <w:basedOn w:val="Normal"/>
    <w:link w:val="FooterChar"/>
    <w:uiPriority w:val="99"/>
    <w:unhideWhenUsed/>
    <w:rsid w:val="008371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180"/>
  </w:style>
  <w:style w:type="paragraph" w:styleId="BalloonText">
    <w:name w:val="Balloon Text"/>
    <w:basedOn w:val="Normal"/>
    <w:link w:val="BalloonTextChar"/>
    <w:uiPriority w:val="99"/>
    <w:semiHidden/>
    <w:unhideWhenUsed/>
    <w:rsid w:val="00955B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5B8B"/>
    <w:rPr>
      <w:rFonts w:ascii="Tahoma" w:hAnsi="Tahoma" w:cs="Tahoma"/>
      <w:sz w:val="16"/>
      <w:szCs w:val="16"/>
    </w:rPr>
  </w:style>
  <w:style w:type="paragraph" w:styleId="Revision">
    <w:name w:val="Revision"/>
    <w:hidden/>
    <w:uiPriority w:val="99"/>
    <w:semiHidden/>
    <w:rsid w:val="00E93B80"/>
    <w:pPr>
      <w:spacing w:after="0" w:line="240" w:lineRule="auto"/>
    </w:pPr>
  </w:style>
  <w:style w:type="character" w:styleId="Emphasis">
    <w:name w:val="Emphasis"/>
    <w:basedOn w:val="DefaultParagraphFont"/>
    <w:uiPriority w:val="20"/>
    <w:rsid w:val="00D871A3"/>
    <w:rPr>
      <w:i/>
      <w:iCs/>
    </w:rPr>
  </w:style>
  <w:style w:type="paragraph" w:styleId="ListParagraph">
    <w:name w:val="List Paragraph"/>
    <w:basedOn w:val="Normal"/>
    <w:uiPriority w:val="34"/>
    <w:rsid w:val="00075321"/>
    <w:pPr>
      <w:ind w:left="720"/>
      <w:contextualSpacing/>
    </w:pPr>
  </w:style>
  <w:style w:type="character" w:styleId="CommentReference">
    <w:name w:val="annotation reference"/>
    <w:basedOn w:val="DefaultParagraphFont"/>
    <w:uiPriority w:val="99"/>
    <w:semiHidden/>
    <w:unhideWhenUsed/>
    <w:rsid w:val="00804A55"/>
    <w:rPr>
      <w:sz w:val="16"/>
      <w:szCs w:val="16"/>
    </w:rPr>
  </w:style>
  <w:style w:type="paragraph" w:styleId="CommentText">
    <w:name w:val="annotation text"/>
    <w:basedOn w:val="Normal"/>
    <w:link w:val="CommentTextChar"/>
    <w:uiPriority w:val="99"/>
    <w:semiHidden/>
    <w:unhideWhenUsed/>
    <w:rsid w:val="00804A55"/>
    <w:pPr>
      <w:spacing w:line="240" w:lineRule="auto"/>
    </w:pPr>
    <w:rPr>
      <w:sz w:val="20"/>
      <w:szCs w:val="20"/>
    </w:rPr>
  </w:style>
  <w:style w:type="character" w:customStyle="1" w:styleId="CommentTextChar">
    <w:name w:val="Comment Text Char"/>
    <w:basedOn w:val="DefaultParagraphFont"/>
    <w:link w:val="CommentText"/>
    <w:uiPriority w:val="99"/>
    <w:semiHidden/>
    <w:rsid w:val="00804A55"/>
    <w:rPr>
      <w:sz w:val="20"/>
      <w:szCs w:val="20"/>
    </w:rPr>
  </w:style>
  <w:style w:type="paragraph" w:styleId="CommentSubject">
    <w:name w:val="annotation subject"/>
    <w:basedOn w:val="CommentText"/>
    <w:next w:val="CommentText"/>
    <w:link w:val="CommentSubjectChar"/>
    <w:uiPriority w:val="99"/>
    <w:semiHidden/>
    <w:unhideWhenUsed/>
    <w:rsid w:val="00804A55"/>
    <w:rPr>
      <w:b/>
      <w:bCs/>
    </w:rPr>
  </w:style>
  <w:style w:type="character" w:customStyle="1" w:styleId="CommentSubjectChar">
    <w:name w:val="Comment Subject Char"/>
    <w:basedOn w:val="CommentTextChar"/>
    <w:link w:val="CommentSubject"/>
    <w:uiPriority w:val="99"/>
    <w:semiHidden/>
    <w:rsid w:val="00804A55"/>
    <w:rPr>
      <w:b/>
      <w:bCs/>
      <w:sz w:val="20"/>
      <w:szCs w:val="20"/>
    </w:rPr>
  </w:style>
  <w:style w:type="character" w:customStyle="1" w:styleId="Heading1Char">
    <w:name w:val="Heading 1 Char"/>
    <w:basedOn w:val="DefaultParagraphFont"/>
    <w:link w:val="Heading1"/>
    <w:uiPriority w:val="9"/>
    <w:rsid w:val="00B76C43"/>
    <w:rPr>
      <w:rFonts w:ascii="Arial" w:hAnsi="Arial" w:cs="Arial"/>
      <w:b/>
      <w:sz w:val="24"/>
    </w:rPr>
  </w:style>
  <w:style w:type="character" w:styleId="SubtleEmphasis">
    <w:name w:val="Subtle Emphasis"/>
    <w:basedOn w:val="DefaultParagraphFont"/>
    <w:uiPriority w:val="19"/>
    <w:rsid w:val="00B957E6"/>
    <w:rPr>
      <w:i/>
      <w:iCs/>
      <w:color w:val="404040" w:themeColor="text1" w:themeTint="BF"/>
    </w:rPr>
  </w:style>
  <w:style w:type="character" w:customStyle="1" w:styleId="Heading2Char">
    <w:name w:val="Heading 2 Char"/>
    <w:basedOn w:val="DefaultParagraphFont"/>
    <w:link w:val="Heading2"/>
    <w:uiPriority w:val="9"/>
    <w:rsid w:val="00EF6D11"/>
    <w:rPr>
      <w:rFonts w:asciiTheme="majorHAnsi" w:eastAsiaTheme="majorEastAsia" w:hAnsiTheme="majorHAnsi" w:cstheme="majorBidi"/>
      <w:b/>
    </w:rPr>
  </w:style>
  <w:style w:type="paragraph" w:customStyle="1" w:styleId="Default">
    <w:name w:val="Default"/>
    <w:rsid w:val="00390F8F"/>
    <w:pPr>
      <w:autoSpaceDE w:val="0"/>
      <w:autoSpaceDN w:val="0"/>
      <w:adjustRightInd w:val="0"/>
      <w:spacing w:after="0" w:line="240" w:lineRule="auto"/>
    </w:pPr>
    <w:rPr>
      <w:rFonts w:ascii="Calibri" w:hAnsi="Calibri" w:cs="Calibri"/>
      <w:color w:val="000000"/>
      <w:sz w:val="24"/>
      <w:szCs w:val="24"/>
    </w:rPr>
  </w:style>
  <w:style w:type="paragraph" w:customStyle="1" w:styleId="Heading">
    <w:name w:val="Heading"/>
    <w:basedOn w:val="AgendaItem"/>
    <w:link w:val="HeadingChar"/>
    <w:qFormat/>
    <w:rsid w:val="00E36B64"/>
    <w:pPr>
      <w:keepNext/>
      <w:ind w:right="0"/>
    </w:pPr>
    <w:rPr>
      <w:rFonts w:cs="Arial"/>
      <w:b/>
      <w:szCs w:val="20"/>
    </w:rPr>
  </w:style>
  <w:style w:type="paragraph" w:customStyle="1" w:styleId="Action">
    <w:name w:val="Action"/>
    <w:basedOn w:val="BodyMinutes"/>
    <w:link w:val="ActionChar"/>
    <w:qFormat/>
    <w:rsid w:val="006F3C46"/>
    <w:pPr>
      <w:tabs>
        <w:tab w:val="clear" w:pos="8730"/>
        <w:tab w:val="left" w:leader="dot" w:pos="9900"/>
      </w:tabs>
    </w:pPr>
    <w:rPr>
      <w:rFonts w:asciiTheme="majorHAnsi" w:hAnsiTheme="majorHAnsi"/>
      <w:b/>
    </w:rPr>
  </w:style>
  <w:style w:type="character" w:customStyle="1" w:styleId="HeadingChar">
    <w:name w:val="Heading Char"/>
    <w:basedOn w:val="DefaultParagraphFont"/>
    <w:link w:val="Heading"/>
    <w:rsid w:val="00E36B64"/>
    <w:rPr>
      <w:rFonts w:ascii="Arial" w:hAnsi="Arial" w:cs="Arial"/>
      <w:b/>
      <w:sz w:val="20"/>
      <w:szCs w:val="20"/>
    </w:rPr>
  </w:style>
  <w:style w:type="paragraph" w:customStyle="1" w:styleId="Appearance">
    <w:name w:val="Appearance"/>
    <w:basedOn w:val="Action"/>
    <w:link w:val="AppearanceChar"/>
    <w:rsid w:val="00811F1F"/>
    <w:rPr>
      <w:b w:val="0"/>
    </w:rPr>
  </w:style>
  <w:style w:type="character" w:customStyle="1" w:styleId="ActionChar">
    <w:name w:val="Action Char"/>
    <w:basedOn w:val="DefaultParagraphFont"/>
    <w:link w:val="Action"/>
    <w:rsid w:val="006F3C46"/>
    <w:rPr>
      <w:rFonts w:asciiTheme="majorHAnsi" w:hAnsiTheme="majorHAnsi" w:cs="Arial"/>
      <w:b/>
      <w:szCs w:val="20"/>
    </w:rPr>
  </w:style>
  <w:style w:type="paragraph" w:customStyle="1" w:styleId="AgendaItem">
    <w:name w:val="Agenda Item"/>
    <w:basedOn w:val="Normal"/>
    <w:link w:val="AgendaItemChar"/>
    <w:qFormat/>
    <w:rsid w:val="006D64B0"/>
    <w:pPr>
      <w:tabs>
        <w:tab w:val="left" w:leader="dot" w:pos="8730"/>
      </w:tabs>
      <w:spacing w:after="120"/>
      <w:ind w:left="360" w:right="360"/>
    </w:pPr>
    <w:rPr>
      <w:rFonts w:ascii="Arial" w:hAnsi="Arial" w:cs="Times New Roman"/>
      <w:sz w:val="20"/>
    </w:rPr>
  </w:style>
  <w:style w:type="character" w:customStyle="1" w:styleId="AppearanceChar">
    <w:name w:val="Appearance Char"/>
    <w:basedOn w:val="ActionChar"/>
    <w:link w:val="Appearance"/>
    <w:rsid w:val="00811F1F"/>
    <w:rPr>
      <w:rFonts w:ascii="Times New Roman" w:hAnsi="Times New Roman" w:cs="Times New Roman"/>
      <w:b w:val="0"/>
      <w:i w:val="0"/>
      <w:sz w:val="20"/>
      <w:szCs w:val="20"/>
    </w:rPr>
  </w:style>
  <w:style w:type="paragraph" w:customStyle="1" w:styleId="Subheading">
    <w:name w:val="Subheading"/>
    <w:link w:val="SubheadingChar"/>
    <w:rsid w:val="0066159B"/>
    <w:pPr>
      <w:keepNext/>
      <w:tabs>
        <w:tab w:val="right" w:leader="dot" w:pos="10080"/>
      </w:tabs>
      <w:spacing w:before="120" w:after="0"/>
      <w:ind w:left="360" w:right="720"/>
    </w:pPr>
    <w:rPr>
      <w:rFonts w:ascii="Arial" w:hAnsi="Arial" w:cs="Times New Roman"/>
      <w:b/>
      <w:i/>
    </w:rPr>
  </w:style>
  <w:style w:type="character" w:customStyle="1" w:styleId="AgendaItemChar">
    <w:name w:val="Agenda Item Char"/>
    <w:basedOn w:val="DefaultParagraphFont"/>
    <w:link w:val="AgendaItem"/>
    <w:rsid w:val="006D64B0"/>
    <w:rPr>
      <w:rFonts w:ascii="Arial" w:hAnsi="Arial" w:cs="Times New Roman"/>
      <w:sz w:val="20"/>
    </w:rPr>
  </w:style>
  <w:style w:type="paragraph" w:customStyle="1" w:styleId="AgendaItem2ndLevel">
    <w:name w:val="Agenda Item 2nd Level"/>
    <w:basedOn w:val="AgendaItem"/>
    <w:link w:val="AgendaItem2ndLevelChar"/>
    <w:qFormat/>
    <w:rsid w:val="002D3302"/>
    <w:pPr>
      <w:ind w:left="720"/>
    </w:pPr>
  </w:style>
  <w:style w:type="character" w:customStyle="1" w:styleId="SubheadingChar">
    <w:name w:val="Subheading Char"/>
    <w:basedOn w:val="DefaultParagraphFont"/>
    <w:link w:val="Subheading"/>
    <w:rsid w:val="0066159B"/>
    <w:rPr>
      <w:rFonts w:ascii="Arial" w:hAnsi="Arial" w:cs="Times New Roman"/>
      <w:b/>
      <w:i/>
    </w:rPr>
  </w:style>
  <w:style w:type="character" w:customStyle="1" w:styleId="AgendaItem2ndLevelChar">
    <w:name w:val="Agenda Item 2nd Level Char"/>
    <w:basedOn w:val="AgendaItemChar"/>
    <w:link w:val="AgendaItem2ndLevel"/>
    <w:rsid w:val="002D3302"/>
    <w:rPr>
      <w:rFonts w:ascii="Times New Roman" w:hAnsi="Times New Roman" w:cs="Times New Roman"/>
      <w:sz w:val="20"/>
    </w:rPr>
  </w:style>
  <w:style w:type="paragraph" w:customStyle="1" w:styleId="ActionDetail">
    <w:name w:val="Action Detail"/>
    <w:basedOn w:val="BodyMinutes"/>
    <w:autoRedefine/>
    <w:qFormat/>
    <w:rsid w:val="009812BD"/>
    <w:pPr>
      <w:pBdr>
        <w:left w:val="single" w:sz="18" w:space="4" w:color="0070C0"/>
      </w:pBdr>
      <w:tabs>
        <w:tab w:val="left" w:pos="1359"/>
      </w:tabs>
    </w:pPr>
    <w:rPr>
      <w:i/>
    </w:rPr>
  </w:style>
  <w:style w:type="paragraph" w:customStyle="1" w:styleId="BodyMinutes">
    <w:name w:val="Body / Minutes"/>
    <w:basedOn w:val="AgendaItem"/>
    <w:link w:val="BodyMinutesChar"/>
    <w:autoRedefine/>
    <w:qFormat/>
    <w:rsid w:val="00053CE5"/>
    <w:pPr>
      <w:tabs>
        <w:tab w:val="left" w:pos="1530"/>
        <w:tab w:val="left" w:pos="2880"/>
        <w:tab w:val="left" w:pos="4320"/>
      </w:tabs>
      <w:spacing w:after="80"/>
      <w:ind w:left="0" w:right="0"/>
    </w:pPr>
    <w:rPr>
      <w:rFonts w:cs="Arial"/>
      <w:bCs/>
      <w:sz w:val="18"/>
      <w:szCs w:val="18"/>
    </w:rPr>
  </w:style>
  <w:style w:type="character" w:customStyle="1" w:styleId="Heading3Char">
    <w:name w:val="Heading 3 Char"/>
    <w:basedOn w:val="DefaultParagraphFont"/>
    <w:link w:val="Heading3"/>
    <w:uiPriority w:val="9"/>
    <w:rsid w:val="00952225"/>
    <w:rPr>
      <w:rFonts w:asciiTheme="majorHAnsi" w:eastAsiaTheme="majorEastAsia" w:hAnsiTheme="majorHAnsi" w:cstheme="majorBidi"/>
      <w:color w:val="4F81BD" w:themeColor="accent1"/>
      <w:szCs w:val="24"/>
    </w:rPr>
  </w:style>
  <w:style w:type="character" w:customStyle="1" w:styleId="BodyMinutesChar">
    <w:name w:val="Body / Minutes Char"/>
    <w:basedOn w:val="AgendaItemChar"/>
    <w:link w:val="BodyMinutes"/>
    <w:rsid w:val="00053CE5"/>
    <w:rPr>
      <w:rFonts w:ascii="Arial" w:hAnsi="Arial" w:cs="Arial"/>
      <w:bCs/>
      <w:sz w:val="18"/>
      <w:szCs w:val="18"/>
    </w:rPr>
  </w:style>
  <w:style w:type="paragraph" w:styleId="NormalWeb">
    <w:name w:val="Normal (Web)"/>
    <w:basedOn w:val="Normal"/>
    <w:uiPriority w:val="99"/>
    <w:unhideWhenUsed/>
    <w:rsid w:val="00031B0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46979">
      <w:bodyDiv w:val="1"/>
      <w:marLeft w:val="0"/>
      <w:marRight w:val="0"/>
      <w:marTop w:val="0"/>
      <w:marBottom w:val="0"/>
      <w:divBdr>
        <w:top w:val="none" w:sz="0" w:space="0" w:color="auto"/>
        <w:left w:val="none" w:sz="0" w:space="0" w:color="auto"/>
        <w:bottom w:val="none" w:sz="0" w:space="0" w:color="auto"/>
        <w:right w:val="none" w:sz="0" w:space="0" w:color="auto"/>
      </w:divBdr>
    </w:div>
    <w:div w:id="209190968">
      <w:bodyDiv w:val="1"/>
      <w:marLeft w:val="0"/>
      <w:marRight w:val="0"/>
      <w:marTop w:val="0"/>
      <w:marBottom w:val="0"/>
      <w:divBdr>
        <w:top w:val="none" w:sz="0" w:space="0" w:color="auto"/>
        <w:left w:val="none" w:sz="0" w:space="0" w:color="auto"/>
        <w:bottom w:val="none" w:sz="0" w:space="0" w:color="auto"/>
        <w:right w:val="none" w:sz="0" w:space="0" w:color="auto"/>
      </w:divBdr>
    </w:div>
    <w:div w:id="267742279">
      <w:bodyDiv w:val="1"/>
      <w:marLeft w:val="0"/>
      <w:marRight w:val="0"/>
      <w:marTop w:val="0"/>
      <w:marBottom w:val="0"/>
      <w:divBdr>
        <w:top w:val="none" w:sz="0" w:space="0" w:color="auto"/>
        <w:left w:val="none" w:sz="0" w:space="0" w:color="auto"/>
        <w:bottom w:val="none" w:sz="0" w:space="0" w:color="auto"/>
        <w:right w:val="none" w:sz="0" w:space="0" w:color="auto"/>
      </w:divBdr>
    </w:div>
    <w:div w:id="275453254">
      <w:bodyDiv w:val="1"/>
      <w:marLeft w:val="0"/>
      <w:marRight w:val="0"/>
      <w:marTop w:val="0"/>
      <w:marBottom w:val="0"/>
      <w:divBdr>
        <w:top w:val="none" w:sz="0" w:space="0" w:color="auto"/>
        <w:left w:val="none" w:sz="0" w:space="0" w:color="auto"/>
        <w:bottom w:val="none" w:sz="0" w:space="0" w:color="auto"/>
        <w:right w:val="none" w:sz="0" w:space="0" w:color="auto"/>
      </w:divBdr>
    </w:div>
    <w:div w:id="439567297">
      <w:bodyDiv w:val="1"/>
      <w:marLeft w:val="0"/>
      <w:marRight w:val="0"/>
      <w:marTop w:val="0"/>
      <w:marBottom w:val="0"/>
      <w:divBdr>
        <w:top w:val="none" w:sz="0" w:space="0" w:color="auto"/>
        <w:left w:val="none" w:sz="0" w:space="0" w:color="auto"/>
        <w:bottom w:val="none" w:sz="0" w:space="0" w:color="auto"/>
        <w:right w:val="none" w:sz="0" w:space="0" w:color="auto"/>
      </w:divBdr>
    </w:div>
    <w:div w:id="554316907">
      <w:bodyDiv w:val="1"/>
      <w:marLeft w:val="0"/>
      <w:marRight w:val="0"/>
      <w:marTop w:val="0"/>
      <w:marBottom w:val="0"/>
      <w:divBdr>
        <w:top w:val="none" w:sz="0" w:space="0" w:color="auto"/>
        <w:left w:val="none" w:sz="0" w:space="0" w:color="auto"/>
        <w:bottom w:val="none" w:sz="0" w:space="0" w:color="auto"/>
        <w:right w:val="none" w:sz="0" w:space="0" w:color="auto"/>
      </w:divBdr>
    </w:div>
    <w:div w:id="745687829">
      <w:bodyDiv w:val="1"/>
      <w:marLeft w:val="0"/>
      <w:marRight w:val="0"/>
      <w:marTop w:val="0"/>
      <w:marBottom w:val="0"/>
      <w:divBdr>
        <w:top w:val="none" w:sz="0" w:space="0" w:color="auto"/>
        <w:left w:val="none" w:sz="0" w:space="0" w:color="auto"/>
        <w:bottom w:val="none" w:sz="0" w:space="0" w:color="auto"/>
        <w:right w:val="none" w:sz="0" w:space="0" w:color="auto"/>
      </w:divBdr>
    </w:div>
    <w:div w:id="852452441">
      <w:bodyDiv w:val="1"/>
      <w:marLeft w:val="0"/>
      <w:marRight w:val="0"/>
      <w:marTop w:val="0"/>
      <w:marBottom w:val="0"/>
      <w:divBdr>
        <w:top w:val="none" w:sz="0" w:space="0" w:color="auto"/>
        <w:left w:val="none" w:sz="0" w:space="0" w:color="auto"/>
        <w:bottom w:val="none" w:sz="0" w:space="0" w:color="auto"/>
        <w:right w:val="none" w:sz="0" w:space="0" w:color="auto"/>
      </w:divBdr>
    </w:div>
    <w:div w:id="856117504">
      <w:bodyDiv w:val="1"/>
      <w:marLeft w:val="0"/>
      <w:marRight w:val="0"/>
      <w:marTop w:val="0"/>
      <w:marBottom w:val="0"/>
      <w:divBdr>
        <w:top w:val="none" w:sz="0" w:space="0" w:color="auto"/>
        <w:left w:val="none" w:sz="0" w:space="0" w:color="auto"/>
        <w:bottom w:val="none" w:sz="0" w:space="0" w:color="auto"/>
        <w:right w:val="none" w:sz="0" w:space="0" w:color="auto"/>
      </w:divBdr>
    </w:div>
    <w:div w:id="1681007305">
      <w:bodyDiv w:val="1"/>
      <w:marLeft w:val="0"/>
      <w:marRight w:val="0"/>
      <w:marTop w:val="0"/>
      <w:marBottom w:val="0"/>
      <w:divBdr>
        <w:top w:val="none" w:sz="0" w:space="0" w:color="auto"/>
        <w:left w:val="none" w:sz="0" w:space="0" w:color="auto"/>
        <w:bottom w:val="none" w:sz="0" w:space="0" w:color="auto"/>
        <w:right w:val="none" w:sz="0" w:space="0" w:color="auto"/>
      </w:divBdr>
    </w:div>
    <w:div w:id="1685284786">
      <w:bodyDiv w:val="1"/>
      <w:marLeft w:val="0"/>
      <w:marRight w:val="0"/>
      <w:marTop w:val="0"/>
      <w:marBottom w:val="0"/>
      <w:divBdr>
        <w:top w:val="none" w:sz="0" w:space="0" w:color="auto"/>
        <w:left w:val="none" w:sz="0" w:space="0" w:color="auto"/>
        <w:bottom w:val="none" w:sz="0" w:space="0" w:color="auto"/>
        <w:right w:val="none" w:sz="0" w:space="0" w:color="auto"/>
      </w:divBdr>
    </w:div>
    <w:div w:id="1777094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8E8128-B623-4BE2-9AA4-676EB525AC9B}">
  <ds:schemaRefs>
    <ds:schemaRef ds:uri="http://schemas.openxmlformats.org/officeDocument/2006/bibliography"/>
  </ds:schemaRefs>
</ds:datastoreItem>
</file>

<file path=customXml/itemProps2.xml><?xml version="1.0" encoding="utf-8"?>
<ds:datastoreItem xmlns:ds="http://schemas.openxmlformats.org/officeDocument/2006/customXml" ds:itemID="{7C8D41BF-2A19-47E1-B8A8-56E412CB2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213</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St of NE, Engineers &amp; Architects</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Weaver</dc:creator>
  <cp:keywords/>
  <dc:description/>
  <cp:lastModifiedBy>Gressley, Cole</cp:lastModifiedBy>
  <cp:revision>10</cp:revision>
  <cp:lastPrinted>2025-04-17T13:47:00Z</cp:lastPrinted>
  <dcterms:created xsi:type="dcterms:W3CDTF">2025-10-01T14:54:00Z</dcterms:created>
  <dcterms:modified xsi:type="dcterms:W3CDTF">2025-10-0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81af207ff3abbf91af2b8da55bc57a9208410e1d7c68b606537700ce2ffefd</vt:lpwstr>
  </property>
</Properties>
</file>